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2F5B6" w14:textId="18F94F4E" w:rsidR="00AC483F" w:rsidRPr="00D07C87" w:rsidRDefault="00A60DF5" w:rsidP="00D07C87">
      <w:pPr>
        <w:pStyle w:val="2"/>
        <w:numPr>
          <w:ilvl w:val="0"/>
          <w:numId w:val="30"/>
        </w:numPr>
      </w:pPr>
      <w:r w:rsidRPr="00E86BE5">
        <w:rPr>
          <w:rFonts w:hint="eastAsia"/>
        </w:rPr>
        <w:t>탈</w:t>
      </w:r>
      <w:r w:rsidR="00EE510B">
        <w:rPr>
          <w:rFonts w:hint="eastAsia"/>
        </w:rPr>
        <w:t xml:space="preserve"> </w:t>
      </w:r>
      <w:r w:rsidRPr="00E86BE5">
        <w:rPr>
          <w:rFonts w:hint="eastAsia"/>
        </w:rPr>
        <w:t xml:space="preserve">실험 </w:t>
      </w:r>
      <w:proofErr w:type="spellStart"/>
      <w:r w:rsidRPr="00E86BE5">
        <w:rPr>
          <w:rFonts w:hint="eastAsia"/>
        </w:rPr>
        <w:t>단원자</w:t>
      </w:r>
      <w:proofErr w:type="spellEnd"/>
      <w:r w:rsidRPr="00E86BE5">
        <w:rPr>
          <w:rFonts w:hint="eastAsia"/>
        </w:rPr>
        <w:t xml:space="preserve"> 증착 공정 설계</w:t>
      </w:r>
    </w:p>
    <w:p w14:paraId="141F5B2F" w14:textId="35D3FCF7" w:rsidR="00FE3317" w:rsidRPr="00EF2BD0" w:rsidRDefault="00FE3317" w:rsidP="000A3371">
      <w:pPr>
        <w:spacing w:line="240" w:lineRule="auto"/>
        <w:rPr>
          <w:rFonts w:ascii="함초롬바탕" w:eastAsia="함초롬바탕" w:hAnsi="함초롬바탕" w:cs="함초롬바탕"/>
        </w:rPr>
      </w:pPr>
      <w:r w:rsidRPr="00EF2BD0"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209C7004" wp14:editId="135E08A0">
            <wp:extent cx="4820717" cy="1316355"/>
            <wp:effectExtent l="0" t="38100" r="0" b="0"/>
            <wp:docPr id="40" name="다이어그램 4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46190CA1" w14:textId="4A066623" w:rsidR="000A3371" w:rsidRPr="00EF2BD0" w:rsidRDefault="000A3371" w:rsidP="000A3371">
      <w:pPr>
        <w:spacing w:line="240" w:lineRule="auto"/>
        <w:ind w:firstLineChars="100" w:firstLine="200"/>
        <w:rPr>
          <w:rFonts w:ascii="함초롬바탕" w:eastAsia="함초롬바탕" w:hAnsi="함초롬바탕" w:cs="함초롬바탕"/>
        </w:rPr>
      </w:pPr>
    </w:p>
    <w:p w14:paraId="72892AE6" w14:textId="61BA4AE2" w:rsidR="000A3371" w:rsidRPr="00E86BE5" w:rsidRDefault="00816D8E" w:rsidP="00D07C87">
      <w:pPr>
        <w:pStyle w:val="3"/>
        <w:numPr>
          <w:ilvl w:val="0"/>
          <w:numId w:val="31"/>
        </w:numPr>
        <w:ind w:leftChars="0" w:firstLineChars="0"/>
      </w:pPr>
      <w:r w:rsidRPr="00E86BE5">
        <w:t>[</w:t>
      </w:r>
      <w:r w:rsidR="00293E72">
        <w:rPr>
          <w:rFonts w:hint="eastAsia"/>
        </w:rPr>
        <w:t>공정 설명</w:t>
      </w:r>
      <w:r w:rsidRPr="00E86BE5">
        <w:t xml:space="preserve">] </w:t>
      </w:r>
      <w:proofErr w:type="spellStart"/>
      <w:r w:rsidR="000A3371" w:rsidRPr="00E86BE5">
        <w:rPr>
          <w:rFonts w:hint="eastAsia"/>
        </w:rPr>
        <w:t>단원자</w:t>
      </w:r>
      <w:proofErr w:type="spellEnd"/>
      <w:r w:rsidR="000A3371" w:rsidRPr="00E86BE5">
        <w:rPr>
          <w:rFonts w:hint="eastAsia"/>
        </w:rPr>
        <w:t xml:space="preserve"> </w:t>
      </w:r>
      <w:proofErr w:type="spellStart"/>
      <w:r w:rsidR="000A3371" w:rsidRPr="00E86BE5">
        <w:rPr>
          <w:rFonts w:hint="eastAsia"/>
        </w:rPr>
        <w:t>증착법</w:t>
      </w:r>
      <w:proofErr w:type="spellEnd"/>
      <w:r w:rsidR="000A3371" w:rsidRPr="00E86BE5">
        <w:rPr>
          <w:rFonts w:hint="eastAsia"/>
        </w:rPr>
        <w:t xml:space="preserve"> </w:t>
      </w:r>
    </w:p>
    <w:p w14:paraId="11F20C53" w14:textId="27304C6D" w:rsidR="00EB0004" w:rsidRDefault="00076EB6" w:rsidP="00D07C87">
      <w:r>
        <w:rPr>
          <w:rFonts w:hint="eastAsia"/>
        </w:rPr>
        <w:t xml:space="preserve">증착 </w:t>
      </w:r>
      <w:r w:rsidR="00340B59">
        <w:rPr>
          <w:rFonts w:hint="eastAsia"/>
        </w:rPr>
        <w:t xml:space="preserve">공정 </w:t>
      </w:r>
      <w:r w:rsidR="00340B59">
        <w:t>(Deposition process)</w:t>
      </w:r>
      <w:r w:rsidR="00340B59">
        <w:rPr>
          <w:rFonts w:hint="eastAsia"/>
        </w:rPr>
        <w:t xml:space="preserve">은 반도체 소자 재조를 위한 단위공정들 중 하나로 </w:t>
      </w:r>
      <w:r w:rsidR="00886C2C">
        <w:rPr>
          <w:rFonts w:hint="eastAsia"/>
        </w:rPr>
        <w:t>반도체 산업에 핵심적인 기술이다</w:t>
      </w:r>
      <w:r w:rsidR="00886C2C">
        <w:t xml:space="preserve">. </w:t>
      </w:r>
      <w:r w:rsidR="00886C2C">
        <w:rPr>
          <w:rFonts w:hint="eastAsia"/>
        </w:rPr>
        <w:t>보통 증착 공정은 단결정의 규소기판에 반도체</w:t>
      </w:r>
      <w:r w:rsidR="00886C2C">
        <w:t xml:space="preserve">, </w:t>
      </w:r>
      <w:r w:rsidR="00886C2C">
        <w:rPr>
          <w:rFonts w:hint="eastAsia"/>
        </w:rPr>
        <w:t>절연체,</w:t>
      </w:r>
      <w:r w:rsidR="00886C2C">
        <w:t xml:space="preserve"> </w:t>
      </w:r>
      <w:proofErr w:type="spellStart"/>
      <w:r w:rsidR="00886C2C">
        <w:rPr>
          <w:rFonts w:hint="eastAsia"/>
        </w:rPr>
        <w:t>도체등의</w:t>
      </w:r>
      <w:proofErr w:type="spellEnd"/>
      <w:r w:rsidR="00886C2C">
        <w:rPr>
          <w:rFonts w:hint="eastAsia"/>
        </w:rPr>
        <w:t xml:space="preserve"> 재료를 박막의 형태로</w:t>
      </w:r>
      <w:r w:rsidR="00886C2C">
        <w:t xml:space="preserve"> </w:t>
      </w:r>
      <w:proofErr w:type="spellStart"/>
      <w:r w:rsidR="00886C2C">
        <w:rPr>
          <w:rFonts w:hint="eastAsia"/>
        </w:rPr>
        <w:t>증착시켜</w:t>
      </w:r>
      <w:proofErr w:type="spellEnd"/>
      <w:r w:rsidR="00886C2C">
        <w:rPr>
          <w:rFonts w:hint="eastAsia"/>
        </w:rPr>
        <w:t xml:space="preserve"> 집적회로의 미세구조 형성하는데 기여한다</w:t>
      </w:r>
      <w:r w:rsidR="00340B59">
        <w:rPr>
          <w:rFonts w:hint="eastAsia"/>
        </w:rPr>
        <w:t xml:space="preserve">. </w:t>
      </w:r>
      <w:r>
        <w:rPr>
          <w:rFonts w:hint="eastAsia"/>
        </w:rPr>
        <w:t xml:space="preserve">일반적으로 증착 공정은 </w:t>
      </w:r>
      <w:proofErr w:type="spellStart"/>
      <w:r>
        <w:rPr>
          <w:rFonts w:hint="eastAsia"/>
        </w:rPr>
        <w:t>기판위</w:t>
      </w:r>
      <w:proofErr w:type="spellEnd"/>
      <w:r>
        <w:rPr>
          <w:rFonts w:hint="eastAsia"/>
        </w:rPr>
        <w:t xml:space="preserve"> 회로 규모에 가장 큰 영향을 주므로, 소자의 집적도에 가장 큰 기여를 한다.</w:t>
      </w:r>
      <w:r>
        <w:t xml:space="preserve"> </w:t>
      </w:r>
      <w:r>
        <w:rPr>
          <w:rFonts w:hint="eastAsia"/>
        </w:rPr>
        <w:t>따라서</w:t>
      </w:r>
      <w:r>
        <w:t xml:space="preserve"> </w:t>
      </w:r>
      <w:r>
        <w:rPr>
          <w:rFonts w:hint="eastAsia"/>
        </w:rPr>
        <w:t>고집적 박막 형성을 위한 효율적이고 섬세한 증착 공정 개발이 차세대 반도체 개발을 위해 핵심적이다.</w:t>
      </w:r>
    </w:p>
    <w:p w14:paraId="2DE328E1" w14:textId="63A1DDE0" w:rsidR="00B14AEC" w:rsidRDefault="00B14AEC" w:rsidP="00D07C87">
      <w:r>
        <w:rPr>
          <w:rFonts w:hint="eastAsia"/>
        </w:rPr>
        <w:t>기</w:t>
      </w:r>
      <w:r>
        <w:t>존의</w:t>
      </w:r>
      <w:r>
        <w:rPr>
          <w:rFonts w:hint="eastAsia"/>
        </w:rPr>
        <w:t xml:space="preserve"> 반</w:t>
      </w:r>
      <w:r>
        <w:t>도체</w:t>
      </w:r>
      <w:r>
        <w:rPr>
          <w:rFonts w:hint="eastAsia"/>
        </w:rPr>
        <w:t xml:space="preserve"> 공</w:t>
      </w:r>
      <w:r>
        <w:t>정에서의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증</w:t>
      </w:r>
      <w:r>
        <w:t>착</w:t>
      </w:r>
      <w:r>
        <w:rPr>
          <w:rFonts w:hint="eastAsia"/>
        </w:rPr>
        <w:t>법</w:t>
      </w:r>
      <w:r>
        <w:t>은</w:t>
      </w:r>
      <w:proofErr w:type="spellEnd"/>
      <w:r>
        <w:rPr>
          <w:rFonts w:hint="eastAsia"/>
        </w:rPr>
        <w:t xml:space="preserve"> </w:t>
      </w:r>
      <w:r w:rsidR="00461E00">
        <w:rPr>
          <w:rFonts w:hint="eastAsia"/>
        </w:rPr>
        <w:t xml:space="preserve">전통적으로 </w:t>
      </w:r>
      <w:proofErr w:type="spellStart"/>
      <w:r w:rsidR="00461E00">
        <w:rPr>
          <w:rFonts w:hint="eastAsia"/>
        </w:rPr>
        <w:t>물리기상증착법</w:t>
      </w:r>
      <w:proofErr w:type="spellEnd"/>
      <w:r w:rsidR="00461E00">
        <w:rPr>
          <w:rFonts w:hint="eastAsia"/>
        </w:rPr>
        <w:t xml:space="preserve"> </w:t>
      </w:r>
      <w:r w:rsidR="00461E00">
        <w:t>(</w:t>
      </w:r>
      <w:proofErr w:type="spellStart"/>
      <w:r w:rsidR="00461E00">
        <w:t>Pysical</w:t>
      </w:r>
      <w:proofErr w:type="spellEnd"/>
      <w:r w:rsidR="00461E00">
        <w:t xml:space="preserve"> vapor deposition, PVD)</w:t>
      </w:r>
      <w:r w:rsidR="00FD58DD">
        <w:rPr>
          <w:rFonts w:hint="eastAsia"/>
        </w:rPr>
        <w:t xml:space="preserve">과 </w:t>
      </w:r>
      <w:proofErr w:type="spellStart"/>
      <w:r w:rsidR="00461E00">
        <w:rPr>
          <w:rFonts w:hint="eastAsia"/>
        </w:rPr>
        <w:t>화</w:t>
      </w:r>
      <w:r w:rsidR="00461E00">
        <w:t>학기상증착법</w:t>
      </w:r>
      <w:proofErr w:type="spellEnd"/>
      <w:r w:rsidR="00461E00">
        <w:rPr>
          <w:rFonts w:hint="eastAsia"/>
        </w:rPr>
        <w:t xml:space="preserve"> </w:t>
      </w:r>
      <w:r w:rsidR="00461E00">
        <w:t>(Chemical vapor deposition, CVD)</w:t>
      </w:r>
      <w:r>
        <w:rPr>
          <w:rFonts w:hint="eastAsia"/>
        </w:rPr>
        <w:t>에 의</w:t>
      </w:r>
      <w:r>
        <w:t>존한다</w:t>
      </w:r>
      <w:r>
        <w:rPr>
          <w:rFonts w:hint="eastAsia"/>
        </w:rPr>
        <w:t>.</w:t>
      </w:r>
      <w:r>
        <w:t xml:space="preserve"> </w:t>
      </w:r>
      <w:r w:rsidR="00461E00">
        <w:rPr>
          <w:rFonts w:hint="eastAsia"/>
        </w:rPr>
        <w:t>P</w:t>
      </w:r>
      <w:r w:rsidR="00461E00">
        <w:t>VD</w:t>
      </w:r>
      <w:r w:rsidR="00461E00">
        <w:rPr>
          <w:rFonts w:hint="eastAsia"/>
        </w:rPr>
        <w:t xml:space="preserve">는 도포에 사용할 물질들을 높은 에너지나 열에 노출시켜 입자를 기판 표면에 </w:t>
      </w:r>
      <w:proofErr w:type="spellStart"/>
      <w:r w:rsidR="00461E00">
        <w:rPr>
          <w:rFonts w:hint="eastAsia"/>
        </w:rPr>
        <w:t>방사시켜</w:t>
      </w:r>
      <w:proofErr w:type="spellEnd"/>
      <w:r w:rsidR="00461E00">
        <w:rPr>
          <w:rFonts w:hint="eastAsia"/>
        </w:rPr>
        <w:t xml:space="preserve"> </w:t>
      </w:r>
      <w:proofErr w:type="spellStart"/>
      <w:r w:rsidR="00461E00">
        <w:rPr>
          <w:rFonts w:hint="eastAsia"/>
        </w:rPr>
        <w:t>증착하는</w:t>
      </w:r>
      <w:proofErr w:type="spellEnd"/>
      <w:r w:rsidR="00461E00">
        <w:rPr>
          <w:rFonts w:hint="eastAsia"/>
        </w:rPr>
        <w:t xml:space="preserve"> 방식이다</w:t>
      </w:r>
      <w:r w:rsidR="00461E00">
        <w:t xml:space="preserve">. </w:t>
      </w:r>
      <w:r w:rsidR="00461E00">
        <w:rPr>
          <w:rFonts w:hint="eastAsia"/>
        </w:rPr>
        <w:t>이</w:t>
      </w:r>
      <w:r w:rsidR="00D52A0C">
        <w:rPr>
          <w:rFonts w:hint="eastAsia"/>
        </w:rPr>
        <w:t xml:space="preserve"> 기술은</w:t>
      </w:r>
      <w:r w:rsidR="00461E00">
        <w:rPr>
          <w:rFonts w:hint="eastAsia"/>
        </w:rPr>
        <w:t xml:space="preserve"> 높은 생산성을 갖</w:t>
      </w:r>
      <w:r w:rsidR="00D52A0C">
        <w:rPr>
          <w:rFonts w:hint="eastAsia"/>
        </w:rPr>
        <w:t>고 준수한 박막 두께 조절력을 갖는다</w:t>
      </w:r>
      <w:r w:rsidR="00461E00">
        <w:rPr>
          <w:rFonts w:hint="eastAsia"/>
        </w:rPr>
        <w:t>.</w:t>
      </w:r>
      <w:r w:rsidR="00461E00">
        <w:t xml:space="preserve"> </w:t>
      </w:r>
      <w:r>
        <w:t>CV</w:t>
      </w:r>
      <w:r w:rsidR="00461E00">
        <w:t>D</w:t>
      </w:r>
      <w:r>
        <w:rPr>
          <w:rFonts w:hint="eastAsia"/>
        </w:rPr>
        <w:t>는 기</w:t>
      </w:r>
      <w:r>
        <w:t>질</w:t>
      </w:r>
      <w:r>
        <w:rPr>
          <w:rFonts w:hint="eastAsia"/>
        </w:rPr>
        <w:t xml:space="preserve"> 표</w:t>
      </w:r>
      <w:r>
        <w:t>면에서</w:t>
      </w:r>
      <w:r>
        <w:rPr>
          <w:rFonts w:hint="eastAsia"/>
        </w:rPr>
        <w:t xml:space="preserve"> 반</w:t>
      </w:r>
      <w:r>
        <w:t>응기체를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증</w:t>
      </w:r>
      <w:r>
        <w:t>착시키는</w:t>
      </w:r>
      <w:proofErr w:type="spellEnd"/>
      <w:r>
        <w:rPr>
          <w:rFonts w:hint="eastAsia"/>
        </w:rPr>
        <w:t xml:space="preserve"> 방</w:t>
      </w:r>
      <w:r>
        <w:t>법으로</w:t>
      </w:r>
      <w:r w:rsidR="00461E00">
        <w:rPr>
          <w:rFonts w:hint="eastAsia"/>
        </w:rPr>
        <w:t>, 박막 두께 조절에 우수하고 적절한 생산성을 갖</w:t>
      </w:r>
      <w:r w:rsidR="00D52A0C">
        <w:rPr>
          <w:rFonts w:hint="eastAsia"/>
        </w:rPr>
        <w:t>는다.</w:t>
      </w:r>
      <w:r w:rsidR="00D52A0C">
        <w:t xml:space="preserve"> </w:t>
      </w:r>
      <w:r w:rsidR="00D52A0C">
        <w:rPr>
          <w:rFonts w:hint="eastAsia"/>
        </w:rPr>
        <w:t xml:space="preserve">하지만 </w:t>
      </w:r>
      <w:r w:rsidR="00D52A0C">
        <w:t>CVD</w:t>
      </w:r>
      <w:r w:rsidR="00D52A0C">
        <w:rPr>
          <w:rFonts w:hint="eastAsia"/>
        </w:rPr>
        <w:t xml:space="preserve">와 </w:t>
      </w:r>
      <w:r w:rsidR="00D52A0C">
        <w:t>PVD</w:t>
      </w:r>
      <w:r w:rsidR="00D52A0C">
        <w:rPr>
          <w:rFonts w:hint="eastAsia"/>
        </w:rPr>
        <w:t xml:space="preserve">는 모두 </w:t>
      </w:r>
      <w:r w:rsidR="00D52A0C">
        <w:t>200</w:t>
      </w:r>
      <w:r w:rsidR="00D52A0C" w:rsidRPr="00D52A0C">
        <w:rPr>
          <w:rFonts w:hint="eastAsia"/>
        </w:rPr>
        <w:t xml:space="preserve"> Å</w:t>
      </w:r>
      <w:r w:rsidR="00D52A0C">
        <w:t xml:space="preserve"> </w:t>
      </w:r>
      <w:r w:rsidR="00D52A0C">
        <w:rPr>
          <w:rFonts w:hint="eastAsia"/>
        </w:rPr>
        <w:t>이하의 박막 증착에는 사용할 수 없는데,</w:t>
      </w:r>
      <w:r w:rsidR="00D52A0C">
        <w:t xml:space="preserve"> </w:t>
      </w:r>
      <w:r w:rsidR="00D52A0C">
        <w:rPr>
          <w:rFonts w:hint="eastAsia"/>
        </w:rPr>
        <w:t xml:space="preserve">반도체 박막 증착 두께가 높은 집적도의 소자 개발에 필수적임으로 새로운 기술이 요구되는 실정이다. </w:t>
      </w:r>
      <w:proofErr w:type="spellStart"/>
      <w:r w:rsidR="00D52A0C" w:rsidRPr="003B5213">
        <w:rPr>
          <w:rFonts w:hint="eastAsia"/>
        </w:rPr>
        <w:t>단원자</w:t>
      </w:r>
      <w:proofErr w:type="spellEnd"/>
      <w:r w:rsidR="00D52A0C" w:rsidRPr="003B5213">
        <w:rPr>
          <w:rFonts w:hint="eastAsia"/>
        </w:rPr>
        <w:t xml:space="preserve"> </w:t>
      </w:r>
      <w:proofErr w:type="spellStart"/>
      <w:r w:rsidR="00D52A0C" w:rsidRPr="003B5213">
        <w:rPr>
          <w:rFonts w:hint="eastAsia"/>
        </w:rPr>
        <w:t>증착법</w:t>
      </w:r>
      <w:proofErr w:type="spellEnd"/>
      <w:r w:rsidR="00D52A0C" w:rsidRPr="003B5213">
        <w:rPr>
          <w:rFonts w:hint="eastAsia"/>
        </w:rPr>
        <w:t xml:space="preserve"> </w:t>
      </w:r>
      <w:r w:rsidR="00D52A0C" w:rsidRPr="003B5213">
        <w:t>(Atomic layer deposition, ALD)</w:t>
      </w:r>
      <w:r w:rsidR="00D52A0C" w:rsidRPr="003B5213">
        <w:rPr>
          <w:rFonts w:hint="eastAsia"/>
        </w:rPr>
        <w:t>은 소자</w:t>
      </w:r>
      <w:r w:rsidR="00D52A0C" w:rsidRPr="003B5213">
        <w:t xml:space="preserve"> </w:t>
      </w:r>
      <w:r w:rsidR="00D52A0C" w:rsidRPr="003B5213">
        <w:rPr>
          <w:rFonts w:hint="eastAsia"/>
        </w:rPr>
        <w:t xml:space="preserve">미세화와 집적도 </w:t>
      </w:r>
      <w:proofErr w:type="spellStart"/>
      <w:r w:rsidR="00D52A0C" w:rsidRPr="003B5213">
        <w:rPr>
          <w:rFonts w:hint="eastAsia"/>
        </w:rPr>
        <w:t>향상을위한</w:t>
      </w:r>
      <w:proofErr w:type="spellEnd"/>
      <w:r w:rsidR="00D52A0C" w:rsidRPr="003B5213">
        <w:rPr>
          <w:rFonts w:hint="eastAsia"/>
        </w:rPr>
        <w:t xml:space="preserve"> </w:t>
      </w:r>
      <w:r w:rsidR="00D52A0C">
        <w:rPr>
          <w:rFonts w:hint="eastAsia"/>
        </w:rPr>
        <w:t xml:space="preserve">가장 이상적인 무기 및 금속 박막 </w:t>
      </w:r>
      <w:r w:rsidR="00D52A0C" w:rsidRPr="003B5213">
        <w:rPr>
          <w:rFonts w:hint="eastAsia"/>
        </w:rPr>
        <w:t>증착 기술</w:t>
      </w:r>
      <w:r w:rsidR="00D52A0C">
        <w:rPr>
          <w:rFonts w:hint="eastAsia"/>
        </w:rPr>
        <w:t>이다</w:t>
      </w:r>
      <w:r w:rsidR="00D52A0C" w:rsidRPr="003B5213">
        <w:rPr>
          <w:rFonts w:hint="eastAsia"/>
        </w:rPr>
        <w:t>.</w:t>
      </w:r>
      <w:r w:rsidR="00D52A0C" w:rsidRPr="003B5213">
        <w:t xml:space="preserve"> </w:t>
      </w:r>
      <w:r w:rsidR="00D52A0C">
        <w:rPr>
          <w:rFonts w:hint="eastAsia"/>
        </w:rPr>
        <w:t>A</w:t>
      </w:r>
      <w:r w:rsidR="00D52A0C">
        <w:t>LD</w:t>
      </w:r>
      <w:r w:rsidR="00D52A0C" w:rsidRPr="003B5213">
        <w:rPr>
          <w:rFonts w:hint="eastAsia"/>
        </w:rPr>
        <w:t xml:space="preserve">은 </w:t>
      </w:r>
      <w:r w:rsidR="00D52A0C">
        <w:rPr>
          <w:rFonts w:hint="eastAsia"/>
        </w:rPr>
        <w:t>원자 단</w:t>
      </w:r>
      <w:r w:rsidR="00D52A0C">
        <w:t>위에서</w:t>
      </w:r>
      <w:r w:rsidR="00D52A0C">
        <w:rPr>
          <w:rFonts w:hint="eastAsia"/>
        </w:rPr>
        <w:t xml:space="preserve"> 단</w:t>
      </w:r>
      <w:r w:rsidR="00D52A0C">
        <w:t>원자층을</w:t>
      </w:r>
      <w:r w:rsidR="00D52A0C">
        <w:rPr>
          <w:rFonts w:hint="eastAsia"/>
        </w:rPr>
        <w:t xml:space="preserve"> </w:t>
      </w:r>
      <w:proofErr w:type="spellStart"/>
      <w:r w:rsidR="00D52A0C">
        <w:rPr>
          <w:rFonts w:hint="eastAsia"/>
        </w:rPr>
        <w:lastRenderedPageBreak/>
        <w:t>증</w:t>
      </w:r>
      <w:r w:rsidR="00D52A0C">
        <w:t>착하는</w:t>
      </w:r>
      <w:proofErr w:type="spellEnd"/>
      <w:r w:rsidR="00D52A0C">
        <w:rPr>
          <w:rFonts w:hint="eastAsia"/>
        </w:rPr>
        <w:t xml:space="preserve"> 기</w:t>
      </w:r>
      <w:r w:rsidR="00D52A0C">
        <w:t>술로써</w:t>
      </w:r>
      <w:r w:rsidR="00D52A0C">
        <w:rPr>
          <w:rFonts w:hint="eastAsia"/>
        </w:rPr>
        <w:t xml:space="preserve"> </w:t>
      </w:r>
      <w:r w:rsidR="00D52A0C">
        <w:t>200</w:t>
      </w:r>
      <w:r w:rsidR="00D52A0C" w:rsidRPr="00D52A0C">
        <w:rPr>
          <w:rFonts w:hint="eastAsia"/>
        </w:rPr>
        <w:t xml:space="preserve"> </w:t>
      </w:r>
      <w:proofErr w:type="spellStart"/>
      <w:r w:rsidR="00D52A0C" w:rsidRPr="00D52A0C">
        <w:rPr>
          <w:rFonts w:hint="eastAsia"/>
        </w:rPr>
        <w:t>Å</w:t>
      </w:r>
      <w:proofErr w:type="spellEnd"/>
      <w:r w:rsidR="00D52A0C">
        <w:rPr>
          <w:rFonts w:hint="eastAsia"/>
        </w:rPr>
        <w:t xml:space="preserve"> 이하의 박막 형성이 가</w:t>
      </w:r>
      <w:r w:rsidR="00D52A0C">
        <w:t>능</w:t>
      </w:r>
      <w:r w:rsidR="00D52A0C">
        <w:rPr>
          <w:rFonts w:hint="eastAsia"/>
        </w:rPr>
        <w:t>하</w:t>
      </w:r>
      <w:r w:rsidR="00D52A0C">
        <w:t>여</w:t>
      </w:r>
      <w:r w:rsidR="00D52A0C">
        <w:rPr>
          <w:rFonts w:hint="eastAsia"/>
        </w:rPr>
        <w:t xml:space="preserve"> </w:t>
      </w:r>
      <w:r w:rsidR="00D52A0C" w:rsidRPr="003B5213">
        <w:rPr>
          <w:rFonts w:hint="eastAsia"/>
        </w:rPr>
        <w:t xml:space="preserve">고용량 반도체 소자 개발에 </w:t>
      </w:r>
      <w:r w:rsidR="00D52A0C">
        <w:rPr>
          <w:rFonts w:hint="eastAsia"/>
        </w:rPr>
        <w:t>핵심적이</w:t>
      </w:r>
      <w:r w:rsidR="00D52A0C">
        <w:t>다</w:t>
      </w:r>
      <w:r w:rsidR="00D52A0C" w:rsidRPr="003B5213">
        <w:rPr>
          <w:rFonts w:hint="eastAsia"/>
        </w:rPr>
        <w:t>.</w:t>
      </w:r>
      <w:r w:rsidR="00D52A0C" w:rsidRPr="003B5213">
        <w:t xml:space="preserve"> </w:t>
      </w:r>
      <w:r w:rsidR="00D52A0C" w:rsidRPr="003B5213">
        <w:rPr>
          <w:rFonts w:hint="eastAsia"/>
        </w:rPr>
        <w:t>또한</w:t>
      </w:r>
      <w:r w:rsidR="00D52A0C">
        <w:rPr>
          <w:rFonts w:hint="eastAsia"/>
        </w:rPr>
        <w:t>,</w:t>
      </w:r>
      <w:r w:rsidR="00D52A0C">
        <w:t xml:space="preserve"> </w:t>
      </w:r>
      <w:r w:rsidR="00D52A0C" w:rsidRPr="003B5213">
        <w:t>3</w:t>
      </w:r>
      <w:r w:rsidR="00D52A0C" w:rsidRPr="003B5213">
        <w:rPr>
          <w:rFonts w:hint="eastAsia"/>
        </w:rPr>
        <w:t>차원 구조</w:t>
      </w:r>
      <w:r w:rsidR="00D52A0C">
        <w:rPr>
          <w:rFonts w:hint="eastAsia"/>
        </w:rPr>
        <w:t>의 반</w:t>
      </w:r>
      <w:r w:rsidR="00D52A0C">
        <w:t>도체</w:t>
      </w:r>
      <w:r w:rsidR="00D52A0C">
        <w:rPr>
          <w:rFonts w:hint="eastAsia"/>
        </w:rPr>
        <w:t xml:space="preserve"> 제</w:t>
      </w:r>
      <w:r w:rsidR="00D52A0C">
        <w:t>조</w:t>
      </w:r>
      <w:r w:rsidR="00D52A0C" w:rsidRPr="003B5213">
        <w:rPr>
          <w:rFonts w:hint="eastAsia"/>
        </w:rPr>
        <w:t xml:space="preserve"> </w:t>
      </w:r>
      <w:r w:rsidR="00D52A0C">
        <w:rPr>
          <w:rFonts w:hint="eastAsia"/>
        </w:rPr>
        <w:t>공정에 응</w:t>
      </w:r>
      <w:r w:rsidR="00D52A0C">
        <w:t>용할</w:t>
      </w:r>
      <w:r w:rsidR="00D52A0C">
        <w:rPr>
          <w:rFonts w:hint="eastAsia"/>
        </w:rPr>
        <w:t xml:space="preserve"> 수 있</w:t>
      </w:r>
      <w:r w:rsidR="00D52A0C">
        <w:t>어</w:t>
      </w:r>
      <w:r w:rsidR="00D52A0C" w:rsidRPr="003B5213">
        <w:rPr>
          <w:rFonts w:hint="eastAsia"/>
        </w:rPr>
        <w:t xml:space="preserve"> 반도체 생산</w:t>
      </w:r>
      <w:r w:rsidR="00D52A0C">
        <w:rPr>
          <w:rFonts w:hint="eastAsia"/>
        </w:rPr>
        <w:t>에</w:t>
      </w:r>
      <w:r w:rsidR="00D52A0C">
        <w:t xml:space="preserve"> </w:t>
      </w:r>
      <w:r w:rsidR="00D52A0C">
        <w:rPr>
          <w:rFonts w:hint="eastAsia"/>
        </w:rPr>
        <w:t>큰 각광</w:t>
      </w:r>
      <w:r w:rsidR="00D52A0C">
        <w:t>을</w:t>
      </w:r>
      <w:r w:rsidR="00D52A0C">
        <w:rPr>
          <w:rFonts w:hint="eastAsia"/>
        </w:rPr>
        <w:t xml:space="preserve"> </w:t>
      </w:r>
      <w:proofErr w:type="gramStart"/>
      <w:r w:rsidR="00D52A0C">
        <w:rPr>
          <w:rFonts w:hint="eastAsia"/>
        </w:rPr>
        <w:t>받</w:t>
      </w:r>
      <w:r w:rsidR="00D52A0C">
        <w:t>고있다</w:t>
      </w:r>
      <w:proofErr w:type="gramEnd"/>
      <w:r w:rsidR="00D52A0C" w:rsidRPr="003B5213">
        <w:rPr>
          <w:rFonts w:hint="eastAsia"/>
        </w:rPr>
        <w:t>.</w:t>
      </w:r>
    </w:p>
    <w:p w14:paraId="68D25184" w14:textId="18856208" w:rsidR="00AC483F" w:rsidRPr="003B5213" w:rsidRDefault="00B14AEC" w:rsidP="00D07C87">
      <w:r>
        <w:rPr>
          <w:rFonts w:hint="eastAsia"/>
        </w:rPr>
        <w:t>A</w:t>
      </w:r>
      <w:r>
        <w:t>LD</w:t>
      </w:r>
      <w:r w:rsidR="00BA0FFC" w:rsidRPr="003B5213">
        <w:rPr>
          <w:rFonts w:hint="eastAsia"/>
        </w:rPr>
        <w:t xml:space="preserve">은 </w:t>
      </w:r>
      <w:r w:rsidR="00336FB4" w:rsidRPr="003B5213">
        <w:rPr>
          <w:rFonts w:hint="eastAsia"/>
        </w:rPr>
        <w:t xml:space="preserve">기판과의 </w:t>
      </w:r>
      <w:proofErr w:type="spellStart"/>
      <w:r w:rsidR="00336FB4" w:rsidRPr="003B5213">
        <w:rPr>
          <w:rFonts w:hint="eastAsia"/>
        </w:rPr>
        <w:t>전구체</w:t>
      </w:r>
      <w:proofErr w:type="spellEnd"/>
      <w:r w:rsidR="00336FB4" w:rsidRPr="003B5213">
        <w:rPr>
          <w:rFonts w:hint="eastAsia"/>
        </w:rPr>
        <w:t xml:space="preserve"> 물질 </w:t>
      </w:r>
      <w:r w:rsidR="00336FB4" w:rsidRPr="003B5213">
        <w:t>(Precursor)</w:t>
      </w:r>
      <w:r w:rsidR="00BA0FFC" w:rsidRPr="003B5213">
        <w:rPr>
          <w:rFonts w:hint="eastAsia"/>
        </w:rPr>
        <w:t xml:space="preserve"> 사이의 선택적 표면 화학반응을 통한 반응물 분자의 증착을 유도한다.</w:t>
      </w:r>
      <w:r w:rsidR="00BA0FFC" w:rsidRPr="003B5213">
        <w:t xml:space="preserve"> </w:t>
      </w:r>
      <w:r w:rsidR="00BA0FFC" w:rsidRPr="003B5213">
        <w:rPr>
          <w:rFonts w:hint="eastAsia"/>
        </w:rPr>
        <w:t xml:space="preserve">이를 위해 </w:t>
      </w:r>
      <w:proofErr w:type="spellStart"/>
      <w:r w:rsidR="00BA0FFC" w:rsidRPr="003B5213">
        <w:rPr>
          <w:rFonts w:hint="eastAsia"/>
        </w:rPr>
        <w:t>밀도범함수</w:t>
      </w:r>
      <w:proofErr w:type="spellEnd"/>
      <w:r w:rsidR="00BA0FFC" w:rsidRPr="003B5213">
        <w:rPr>
          <w:rFonts w:hint="eastAsia"/>
        </w:rPr>
        <w:t xml:space="preserve"> 이론 </w:t>
      </w:r>
      <w:r w:rsidR="00BA0FFC" w:rsidRPr="003B5213">
        <w:t>(</w:t>
      </w:r>
      <w:r w:rsidR="00BA0FFC" w:rsidRPr="003B5213">
        <w:rPr>
          <w:rFonts w:hint="eastAsia"/>
        </w:rPr>
        <w:t>D</w:t>
      </w:r>
      <w:r w:rsidR="00BA0FFC" w:rsidRPr="003B5213">
        <w:t>ensity functional theory, DFT)</w:t>
      </w:r>
      <w:r w:rsidR="00BA0FFC" w:rsidRPr="003B5213">
        <w:rPr>
          <w:rFonts w:hint="eastAsia"/>
        </w:rPr>
        <w:t>,</w:t>
      </w:r>
      <w:r w:rsidR="00BA0FFC" w:rsidRPr="003B5213">
        <w:t xml:space="preserve"> kinetic Monte Carlo </w:t>
      </w:r>
      <w:r w:rsidR="00BA0FFC" w:rsidRPr="003B5213">
        <w:rPr>
          <w:rFonts w:hint="eastAsia"/>
        </w:rPr>
        <w:t>방법 등이 기판-</w:t>
      </w:r>
      <w:proofErr w:type="spellStart"/>
      <w:r w:rsidR="00BA0FFC" w:rsidRPr="003B5213">
        <w:rPr>
          <w:rFonts w:hint="eastAsia"/>
        </w:rPr>
        <w:t>전구체</w:t>
      </w:r>
      <w:proofErr w:type="spellEnd"/>
      <w:r w:rsidR="00BA0FFC" w:rsidRPr="003B5213">
        <w:rPr>
          <w:rFonts w:hint="eastAsia"/>
        </w:rPr>
        <w:t xml:space="preserve"> 사이의 반응 예측과 해석에 이용된다.</w:t>
      </w:r>
      <w:r w:rsidR="00BA0FFC" w:rsidRPr="003B5213">
        <w:t xml:space="preserve"> </w:t>
      </w:r>
      <w:r w:rsidR="00BA0FFC" w:rsidRPr="003B5213">
        <w:rPr>
          <w:rFonts w:hint="eastAsia"/>
        </w:rPr>
        <w:t>하지만,</w:t>
      </w:r>
      <w:r w:rsidR="00BA0FFC" w:rsidRPr="003B5213">
        <w:t xml:space="preserve"> </w:t>
      </w:r>
      <w:r w:rsidR="00BA0FFC" w:rsidRPr="003B5213">
        <w:rPr>
          <w:rFonts w:hint="eastAsia"/>
        </w:rPr>
        <w:t xml:space="preserve">수많은 </w:t>
      </w:r>
      <w:proofErr w:type="spellStart"/>
      <w:r w:rsidR="00BA0FFC" w:rsidRPr="003B5213">
        <w:rPr>
          <w:rFonts w:hint="eastAsia"/>
        </w:rPr>
        <w:t>전구체</w:t>
      </w:r>
      <w:proofErr w:type="spellEnd"/>
      <w:r w:rsidR="00BA0FFC" w:rsidRPr="003B5213">
        <w:rPr>
          <w:rFonts w:hint="eastAsia"/>
        </w:rPr>
        <w:t xml:space="preserve"> 물질,</w:t>
      </w:r>
      <w:r w:rsidR="00BA0FFC" w:rsidRPr="003B5213">
        <w:t xml:space="preserve"> </w:t>
      </w:r>
      <w:r w:rsidR="00BA0FFC" w:rsidRPr="003B5213">
        <w:rPr>
          <w:rFonts w:hint="eastAsia"/>
        </w:rPr>
        <w:t>반응물,</w:t>
      </w:r>
      <w:r w:rsidR="00BA0FFC" w:rsidRPr="003B5213">
        <w:t xml:space="preserve"> </w:t>
      </w:r>
      <w:r w:rsidR="00BA0FFC" w:rsidRPr="003B5213">
        <w:rPr>
          <w:rFonts w:hint="eastAsia"/>
        </w:rPr>
        <w:t>그리고 기판 사이의 현상 실험은 비용과 시간의 한계점이 명확히 존재한다.</w:t>
      </w:r>
      <w:r w:rsidR="00BA0FFC" w:rsidRPr="003B5213">
        <w:t xml:space="preserve"> </w:t>
      </w:r>
      <w:r w:rsidR="00BA0FFC" w:rsidRPr="003B5213">
        <w:rPr>
          <w:rFonts w:hint="eastAsia"/>
        </w:rPr>
        <w:t xml:space="preserve">따라서 비효율적인 </w:t>
      </w:r>
      <w:proofErr w:type="spellStart"/>
      <w:r w:rsidR="00BA0FFC" w:rsidRPr="003B5213">
        <w:rPr>
          <w:rFonts w:hint="eastAsia"/>
        </w:rPr>
        <w:t>단원자</w:t>
      </w:r>
      <w:proofErr w:type="spellEnd"/>
      <w:r w:rsidR="00BA0FFC" w:rsidRPr="003B5213">
        <w:rPr>
          <w:rFonts w:hint="eastAsia"/>
        </w:rPr>
        <w:t xml:space="preserve"> </w:t>
      </w:r>
      <w:proofErr w:type="spellStart"/>
      <w:r w:rsidR="00BA0FFC" w:rsidRPr="003B5213">
        <w:rPr>
          <w:rFonts w:hint="eastAsia"/>
        </w:rPr>
        <w:t>증착법을</w:t>
      </w:r>
      <w:proofErr w:type="spellEnd"/>
      <w:r w:rsidR="00BA0FFC" w:rsidRPr="003B5213">
        <w:rPr>
          <w:rFonts w:hint="eastAsia"/>
        </w:rPr>
        <w:t xml:space="preserve"> 탈피해 실용화를 위한 고성능 물질 탐색을 위해 혁신이 요구된다.</w:t>
      </w:r>
    </w:p>
    <w:p w14:paraId="56727284" w14:textId="0B06F850" w:rsidR="00BA0FFC" w:rsidRPr="003B5213" w:rsidRDefault="00FD05E6" w:rsidP="00D07C87">
      <w:r w:rsidRPr="003B5213">
        <w:rPr>
          <w:rFonts w:hint="eastAsia"/>
        </w:rPr>
        <w:t xml:space="preserve">서포트 벡터 </w:t>
      </w:r>
      <w:r w:rsidR="004464F2" w:rsidRPr="003B5213">
        <w:rPr>
          <w:rFonts w:hint="eastAsia"/>
        </w:rPr>
        <w:t>회귀</w:t>
      </w:r>
      <w:r w:rsidRPr="003B5213">
        <w:rPr>
          <w:rFonts w:hint="eastAsia"/>
        </w:rPr>
        <w:t xml:space="preserve"> </w:t>
      </w:r>
      <w:r w:rsidRPr="003B5213">
        <w:t xml:space="preserve">(Support vector </w:t>
      </w:r>
      <w:r w:rsidR="004464F2" w:rsidRPr="003B5213">
        <w:rPr>
          <w:rFonts w:hint="eastAsia"/>
        </w:rPr>
        <w:t>r</w:t>
      </w:r>
      <w:r w:rsidR="004464F2" w:rsidRPr="003B5213">
        <w:t>egression</w:t>
      </w:r>
      <w:r w:rsidRPr="003B5213">
        <w:t>)</w:t>
      </w:r>
      <w:r w:rsidRPr="003B5213">
        <w:rPr>
          <w:rFonts w:hint="eastAsia"/>
        </w:rPr>
        <w:t xml:space="preserve">은 </w:t>
      </w:r>
      <w:r w:rsidR="004464F2" w:rsidRPr="003B5213">
        <w:rPr>
          <w:rFonts w:hint="eastAsia"/>
        </w:rPr>
        <w:t xml:space="preserve">고차원 데이터 식별을 위한 서포트 벡터 머신 </w:t>
      </w:r>
      <w:r w:rsidR="004464F2" w:rsidRPr="003B5213">
        <w:t>(Support vector machine)</w:t>
      </w:r>
      <w:r w:rsidR="004464F2" w:rsidRPr="003B5213">
        <w:rPr>
          <w:rFonts w:hint="eastAsia"/>
        </w:rPr>
        <w:t xml:space="preserve"> 으로부터 발달한 인공지능 알고리즘이다.</w:t>
      </w:r>
      <w:r w:rsidR="004464F2" w:rsidRPr="003B5213">
        <w:t xml:space="preserve"> </w:t>
      </w:r>
      <w:r w:rsidR="004464F2" w:rsidRPr="003B5213">
        <w:rPr>
          <w:rFonts w:hint="eastAsia"/>
        </w:rPr>
        <w:t xml:space="preserve">서포트 벡터 회귀는 단순한 </w:t>
      </w:r>
      <w:proofErr w:type="spellStart"/>
      <w:r w:rsidR="004464F2" w:rsidRPr="003B5213">
        <w:rPr>
          <w:rFonts w:hint="eastAsia"/>
        </w:rPr>
        <w:t>하이퍼파라미터</w:t>
      </w:r>
      <w:proofErr w:type="spellEnd"/>
      <w:r w:rsidR="004464F2" w:rsidRPr="003B5213">
        <w:rPr>
          <w:rFonts w:hint="eastAsia"/>
        </w:rPr>
        <w:t xml:space="preserve"> 구조를 통해 신속한 모델 생성이 가능한 특징을 지녔다. </w:t>
      </w:r>
      <w:r w:rsidR="0075062D" w:rsidRPr="003B5213">
        <w:rPr>
          <w:rFonts w:hint="eastAsia"/>
        </w:rPr>
        <w:t xml:space="preserve">오늘날 서포트 벡터 회귀는 다양한 모델과 결합된 </w:t>
      </w:r>
      <w:r w:rsidR="0075062D" w:rsidRPr="003B5213">
        <w:t xml:space="preserve">hybrid </w:t>
      </w:r>
      <w:r w:rsidR="0075062D" w:rsidRPr="003B5213">
        <w:rPr>
          <w:rFonts w:hint="eastAsia"/>
        </w:rPr>
        <w:t xml:space="preserve">형태로 화학공정의 많은 </w:t>
      </w:r>
      <w:proofErr w:type="spellStart"/>
      <w:r w:rsidR="0075062D" w:rsidRPr="003B5213">
        <w:rPr>
          <w:rFonts w:hint="eastAsia"/>
        </w:rPr>
        <w:t>복잡계</w:t>
      </w:r>
      <w:proofErr w:type="spellEnd"/>
      <w:r w:rsidR="0075062D" w:rsidRPr="003B5213">
        <w:rPr>
          <w:rFonts w:hint="eastAsia"/>
        </w:rPr>
        <w:t xml:space="preserve"> 문제를 해결하고 있다.</w:t>
      </w:r>
    </w:p>
    <w:p w14:paraId="44EBD878" w14:textId="4FF845DC" w:rsidR="00E86BE5" w:rsidRDefault="00AC483F">
      <w:r w:rsidRPr="003B5213">
        <w:rPr>
          <w:rFonts w:hint="eastAsia"/>
        </w:rPr>
        <w:t xml:space="preserve">본 실습에서는 </w:t>
      </w:r>
      <w:proofErr w:type="spellStart"/>
      <w:r w:rsidR="004464F2" w:rsidRPr="003B5213">
        <w:rPr>
          <w:rFonts w:hint="eastAsia"/>
        </w:rPr>
        <w:t>탈실험화된</w:t>
      </w:r>
      <w:proofErr w:type="spellEnd"/>
      <w:r w:rsidR="004464F2" w:rsidRPr="003B5213">
        <w:rPr>
          <w:rFonts w:hint="eastAsia"/>
        </w:rPr>
        <w:t xml:space="preserve"> </w:t>
      </w:r>
      <w:proofErr w:type="spellStart"/>
      <w:r w:rsidR="004464F2" w:rsidRPr="003B5213">
        <w:rPr>
          <w:rFonts w:hint="eastAsia"/>
        </w:rPr>
        <w:t>단원자</w:t>
      </w:r>
      <w:proofErr w:type="spellEnd"/>
      <w:r w:rsidR="004464F2" w:rsidRPr="003B5213">
        <w:rPr>
          <w:rFonts w:hint="eastAsia"/>
        </w:rPr>
        <w:t xml:space="preserve"> 증착 공정 설계를 위해</w:t>
      </w:r>
      <w:r w:rsidR="004464F2" w:rsidRPr="003B5213">
        <w:t xml:space="preserve"> </w:t>
      </w:r>
      <w:proofErr w:type="spellStart"/>
      <w:r w:rsidR="004464F2" w:rsidRPr="003B5213">
        <w:rPr>
          <w:rFonts w:hint="eastAsia"/>
        </w:rPr>
        <w:t>서포트벡터머신</w:t>
      </w:r>
      <w:proofErr w:type="spellEnd"/>
      <w:r w:rsidR="004464F2" w:rsidRPr="003B5213">
        <w:rPr>
          <w:rFonts w:hint="eastAsia"/>
        </w:rPr>
        <w:t xml:space="preserve"> 기반의 </w:t>
      </w:r>
      <w:proofErr w:type="spellStart"/>
      <w:r w:rsidR="004464F2" w:rsidRPr="003B5213">
        <w:rPr>
          <w:rFonts w:hint="eastAsia"/>
        </w:rPr>
        <w:t>전구체</w:t>
      </w:r>
      <w:proofErr w:type="spellEnd"/>
      <w:r w:rsidR="004464F2" w:rsidRPr="003B5213">
        <w:rPr>
          <w:rFonts w:hint="eastAsia"/>
        </w:rPr>
        <w:t xml:space="preserve"> 성능 예측 모델을 </w:t>
      </w:r>
      <w:r w:rsidRPr="003B5213">
        <w:rPr>
          <w:rFonts w:hint="eastAsia"/>
        </w:rPr>
        <w:t>개발한다.</w:t>
      </w:r>
      <w:r w:rsidRPr="003B5213">
        <w:t xml:space="preserve"> </w:t>
      </w:r>
    </w:p>
    <w:p w14:paraId="029CE490" w14:textId="77777777" w:rsidR="00D07C87" w:rsidRDefault="00D07C87">
      <w:pPr>
        <w:rPr>
          <w:rFonts w:ascii="함초롬바탕" w:eastAsia="함초롬바탕" w:hAnsi="함초롬바탕" w:cs="함초롬바탕"/>
          <w:b/>
        </w:rPr>
      </w:pPr>
    </w:p>
    <w:p w14:paraId="06A1EC9F" w14:textId="6856B5AF" w:rsidR="00293E72" w:rsidRDefault="00293E72" w:rsidP="00D07C87">
      <w:pPr>
        <w:pStyle w:val="3"/>
        <w:numPr>
          <w:ilvl w:val="0"/>
          <w:numId w:val="31"/>
        </w:numPr>
        <w:ind w:leftChars="0" w:firstLineChars="0"/>
      </w:pPr>
      <w:r>
        <w:rPr>
          <w:rFonts w:hint="eastAsia"/>
        </w:rPr>
        <w:t>[문제</w:t>
      </w:r>
      <w:r>
        <w:t xml:space="preserve">] ## </w:t>
      </w:r>
      <w:r>
        <w:rPr>
          <w:rFonts w:hint="eastAsia"/>
        </w:rPr>
        <w:t>추가 필요</w:t>
      </w:r>
    </w:p>
    <w:p w14:paraId="6184F262" w14:textId="77777777" w:rsidR="00293E72" w:rsidRPr="00293E72" w:rsidRDefault="00293E72" w:rsidP="00293E72"/>
    <w:p w14:paraId="251E3A0B" w14:textId="558C68EB" w:rsidR="00870860" w:rsidRPr="00E86BE5" w:rsidRDefault="00816D8E" w:rsidP="00D07C87">
      <w:pPr>
        <w:pStyle w:val="3"/>
        <w:numPr>
          <w:ilvl w:val="0"/>
          <w:numId w:val="31"/>
        </w:numPr>
        <w:ind w:leftChars="0" w:firstLineChars="0"/>
      </w:pPr>
      <w:r w:rsidRPr="00E86BE5">
        <w:t>[</w:t>
      </w:r>
      <w:r w:rsidRPr="00E86BE5">
        <w:rPr>
          <w:rFonts w:hint="eastAsia"/>
        </w:rPr>
        <w:t>방법</w:t>
      </w:r>
      <w:r w:rsidRPr="00E86BE5">
        <w:t xml:space="preserve">] </w:t>
      </w:r>
      <w:r w:rsidR="00870860" w:rsidRPr="00E86BE5">
        <w:rPr>
          <w:rFonts w:hint="eastAsia"/>
        </w:rPr>
        <w:t>S</w:t>
      </w:r>
      <w:r w:rsidR="003B5213" w:rsidRPr="00E86BE5">
        <w:t>VM</w:t>
      </w:r>
      <w:r w:rsidR="00870860" w:rsidRPr="00E86BE5">
        <w:t xml:space="preserve"> </w:t>
      </w:r>
      <w:r w:rsidRPr="00E86BE5">
        <w:rPr>
          <w:rFonts w:hint="eastAsia"/>
        </w:rPr>
        <w:t>예제</w:t>
      </w:r>
      <w:r w:rsidR="00870860" w:rsidRPr="00E86BE5">
        <w:rPr>
          <w:rFonts w:hint="eastAsia"/>
        </w:rPr>
        <w:t xml:space="preserve"> </w:t>
      </w:r>
    </w:p>
    <w:p w14:paraId="233DF2E0" w14:textId="75426C19" w:rsidR="00870860" w:rsidRDefault="00912874" w:rsidP="00D07C87">
      <w:pPr>
        <w:pStyle w:val="4"/>
        <w:ind w:left="1200" w:hanging="400"/>
      </w:pPr>
      <w:r w:rsidRPr="00E86BE5">
        <w:rPr>
          <w:rFonts w:hint="eastAsia"/>
        </w:rPr>
        <w:t>Q</w:t>
      </w:r>
      <w:r w:rsidRPr="00E86BE5">
        <w:t>1.</w:t>
      </w:r>
      <w:r>
        <w:t xml:space="preserve"> </w:t>
      </w:r>
      <w:r>
        <w:rPr>
          <w:rFonts w:hint="eastAsia"/>
        </w:rPr>
        <w:t>S</w:t>
      </w:r>
      <w:r>
        <w:t>VM</w:t>
      </w:r>
      <w:r>
        <w:rPr>
          <w:rFonts w:hint="eastAsia"/>
        </w:rPr>
        <w:t>을 활용하기 위한 라이브러리를 조사하라</w:t>
      </w:r>
      <w:r>
        <w:t>. SVM</w:t>
      </w:r>
      <w:r>
        <w:rPr>
          <w:rFonts w:hint="eastAsia"/>
        </w:rPr>
        <w:t>을 r</w:t>
      </w:r>
      <w:r>
        <w:t xml:space="preserve">egression </w:t>
      </w:r>
      <w:r>
        <w:rPr>
          <w:rFonts w:hint="eastAsia"/>
        </w:rPr>
        <w:t xml:space="preserve">형태로 사용하기위한 명령어는 </w:t>
      </w:r>
      <w:r w:rsidR="00D96094">
        <w:rPr>
          <w:rFonts w:hint="eastAsia"/>
        </w:rPr>
        <w:t>무엇인가?</w:t>
      </w:r>
    </w:p>
    <w:p w14:paraId="63C1D7AA" w14:textId="7C0E0E71" w:rsidR="003B5213" w:rsidRDefault="003B5213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424D09E6" w14:textId="0DDDCFB8" w:rsidR="00912874" w:rsidRDefault="00912874" w:rsidP="00D07C87">
      <w:r w:rsidRPr="00E86BE5">
        <w:rPr>
          <w:rFonts w:hint="eastAsia"/>
          <w:b/>
        </w:rPr>
        <w:t>A</w:t>
      </w:r>
      <w:r w:rsidRPr="00E86BE5">
        <w:rPr>
          <w:b/>
        </w:rPr>
        <w:t>1.</w:t>
      </w:r>
      <w:r>
        <w:t xml:space="preserve"> SVM </w:t>
      </w:r>
      <w:r>
        <w:rPr>
          <w:rFonts w:hint="eastAsia"/>
        </w:rPr>
        <w:t xml:space="preserve">활용을 위한 라이브러리로 </w:t>
      </w:r>
      <w:r>
        <w:t>‘e1071’</w:t>
      </w:r>
      <w:r>
        <w:rPr>
          <w:rFonts w:hint="eastAsia"/>
        </w:rPr>
        <w:t>이 있다.</w:t>
      </w:r>
      <w:r>
        <w:t xml:space="preserve"> SVM</w:t>
      </w:r>
      <w:r w:rsidR="007E2764">
        <w:rPr>
          <w:rFonts w:hint="eastAsia"/>
        </w:rPr>
        <w:t xml:space="preserve">은 input데이터 형식에 </w:t>
      </w:r>
      <w:r w:rsidR="007E2764">
        <w:rPr>
          <w:rFonts w:hint="eastAsia"/>
        </w:rPr>
        <w:lastRenderedPageBreak/>
        <w:t>따라 자동으로</w:t>
      </w:r>
      <w:r>
        <w:rPr>
          <w:rFonts w:hint="eastAsia"/>
        </w:rPr>
        <w:t xml:space="preserve"> </w:t>
      </w:r>
      <w:r w:rsidR="007E2764">
        <w:t>classification/</w:t>
      </w:r>
      <w:r>
        <w:t>regression</w:t>
      </w:r>
      <w:r w:rsidR="007E2764">
        <w:rPr>
          <w:rFonts w:hint="eastAsia"/>
        </w:rPr>
        <w:t>을</w:t>
      </w:r>
      <w:r>
        <w:rPr>
          <w:rFonts w:hint="eastAsia"/>
        </w:rPr>
        <w:t xml:space="preserve"> </w:t>
      </w:r>
      <w:r w:rsidR="007E2764">
        <w:rPr>
          <w:rFonts w:hint="eastAsia"/>
        </w:rPr>
        <w:t>설정한다.</w:t>
      </w:r>
      <w:r w:rsidR="007E2764">
        <w:t xml:space="preserve"> </w:t>
      </w:r>
      <w:r w:rsidR="007E2764">
        <w:rPr>
          <w:rFonts w:hint="eastAsia"/>
        </w:rPr>
        <w:t xml:space="preserve">따라서 </w:t>
      </w:r>
      <w:r w:rsidR="007E2764">
        <w:t>‘</w:t>
      </w:r>
      <w:proofErr w:type="spellStart"/>
      <w:r w:rsidR="007E2764">
        <w:t>svm</w:t>
      </w:r>
      <w:proofErr w:type="spellEnd"/>
      <w:r w:rsidR="007E2764">
        <w:t>()’</w:t>
      </w:r>
      <w:r w:rsidR="007E2764">
        <w:rPr>
          <w:rFonts w:hint="eastAsia"/>
        </w:rPr>
        <w:t>함수를 불러오고,</w:t>
      </w:r>
      <w:r w:rsidR="007E2764">
        <w:t xml:space="preserve"> </w:t>
      </w:r>
      <w:r w:rsidR="007E2764">
        <w:rPr>
          <w:rFonts w:hint="eastAsia"/>
        </w:rPr>
        <w:t>데이터를 독립/종속변수를 설정한다.</w:t>
      </w:r>
    </w:p>
    <w:p w14:paraId="52896E4E" w14:textId="77777777" w:rsidR="00912874" w:rsidRPr="00681403" w:rsidRDefault="00912874" w:rsidP="00912874">
      <w:pPr>
        <w:spacing w:after="0" w:line="360" w:lineRule="auto"/>
        <w:textAlignment w:val="baseline"/>
        <w:rPr>
          <w:rFonts w:eastAsiaTheme="minorHAnsi" w:cs="굴림"/>
          <w:color w:val="00000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912874" w:rsidRPr="00F759E0" w14:paraId="32279FFC" w14:textId="77777777" w:rsidTr="0001291B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D598471" w14:textId="6BB6365F" w:rsidR="00912874" w:rsidRDefault="00912874" w:rsidP="0001291B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r>
              <w:rPr>
                <w:rFonts w:eastAsiaTheme="minorHAnsi" w:cs="굴림"/>
                <w:color w:val="7030A0"/>
                <w:sz w:val="22"/>
              </w:rPr>
              <w:t>Library(</w:t>
            </w:r>
            <w:r>
              <w:rPr>
                <w:rFonts w:eastAsiaTheme="minorHAnsi" w:cs="굴림"/>
                <w:color w:val="000000"/>
                <w:sz w:val="22"/>
              </w:rPr>
              <w:t>‘</w:t>
            </w:r>
            <w:r>
              <w:rPr>
                <w:rFonts w:eastAsiaTheme="minorHAnsi" w:cs="굴림" w:hint="eastAsia"/>
                <w:color w:val="000000"/>
                <w:sz w:val="22"/>
              </w:rPr>
              <w:t>e</w:t>
            </w:r>
            <w:r>
              <w:rPr>
                <w:rFonts w:eastAsiaTheme="minorHAnsi" w:cs="굴림"/>
                <w:color w:val="000000"/>
                <w:sz w:val="22"/>
              </w:rPr>
              <w:t>1071’)</w:t>
            </w:r>
          </w:p>
          <w:p w14:paraId="6E3AE8A5" w14:textId="77777777" w:rsidR="00912874" w:rsidRPr="00F759E0" w:rsidRDefault="00912874" w:rsidP="0001291B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</w:p>
          <w:p w14:paraId="64FBFD0C" w14:textId="42763334" w:rsidR="00912874" w:rsidRPr="00F759E0" w:rsidRDefault="00912874" w:rsidP="0001291B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sz w:val="22"/>
              </w:rPr>
              <w:t>Model_SVM</w:t>
            </w:r>
            <w:proofErr w:type="spellEnd"/>
            <w:r>
              <w:rPr>
                <w:rFonts w:eastAsiaTheme="minorHAnsi" w:cs="굴림"/>
                <w:color w:val="000000"/>
                <w:sz w:val="22"/>
              </w:rPr>
              <w:t xml:space="preserve"> &lt;- e</w:t>
            </w:r>
            <w:proofErr w:type="gramStart"/>
            <w:r>
              <w:rPr>
                <w:rFonts w:eastAsiaTheme="minorHAnsi" w:cs="굴림"/>
                <w:color w:val="000000"/>
                <w:sz w:val="22"/>
              </w:rPr>
              <w:t>1071::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sz w:val="22"/>
              </w:rPr>
              <w:t>svm</w:t>
            </w:r>
            <w:proofErr w:type="spellEnd"/>
            <w:r>
              <w:rPr>
                <w:rFonts w:eastAsiaTheme="minorHAnsi" w:cs="굴림"/>
                <w:color w:val="000000"/>
                <w:sz w:val="22"/>
              </w:rPr>
              <w:t>(Data[,:1:x], Data[,x], gamma = , cost = )</w:t>
            </w:r>
          </w:p>
        </w:tc>
      </w:tr>
    </w:tbl>
    <w:p w14:paraId="54CC9AE8" w14:textId="77777777" w:rsidR="00912874" w:rsidRPr="00912874" w:rsidRDefault="00912874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08BDCF61" w14:textId="14E597C7" w:rsidR="007E2764" w:rsidRPr="00E86BE5" w:rsidRDefault="007E2764" w:rsidP="00D07C87">
      <w:pPr>
        <w:pStyle w:val="4"/>
        <w:ind w:left="1200" w:hanging="400"/>
        <w:rPr>
          <w:noProof/>
        </w:rPr>
      </w:pPr>
      <w:r w:rsidRPr="00E86BE5">
        <w:rPr>
          <w:rFonts w:hint="eastAsia"/>
          <w:noProof/>
        </w:rPr>
        <w:t>Q</w:t>
      </w:r>
      <w:r w:rsidRPr="00E86BE5">
        <w:rPr>
          <w:noProof/>
        </w:rPr>
        <w:t>2</w:t>
      </w:r>
      <w:r w:rsidRPr="00E86BE5">
        <w:rPr>
          <w:rFonts w:hint="eastAsia"/>
          <w:noProof/>
        </w:rPr>
        <w:t>.</w:t>
      </w:r>
      <w:r>
        <w:rPr>
          <w:noProof/>
        </w:rPr>
        <w:t xml:space="preserve"> </w:t>
      </w:r>
      <w:r>
        <w:rPr>
          <w:rFonts w:hint="eastAsia"/>
        </w:rPr>
        <w:t xml:space="preserve">SVM의 학습은 </w:t>
      </w:r>
      <w:proofErr w:type="spellStart"/>
      <w:r>
        <w:rPr>
          <w:rFonts w:hint="eastAsia"/>
        </w:rPr>
        <w:t>하이퍼파라미터에</w:t>
      </w:r>
      <w:proofErr w:type="spellEnd"/>
      <w:r>
        <w:rPr>
          <w:rFonts w:hint="eastAsia"/>
        </w:rPr>
        <w:t xml:space="preserve"> 따라 다른 성능의 예측모델을 생성한다.</w:t>
      </w:r>
      <w:r>
        <w:t xml:space="preserve"> </w:t>
      </w:r>
      <w:r>
        <w:rPr>
          <w:rFonts w:hint="eastAsia"/>
        </w:rPr>
        <w:t>S</w:t>
      </w:r>
      <w:r>
        <w:t>VM</w:t>
      </w:r>
      <w:r>
        <w:rPr>
          <w:rFonts w:hint="eastAsia"/>
        </w:rPr>
        <w:t xml:space="preserve">의 </w:t>
      </w:r>
      <w:proofErr w:type="spellStart"/>
      <w:r>
        <w:rPr>
          <w:rFonts w:hint="eastAsia"/>
        </w:rPr>
        <w:t>하이퍼파라미터는</w:t>
      </w:r>
      <w:proofErr w:type="spellEnd"/>
      <w:r>
        <w:rPr>
          <w:rFonts w:hint="eastAsia"/>
        </w:rPr>
        <w:t xml:space="preserve"> 무엇인가</w:t>
      </w:r>
      <w:r>
        <w:t xml:space="preserve">? </w:t>
      </w:r>
      <w:proofErr w:type="spellStart"/>
      <w:r>
        <w:rPr>
          <w:rFonts w:hint="eastAsia"/>
        </w:rPr>
        <w:t>하이퍼파라미터가</w:t>
      </w:r>
      <w:proofErr w:type="spellEnd"/>
      <w:r>
        <w:rPr>
          <w:rFonts w:hint="eastAsia"/>
        </w:rPr>
        <w:t xml:space="preserve"> 의미하는 것은 무엇인가?</w:t>
      </w:r>
    </w:p>
    <w:p w14:paraId="3421FA04" w14:textId="5612D7BE" w:rsidR="004B32CF" w:rsidRDefault="004B32CF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1E3F87DA" w14:textId="30C34336" w:rsidR="007E2764" w:rsidRPr="007E2764" w:rsidRDefault="007E2764" w:rsidP="00D07C87">
      <w:r w:rsidRPr="00E86BE5">
        <w:rPr>
          <w:rFonts w:hint="eastAsia"/>
          <w:b/>
        </w:rPr>
        <w:t>A2.</w:t>
      </w:r>
      <w:r>
        <w:rPr>
          <w:rFonts w:hint="eastAsia"/>
        </w:rPr>
        <w:t xml:space="preserve"> S</w:t>
      </w:r>
      <w:r>
        <w:t>VM</w:t>
      </w:r>
      <w:r>
        <w:rPr>
          <w:rFonts w:hint="eastAsia"/>
        </w:rPr>
        <w:t xml:space="preserve">의 </w:t>
      </w:r>
      <w:proofErr w:type="spellStart"/>
      <w:r>
        <w:rPr>
          <w:rFonts w:hint="eastAsia"/>
        </w:rPr>
        <w:t>하이퍼파라미터에는</w:t>
      </w:r>
      <w:proofErr w:type="spellEnd"/>
      <w:r>
        <w:rPr>
          <w:rFonts w:hint="eastAsia"/>
        </w:rPr>
        <w:t xml:space="preserve"> </w:t>
      </w:r>
      <w:r>
        <w:t>‘</w:t>
      </w:r>
      <w:proofErr w:type="spellStart"/>
      <w:r>
        <w:t>gmma</w:t>
      </w:r>
      <w:proofErr w:type="spellEnd"/>
      <w:r>
        <w:t>’</w:t>
      </w:r>
      <w:r>
        <w:rPr>
          <w:rFonts w:hint="eastAsia"/>
        </w:rPr>
        <w:t xml:space="preserve">와 </w:t>
      </w:r>
      <w:r>
        <w:t>‘cost’</w:t>
      </w:r>
      <w:r>
        <w:rPr>
          <w:rFonts w:hint="eastAsia"/>
        </w:rPr>
        <w:t>가 있다.</w:t>
      </w:r>
      <w:r>
        <w:t xml:space="preserve"> </w:t>
      </w:r>
      <w:r w:rsidR="00662541">
        <w:t>‘gamma’</w:t>
      </w:r>
      <w:r w:rsidR="00662541">
        <w:rPr>
          <w:rFonts w:hint="eastAsia"/>
        </w:rPr>
        <w:t>는 데이터 샘</w:t>
      </w:r>
      <w:r w:rsidR="00775BB0">
        <w:rPr>
          <w:rFonts w:hint="eastAsia"/>
        </w:rPr>
        <w:t>플</w:t>
      </w:r>
      <w:r w:rsidR="00662541">
        <w:rPr>
          <w:rFonts w:hint="eastAsia"/>
        </w:rPr>
        <w:t xml:space="preserve">의 영향력 행사 거리 </w:t>
      </w:r>
      <w:r w:rsidR="00662541">
        <w:t>(</w:t>
      </w:r>
      <w:r w:rsidR="00662541">
        <w:rPr>
          <w:rFonts w:hint="eastAsia"/>
        </w:rPr>
        <w:t>분산)을 가정한다</w:t>
      </w:r>
      <w:r w:rsidR="00662541">
        <w:t xml:space="preserve">. </w:t>
      </w:r>
      <w:r w:rsidR="00775BB0">
        <w:t xml:space="preserve">‘gamma’ </w:t>
      </w:r>
      <w:r w:rsidR="00775BB0">
        <w:rPr>
          <w:rFonts w:hint="eastAsia"/>
        </w:rPr>
        <w:t xml:space="preserve">가 클수록 데이터가 다른 데이터에 더 큰 영향을 줄 수 있다고 판단한다. </w:t>
      </w:r>
      <w:r w:rsidR="00662541">
        <w:t>‘cost’</w:t>
      </w:r>
      <w:r w:rsidR="00662541">
        <w:rPr>
          <w:rFonts w:hint="eastAsia"/>
        </w:rPr>
        <w:t>는 데이터 샘플의 최대/최소 허용 클래스 수를 가정한다.</w:t>
      </w:r>
      <w:r w:rsidR="0001291B">
        <w:t xml:space="preserve"> ‘cost’가 </w:t>
      </w:r>
      <w:r w:rsidR="0001291B">
        <w:rPr>
          <w:rFonts w:hint="eastAsia"/>
        </w:rPr>
        <w:t>크면 이상치의 가능성을 매우 작게 판단한다.</w:t>
      </w:r>
    </w:p>
    <w:p w14:paraId="092F2259" w14:textId="5BE446A3" w:rsidR="000177CD" w:rsidRPr="00EF2BD0" w:rsidRDefault="000177CD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4B4E47A7" w14:textId="77777777" w:rsidR="00E86BE5" w:rsidRDefault="00E86BE5">
      <w:pPr>
        <w:rPr>
          <w:rFonts w:ascii="함초롬바탕" w:eastAsia="함초롬바탕" w:hAnsi="함초롬바탕" w:cs="함초롬바탕"/>
          <w:b/>
          <w:sz w:val="22"/>
        </w:rPr>
      </w:pPr>
      <w:r>
        <w:rPr>
          <w:rFonts w:ascii="함초롬바탕" w:eastAsia="함초롬바탕" w:hAnsi="함초롬바탕" w:cs="함초롬바탕"/>
          <w:b/>
          <w:sz w:val="22"/>
        </w:rPr>
        <w:br w:type="page"/>
      </w:r>
    </w:p>
    <w:p w14:paraId="02C20247" w14:textId="648B22AA" w:rsidR="00BD3D70" w:rsidRPr="00E86BE5" w:rsidRDefault="00816D8E" w:rsidP="00D07C87">
      <w:pPr>
        <w:pStyle w:val="3"/>
        <w:numPr>
          <w:ilvl w:val="0"/>
          <w:numId w:val="31"/>
        </w:numPr>
        <w:ind w:leftChars="0" w:firstLineChars="0"/>
      </w:pPr>
      <w:r w:rsidRPr="00E86BE5">
        <w:lastRenderedPageBreak/>
        <w:t>[</w:t>
      </w:r>
      <w:r w:rsidRPr="00E86BE5">
        <w:rPr>
          <w:rFonts w:hint="eastAsia"/>
        </w:rPr>
        <w:t>응용</w:t>
      </w:r>
      <w:r w:rsidRPr="00E86BE5">
        <w:t xml:space="preserve">] </w:t>
      </w:r>
      <w:r w:rsidRPr="00E86BE5">
        <w:rPr>
          <w:rFonts w:hint="eastAsia"/>
        </w:rPr>
        <w:t>S</w:t>
      </w:r>
      <w:r w:rsidRPr="00E86BE5">
        <w:t xml:space="preserve">VM </w:t>
      </w:r>
      <w:r w:rsidRPr="00E86BE5">
        <w:rPr>
          <w:rFonts w:hint="eastAsia"/>
        </w:rPr>
        <w:t>기반</w:t>
      </w:r>
      <w:r w:rsidR="00BD3D70" w:rsidRPr="00E86BE5">
        <w:rPr>
          <w:rFonts w:hint="eastAsia"/>
        </w:rPr>
        <w:t xml:space="preserve"> 고성능 </w:t>
      </w:r>
      <w:proofErr w:type="spellStart"/>
      <w:r w:rsidR="00BD3D70" w:rsidRPr="00E86BE5">
        <w:rPr>
          <w:rFonts w:hint="eastAsia"/>
        </w:rPr>
        <w:t>전구체</w:t>
      </w:r>
      <w:proofErr w:type="spellEnd"/>
      <w:r w:rsidR="00BD3D70" w:rsidRPr="00E86BE5">
        <w:rPr>
          <w:rFonts w:hint="eastAsia"/>
        </w:rPr>
        <w:t xml:space="preserve"> 물질 예측</w:t>
      </w:r>
      <w:r w:rsidR="00ED16AE" w:rsidRPr="00E86BE5">
        <w:rPr>
          <w:rFonts w:hint="eastAsia"/>
        </w:rPr>
        <w:t xml:space="preserve"> 모델 개발</w:t>
      </w:r>
    </w:p>
    <w:p w14:paraId="0777BC47" w14:textId="77777777" w:rsidR="00FF1CB8" w:rsidRPr="00EF2BD0" w:rsidRDefault="00FF1CB8" w:rsidP="00D07C87">
      <w:r w:rsidRPr="00EF2BD0">
        <w:rPr>
          <w:rFonts w:hint="eastAsia"/>
        </w:rPr>
        <w:t xml:space="preserve">예제는 </w:t>
      </w:r>
      <w:r w:rsidRPr="00EF2BD0">
        <w:t xml:space="preserve">R 4. 0. 2 </w:t>
      </w:r>
      <w:r w:rsidRPr="00EF2BD0">
        <w:rPr>
          <w:rFonts w:hint="eastAsia"/>
        </w:rPr>
        <w:t xml:space="preserve">프로그래밍 언어를 기준으로 </w:t>
      </w:r>
      <w:proofErr w:type="spellStart"/>
      <w:r w:rsidRPr="00EF2BD0">
        <w:rPr>
          <w:rFonts w:hint="eastAsia"/>
        </w:rPr>
        <w:t>R</w:t>
      </w:r>
      <w:r w:rsidRPr="00EF2BD0">
        <w:t>studio</w:t>
      </w:r>
      <w:proofErr w:type="spellEnd"/>
      <w:r w:rsidRPr="00EF2BD0">
        <w:t xml:space="preserve"> </w:t>
      </w:r>
      <w:r w:rsidRPr="00EF2BD0">
        <w:rPr>
          <w:rFonts w:hint="eastAsia"/>
        </w:rPr>
        <w:t>개발환경에서 작성되었다.</w:t>
      </w:r>
      <w:r w:rsidRPr="00EF2BD0">
        <w:t xml:space="preserve"> </w:t>
      </w:r>
      <w:r w:rsidRPr="00EF2BD0">
        <w:rPr>
          <w:rFonts w:hint="eastAsia"/>
        </w:rPr>
        <w:t xml:space="preserve">예제 실습을 위해 </w:t>
      </w:r>
      <w:r w:rsidRPr="00EF2BD0">
        <w:t xml:space="preserve">Anaconda </w:t>
      </w:r>
      <w:r w:rsidRPr="00EF2BD0">
        <w:rPr>
          <w:rFonts w:hint="eastAsia"/>
        </w:rPr>
        <w:t>프로그램을 아래 URL로부터 다운로드할 수 있다.</w:t>
      </w:r>
    </w:p>
    <w:p w14:paraId="617FFC8E" w14:textId="7E3A9C2F" w:rsidR="00BD3D70" w:rsidRPr="00FF1CB8" w:rsidRDefault="00FF1CB8" w:rsidP="00FF1CB8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</w:rPr>
        <w:t>https://www.anaconda.com/</w:t>
      </w:r>
    </w:p>
    <w:p w14:paraId="438B2BFD" w14:textId="3664ABC8" w:rsidR="00FF1CB8" w:rsidRPr="00FF1CB8" w:rsidRDefault="00FF1CB8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305A57FA" w14:textId="2A3A4459" w:rsidR="00FF1CB8" w:rsidRPr="00E86BE5" w:rsidRDefault="00FF1CB8" w:rsidP="00D07C87">
      <w:pPr>
        <w:pStyle w:val="4"/>
        <w:ind w:left="1200" w:hanging="400"/>
      </w:pPr>
      <w:r w:rsidRPr="00E86BE5">
        <w:rPr>
          <w:rFonts w:hint="eastAsia"/>
          <w:noProof/>
        </w:rPr>
        <w:t>Q</w:t>
      </w:r>
      <w:r w:rsidR="00D07C87">
        <w:rPr>
          <w:noProof/>
        </w:rPr>
        <w:t>3</w:t>
      </w:r>
      <w:r w:rsidRPr="00E86BE5">
        <w:rPr>
          <w:rFonts w:hint="eastAsia"/>
          <w:noProof/>
        </w:rPr>
        <w:t>.</w:t>
      </w:r>
      <w:r w:rsidRPr="00E86BE5">
        <w:rPr>
          <w:noProof/>
        </w:rPr>
        <w:t xml:space="preserve"> </w:t>
      </w:r>
      <w:r w:rsidRPr="00E86BE5">
        <w:rPr>
          <w:rFonts w:hint="eastAsia"/>
          <w:noProof/>
        </w:rPr>
        <w:t xml:space="preserve">데이터를 </w:t>
      </w:r>
      <w:r w:rsidRPr="00E86BE5">
        <w:rPr>
          <w:noProof/>
        </w:rPr>
        <w:t>Jupyter</w:t>
      </w:r>
      <w:r w:rsidRPr="00E86BE5">
        <w:rPr>
          <w:rFonts w:hint="eastAsia"/>
          <w:noProof/>
        </w:rPr>
        <w:t>환경으로부터 불러오고 데이터를 확인하라.</w:t>
      </w:r>
    </w:p>
    <w:p w14:paraId="14EDED9C" w14:textId="77777777" w:rsidR="00FF1CB8" w:rsidRPr="00E86BE5" w:rsidRDefault="00FF1CB8" w:rsidP="00FF1CB8">
      <w:pPr>
        <w:spacing w:line="240" w:lineRule="auto"/>
        <w:rPr>
          <w:rFonts w:ascii="함초롬바탕" w:eastAsia="함초롬바탕" w:hAnsi="함초롬바탕" w:cs="함초롬바탕"/>
          <w:b/>
        </w:rPr>
      </w:pPr>
    </w:p>
    <w:p w14:paraId="3F013574" w14:textId="170FA31A" w:rsidR="00FF1CB8" w:rsidRPr="00E86BE5" w:rsidRDefault="00FF1CB8" w:rsidP="00D07C87">
      <w:r w:rsidRPr="00E86BE5">
        <w:rPr>
          <w:rFonts w:hint="eastAsia"/>
          <w:b/>
        </w:rPr>
        <w:t>A</w:t>
      </w:r>
      <w:r w:rsidR="00D07C87">
        <w:rPr>
          <w:b/>
        </w:rPr>
        <w:t>3</w:t>
      </w:r>
      <w:r w:rsidRPr="00E86BE5">
        <w:rPr>
          <w:b/>
        </w:rPr>
        <w:t xml:space="preserve">. </w:t>
      </w:r>
      <w:r w:rsidRPr="00E86BE5">
        <w:rPr>
          <w:rFonts w:hint="eastAsia"/>
        </w:rPr>
        <w:t xml:space="preserve">다음과 같은 </w:t>
      </w:r>
      <w:r w:rsidRPr="00E86BE5">
        <w:t>code</w:t>
      </w:r>
      <w:r w:rsidRPr="00E86BE5">
        <w:rPr>
          <w:rFonts w:hint="eastAsia"/>
        </w:rPr>
        <w:t>를 사용하여 불러올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684B7523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B51B2F6" w14:textId="2F10F56E" w:rsidR="004F4DFC" w:rsidRPr="00DF3E2A" w:rsidRDefault="004F4DFC" w:rsidP="003833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4F4DFC">
              <w:rPr>
                <w:rFonts w:eastAsiaTheme="minorHAnsi" w:cs="굴림"/>
                <w:color w:val="000000"/>
                <w:sz w:val="22"/>
              </w:rPr>
              <w:t>DFT_data</w:t>
            </w:r>
            <w:proofErr w:type="spellEnd"/>
            <w:r w:rsidRPr="004F4DF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4F4DFC">
              <w:rPr>
                <w:rFonts w:eastAsiaTheme="minorHAnsi" w:cs="굴림"/>
                <w:color w:val="000000"/>
                <w:sz w:val="22"/>
              </w:rPr>
              <w:t xml:space="preserve"> read.csv(</w:t>
            </w:r>
            <w:proofErr w:type="spellStart"/>
            <w:proofErr w:type="gramStart"/>
            <w:r w:rsidRPr="004F4DFC">
              <w:rPr>
                <w:rFonts w:eastAsiaTheme="minorHAnsi" w:cs="굴림"/>
                <w:color w:val="000000"/>
                <w:sz w:val="22"/>
              </w:rPr>
              <w:t>file.choose</w:t>
            </w:r>
            <w:proofErr w:type="spellEnd"/>
            <w:proofErr w:type="gramEnd"/>
            <w:r w:rsidRPr="004F4DFC">
              <w:rPr>
                <w:rFonts w:eastAsiaTheme="minorHAnsi" w:cs="굴림"/>
                <w:color w:val="000000"/>
                <w:sz w:val="22"/>
              </w:rPr>
              <w:t xml:space="preserve">(), header </w:t>
            </w:r>
            <w:r w:rsidRPr="003E6B7A">
              <w:rPr>
                <w:rFonts w:eastAsiaTheme="minorHAnsi" w:cs="굴림"/>
                <w:color w:val="D838DC"/>
                <w:sz w:val="22"/>
              </w:rPr>
              <w:t>=</w:t>
            </w:r>
            <w:r w:rsidRPr="004F4DF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T</w:t>
            </w:r>
            <w:r w:rsidRPr="004F4DFC">
              <w:rPr>
                <w:rFonts w:eastAsiaTheme="minorHAnsi" w:cs="굴림"/>
                <w:color w:val="000000"/>
                <w:sz w:val="22"/>
              </w:rPr>
              <w:t>)</w:t>
            </w:r>
          </w:p>
        </w:tc>
      </w:tr>
    </w:tbl>
    <w:p w14:paraId="330FFE2D" w14:textId="51B555B2" w:rsidR="00FF1CB8" w:rsidRPr="00D07C87" w:rsidRDefault="00FF1CB8" w:rsidP="00D07C87">
      <w:r w:rsidRPr="00EF2BD0">
        <w:t xml:space="preserve">‘read.csv’ </w:t>
      </w:r>
      <w:r w:rsidRPr="00EF2BD0">
        <w:rPr>
          <w:rFonts w:hint="eastAsia"/>
        </w:rPr>
        <w:t xml:space="preserve">함수를 사용하여 데이터 파일이 저장된 장소를 직접 찾아 </w:t>
      </w:r>
      <w:r w:rsidRPr="00EF2BD0">
        <w:t>‘</w:t>
      </w:r>
      <w:proofErr w:type="spellStart"/>
      <w:r w:rsidRPr="00EF2BD0">
        <w:t>DFT_data</w:t>
      </w:r>
      <w:proofErr w:type="spellEnd"/>
      <w:r w:rsidRPr="00EF2BD0">
        <w:t xml:space="preserve">’ </w:t>
      </w:r>
      <w:r w:rsidRPr="00EF2BD0">
        <w:rPr>
          <w:rFonts w:hint="eastAsia"/>
        </w:rPr>
        <w:t>이름으로 데이터를 불러온다.</w:t>
      </w:r>
      <w:r w:rsidRPr="00EF2BD0">
        <w:t xml:space="preserve"> </w:t>
      </w:r>
      <w:r w:rsidRPr="00EF2BD0">
        <w:rPr>
          <w:rFonts w:hint="eastAsia"/>
        </w:rPr>
        <w:t>해당 데이터는 c</w:t>
      </w:r>
      <w:r w:rsidRPr="00EF2BD0">
        <w:t xml:space="preserve">olumn </w:t>
      </w:r>
      <w:r w:rsidRPr="00EF2BD0">
        <w:rPr>
          <w:rFonts w:hint="eastAsia"/>
        </w:rPr>
        <w:t xml:space="preserve">이름이 이미 존재하는 데이터로 </w:t>
      </w:r>
      <w:r w:rsidRPr="00EF2BD0">
        <w:t xml:space="preserve">‘header = </w:t>
      </w:r>
      <w:r w:rsidRPr="00EF2BD0">
        <w:rPr>
          <w:rFonts w:hint="eastAsia"/>
        </w:rPr>
        <w:t>T</w:t>
      </w:r>
      <w:r w:rsidRPr="00EF2BD0">
        <w:t xml:space="preserve">’ </w:t>
      </w:r>
      <w:proofErr w:type="spellStart"/>
      <w:r w:rsidRPr="00EF2BD0">
        <w:t>arg</w:t>
      </w:r>
      <w:proofErr w:type="spellEnd"/>
      <w:r w:rsidRPr="00EF2BD0">
        <w:rPr>
          <w:rFonts w:hint="eastAsia"/>
        </w:rPr>
        <w:t>를 통해 이를 밝힌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1AC0A22B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90187BA" w14:textId="39F64B85" w:rsidR="004F4DFC" w:rsidRPr="00DF3E2A" w:rsidRDefault="00AC67DE" w:rsidP="003833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3E6B7A">
              <w:rPr>
                <w:rFonts w:eastAsiaTheme="minorHAnsi" w:cs="굴림"/>
                <w:color w:val="70AD47" w:themeColor="accent6"/>
                <w:sz w:val="22"/>
              </w:rPr>
              <w:t>str</w:t>
            </w:r>
            <w:r w:rsidRPr="00AC67DE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proofErr w:type="gramEnd"/>
            <w:r w:rsidRPr="00AC67DE">
              <w:rPr>
                <w:rFonts w:eastAsiaTheme="minorHAnsi" w:cs="굴림"/>
                <w:color w:val="000000"/>
                <w:sz w:val="22"/>
              </w:rPr>
              <w:t>DFT_data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)</w:t>
            </w:r>
          </w:p>
        </w:tc>
      </w:tr>
    </w:tbl>
    <w:p w14:paraId="6BB6E9AB" w14:textId="312B6855" w:rsidR="00FF1CB8" w:rsidRPr="00D07C87" w:rsidRDefault="00FF1CB8" w:rsidP="00D07C87">
      <w:r w:rsidRPr="00EF2BD0">
        <w:t xml:space="preserve">‘str()’ </w:t>
      </w:r>
      <w:r w:rsidRPr="00EF2BD0">
        <w:rPr>
          <w:rFonts w:hint="eastAsia"/>
        </w:rPr>
        <w:t>함수를 사용하여 데이터의 형태를</w:t>
      </w:r>
      <w:r w:rsidRPr="00EF2BD0">
        <w:t xml:space="preserve"> </w:t>
      </w:r>
      <w:r w:rsidRPr="00EF2BD0">
        <w:rPr>
          <w:rFonts w:hint="eastAsia"/>
        </w:rPr>
        <w:t>확인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704CC13A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4C04CBD" w14:textId="6626BDB5" w:rsidR="004F4DFC" w:rsidRPr="00DF3E2A" w:rsidRDefault="00AC67DE" w:rsidP="003833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data</w:t>
            </w:r>
            <w:proofErr w:type="spellEnd"/>
          </w:p>
        </w:tc>
      </w:tr>
    </w:tbl>
    <w:p w14:paraId="27A8B125" w14:textId="77777777" w:rsidR="00FF1CB8" w:rsidRPr="00EF2BD0" w:rsidRDefault="00FF1CB8" w:rsidP="00FF1CB8">
      <w:pPr>
        <w:spacing w:line="240" w:lineRule="auto"/>
        <w:rPr>
          <w:rFonts w:ascii="함초롬바탕" w:eastAsia="함초롬바탕" w:hAnsi="함초롬바탕" w:cs="함초롬바탕"/>
        </w:rPr>
      </w:pPr>
      <w:r w:rsidRPr="00EF2BD0"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7356D861" wp14:editId="65B807F5">
            <wp:extent cx="4723130" cy="810260"/>
            <wp:effectExtent l="0" t="0" r="1270" b="889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760CD" w14:textId="34A5699A" w:rsidR="00E86BE5" w:rsidRPr="00D07C87" w:rsidRDefault="00FF1CB8">
      <w:r w:rsidRPr="00EF2BD0">
        <w:rPr>
          <w:rFonts w:hint="eastAsia"/>
        </w:rPr>
        <w:t>불러온 데이터를 확인해본다.</w:t>
      </w:r>
    </w:p>
    <w:p w14:paraId="28FDA863" w14:textId="77777777" w:rsidR="00CE6C27" w:rsidRDefault="00CE6C27">
      <w:pPr>
        <w:rPr>
          <w:rFonts w:ascii="함초롬바탕" w:eastAsia="함초롬바탕" w:hAnsi="함초롬바탕" w:cs="함초롬바탕"/>
          <w:b/>
          <w:noProof/>
        </w:rPr>
      </w:pPr>
    </w:p>
    <w:p w14:paraId="4048EB76" w14:textId="3C5CF82B" w:rsidR="00FF1CB8" w:rsidRDefault="00FF1CB8" w:rsidP="00D07C87">
      <w:pPr>
        <w:pStyle w:val="4"/>
        <w:ind w:left="1200" w:hanging="400"/>
      </w:pPr>
      <w:r w:rsidRPr="00E86BE5">
        <w:rPr>
          <w:rFonts w:hint="eastAsia"/>
          <w:noProof/>
        </w:rPr>
        <w:t>Q</w:t>
      </w:r>
      <w:r w:rsidR="00D07C87">
        <w:rPr>
          <w:noProof/>
        </w:rPr>
        <w:t>4</w:t>
      </w:r>
      <w:r w:rsidRPr="00E86BE5">
        <w:rPr>
          <w:rFonts w:hint="eastAsia"/>
          <w:noProof/>
        </w:rPr>
        <w:t>.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인공지능 학습을 위해서 데이터의 단위를 무시한 상대적 영향력을 </w:t>
      </w:r>
      <w:r>
        <w:rPr>
          <w:rFonts w:hint="eastAsia"/>
          <w:noProof/>
        </w:rPr>
        <w:lastRenderedPageBreak/>
        <w:t>파악할 필요가 있다.</w:t>
      </w:r>
      <w:r>
        <w:rPr>
          <w:noProof/>
        </w:rPr>
        <w:t xml:space="preserve"> </w:t>
      </w:r>
      <w:r>
        <w:rPr>
          <w:rFonts w:hint="eastAsia"/>
          <w:noProof/>
        </w:rPr>
        <w:t>D</w:t>
      </w:r>
      <w:r>
        <w:rPr>
          <w:noProof/>
        </w:rPr>
        <w:t>FT</w:t>
      </w:r>
      <w:r>
        <w:rPr>
          <w:rFonts w:hint="eastAsia"/>
          <w:noProof/>
        </w:rPr>
        <w:t>데이터를 정규화하라.</w:t>
      </w:r>
    </w:p>
    <w:p w14:paraId="487DE934" w14:textId="77777777" w:rsidR="00FF1CB8" w:rsidRPr="00FF1CB8" w:rsidRDefault="00FF1CB8" w:rsidP="00FF1CB8">
      <w:pPr>
        <w:spacing w:line="240" w:lineRule="auto"/>
        <w:rPr>
          <w:rFonts w:ascii="함초롬바탕" w:eastAsia="함초롬바탕" w:hAnsi="함초롬바탕" w:cs="함초롬바탕"/>
        </w:rPr>
      </w:pPr>
    </w:p>
    <w:p w14:paraId="0D92EF50" w14:textId="5E67D6E4" w:rsidR="00FF1CB8" w:rsidRPr="00FF1CB8" w:rsidRDefault="00FF1CB8" w:rsidP="00D07C87">
      <w:r w:rsidRPr="00E86BE5">
        <w:rPr>
          <w:rFonts w:hint="eastAsia"/>
          <w:b/>
        </w:rPr>
        <w:t>A</w:t>
      </w:r>
      <w:r w:rsidR="00D07C87">
        <w:rPr>
          <w:b/>
        </w:rPr>
        <w:t>4</w:t>
      </w:r>
      <w:r w:rsidRPr="00E86BE5">
        <w:rPr>
          <w:b/>
        </w:rPr>
        <w:t>.</w:t>
      </w:r>
      <w:r>
        <w:t xml:space="preserve"> </w:t>
      </w:r>
      <w:r>
        <w:rPr>
          <w:rFonts w:hint="eastAsia"/>
        </w:rPr>
        <w:t xml:space="preserve">다음과 같은 절차를 통해 </w:t>
      </w:r>
      <w:proofErr w:type="spellStart"/>
      <w:r>
        <w:rPr>
          <w:rFonts w:hint="eastAsia"/>
        </w:rPr>
        <w:t>정규화한다</w:t>
      </w:r>
      <w:proofErr w:type="spellEnd"/>
      <w:r>
        <w:rPr>
          <w:rFonts w:hint="eastAsia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62CB7BDB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D2E42F5" w14:textId="721B373E" w:rsidR="004F4DFC" w:rsidRPr="00DF3E2A" w:rsidRDefault="00AC67DE" w:rsidP="003833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AC67DE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AC67DE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data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2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data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4:28</w:t>
            </w:r>
            <w:r w:rsidRPr="00AC67DE">
              <w:rPr>
                <w:rFonts w:eastAsiaTheme="minorHAnsi" w:cs="굴림"/>
                <w:color w:val="000000"/>
                <w:sz w:val="22"/>
              </w:rPr>
              <w:t>])</w:t>
            </w:r>
          </w:p>
        </w:tc>
      </w:tr>
    </w:tbl>
    <w:p w14:paraId="0B258D49" w14:textId="1A65DDB0" w:rsidR="000177CD" w:rsidRPr="00EF2BD0" w:rsidRDefault="000177CD" w:rsidP="00D07C87">
      <w:r w:rsidRPr="00EF2BD0">
        <w:rPr>
          <w:rFonts w:hint="eastAsia"/>
        </w:rPr>
        <w:t xml:space="preserve">데이터의 </w:t>
      </w:r>
      <w:r w:rsidRPr="00EF2BD0">
        <w:t>3</w:t>
      </w:r>
      <w:r w:rsidRPr="00EF2BD0">
        <w:rPr>
          <w:rFonts w:hint="eastAsia"/>
        </w:rPr>
        <w:t xml:space="preserve">번째 열은 </w:t>
      </w:r>
      <w:proofErr w:type="spellStart"/>
      <w:r w:rsidRPr="00EF2BD0">
        <w:rPr>
          <w:rFonts w:hint="eastAsia"/>
        </w:rPr>
        <w:t>전구체</w:t>
      </w:r>
      <w:proofErr w:type="spellEnd"/>
      <w:r w:rsidRPr="00EF2BD0">
        <w:rPr>
          <w:rFonts w:hint="eastAsia"/>
        </w:rPr>
        <w:t xml:space="preserve"> 물질의 이름이므로 이를 제거한다.</w:t>
      </w:r>
      <w:r w:rsidRPr="00EF2BD0">
        <w:t xml:space="preserve"> </w:t>
      </w:r>
      <w:r w:rsidRPr="00EF2BD0">
        <w:rPr>
          <w:rFonts w:hint="eastAsia"/>
        </w:rPr>
        <w:t xml:space="preserve">추출된 데이터는 </w:t>
      </w:r>
      <w:r w:rsidRPr="00EF2BD0">
        <w:t>‘</w:t>
      </w:r>
      <w:proofErr w:type="spellStart"/>
      <w:r w:rsidRPr="00EF2BD0">
        <w:t>DFT_wo_NA</w:t>
      </w:r>
      <w:proofErr w:type="spellEnd"/>
      <w:r w:rsidRPr="00EF2BD0">
        <w:t>’</w:t>
      </w:r>
      <w:r w:rsidRPr="00EF2BD0">
        <w:rPr>
          <w:rFonts w:hint="eastAsia"/>
        </w:rPr>
        <w:t>로 명명한다.</w:t>
      </w:r>
    </w:p>
    <w:p w14:paraId="776471DB" w14:textId="7E20D318" w:rsidR="00BD5FA7" w:rsidRPr="003E6B7A" w:rsidRDefault="00BD5FA7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61D5EBF0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FD7F67C" w14:textId="77777777" w:rsidR="004F4DFC" w:rsidRDefault="00AC67DE" w:rsidP="003833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_symbol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AC67DE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AC67DE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)</w:t>
            </w:r>
          </w:p>
          <w:p w14:paraId="58BCE625" w14:textId="0A65F623" w:rsidR="00AC67DE" w:rsidRPr="00DF3E2A" w:rsidRDefault="00AC67DE" w:rsidP="003833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AC67DE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AC67DE">
              <w:rPr>
                <w:rFonts w:eastAsiaTheme="minorHAnsi" w:cs="굴림"/>
                <w:color w:val="000000"/>
                <w:sz w:val="22"/>
              </w:rPr>
              <w:t>(scale(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_symbol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))</w:t>
            </w:r>
          </w:p>
        </w:tc>
      </w:tr>
    </w:tbl>
    <w:p w14:paraId="5E9F9AD6" w14:textId="64046504" w:rsidR="000177CD" w:rsidRPr="00EF2BD0" w:rsidRDefault="000177CD" w:rsidP="00D07C87">
      <w:r w:rsidRPr="00EF2BD0">
        <w:rPr>
          <w:rFonts w:hint="eastAsia"/>
        </w:rPr>
        <w:t xml:space="preserve">데이터를 </w:t>
      </w:r>
      <w:r w:rsidRPr="00EF2BD0">
        <w:t>‘</w:t>
      </w:r>
      <w:proofErr w:type="spellStart"/>
      <w:r w:rsidRPr="00EF2BD0">
        <w:t>DFT_wo_NA</w:t>
      </w:r>
      <w:proofErr w:type="spellEnd"/>
      <w:r w:rsidRPr="00EF2BD0">
        <w:t>’</w:t>
      </w:r>
      <w:r w:rsidRPr="00EF2BD0">
        <w:rPr>
          <w:rFonts w:hint="eastAsia"/>
        </w:rPr>
        <w:t xml:space="preserve">로 명명하고 </w:t>
      </w:r>
      <w:r w:rsidRPr="00EF2BD0">
        <w:t xml:space="preserve">‘scale()’ </w:t>
      </w:r>
      <w:r w:rsidRPr="00EF2BD0">
        <w:rPr>
          <w:rFonts w:hint="eastAsia"/>
        </w:rPr>
        <w:t xml:space="preserve">함수를 사용해서 </w:t>
      </w:r>
      <w:proofErr w:type="spellStart"/>
      <w:r w:rsidRPr="00EF2BD0">
        <w:rPr>
          <w:rFonts w:hint="eastAsia"/>
        </w:rPr>
        <w:t>정규화한다</w:t>
      </w:r>
      <w:proofErr w:type="spellEnd"/>
      <w:r w:rsidRPr="00EF2BD0">
        <w:rPr>
          <w:rFonts w:hint="eastAsia"/>
        </w:rPr>
        <w:t>.</w:t>
      </w:r>
      <w:r w:rsidRPr="00EF2BD0">
        <w:t xml:space="preserve"> </w:t>
      </w:r>
      <w:proofErr w:type="spellStart"/>
      <w:r w:rsidRPr="00EF2BD0">
        <w:rPr>
          <w:rFonts w:hint="eastAsia"/>
        </w:rPr>
        <w:t>정규화된</w:t>
      </w:r>
      <w:proofErr w:type="spellEnd"/>
      <w:r w:rsidRPr="00EF2BD0">
        <w:rPr>
          <w:rFonts w:hint="eastAsia"/>
        </w:rPr>
        <w:t xml:space="preserve"> 데이터는 </w:t>
      </w:r>
      <w:r w:rsidRPr="00EF2BD0">
        <w:t>‘</w:t>
      </w:r>
      <w:proofErr w:type="spellStart"/>
      <w:r w:rsidRPr="00EF2BD0">
        <w:t>DFT_wo_NA_symbol_scale</w:t>
      </w:r>
      <w:proofErr w:type="spellEnd"/>
      <w:r w:rsidRPr="00EF2BD0">
        <w:t>’</w:t>
      </w:r>
      <w:r w:rsidRPr="00EF2BD0">
        <w:rPr>
          <w:rFonts w:hint="eastAsia"/>
        </w:rPr>
        <w:t>로 명명한다</w:t>
      </w:r>
    </w:p>
    <w:p w14:paraId="7CCE089F" w14:textId="14342E23" w:rsidR="00BD5FA7" w:rsidRDefault="00BD5FA7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0CCB5FE9" w14:textId="77777777" w:rsidR="00E86BE5" w:rsidRDefault="00E86BE5">
      <w:pPr>
        <w:rPr>
          <w:rFonts w:ascii="함초롬바탕" w:eastAsia="함초롬바탕" w:hAnsi="함초롬바탕" w:cs="함초롬바탕"/>
          <w:b/>
          <w:noProof/>
        </w:rPr>
      </w:pPr>
      <w:r>
        <w:rPr>
          <w:rFonts w:ascii="함초롬바탕" w:eastAsia="함초롬바탕" w:hAnsi="함초롬바탕" w:cs="함초롬바탕"/>
          <w:b/>
          <w:noProof/>
        </w:rPr>
        <w:br w:type="page"/>
      </w:r>
    </w:p>
    <w:p w14:paraId="17E182A6" w14:textId="6AEFEDEB" w:rsidR="00FF1CB8" w:rsidRDefault="00FF1CB8" w:rsidP="00D07C87">
      <w:pPr>
        <w:pStyle w:val="4"/>
        <w:ind w:left="1200" w:hanging="400"/>
      </w:pPr>
      <w:r w:rsidRPr="00E86BE5">
        <w:rPr>
          <w:rFonts w:hint="eastAsia"/>
          <w:noProof/>
        </w:rPr>
        <w:lastRenderedPageBreak/>
        <w:t>Q</w:t>
      </w:r>
      <w:r w:rsidR="00D07C87">
        <w:rPr>
          <w:noProof/>
        </w:rPr>
        <w:t>5</w:t>
      </w:r>
      <w:r w:rsidRPr="00E86BE5">
        <w:rPr>
          <w:rFonts w:hint="eastAsia"/>
          <w:noProof/>
        </w:rPr>
        <w:t>.</w:t>
      </w:r>
      <w:r>
        <w:rPr>
          <w:noProof/>
        </w:rPr>
        <w:t xml:space="preserve"> 9</w:t>
      </w:r>
      <w:r>
        <w:rPr>
          <w:rFonts w:hint="eastAsia"/>
          <w:noProof/>
        </w:rPr>
        <w:t xml:space="preserve">개의 종속변수 각각 예측하는 </w:t>
      </w:r>
      <w:r>
        <w:rPr>
          <w:noProof/>
        </w:rPr>
        <w:t xml:space="preserve">SVM </w:t>
      </w:r>
      <w:r>
        <w:rPr>
          <w:rFonts w:hint="eastAsia"/>
          <w:noProof/>
        </w:rPr>
        <w:t>모델을 생성할 것이다.</w:t>
      </w:r>
      <w:r>
        <w:rPr>
          <w:noProof/>
        </w:rPr>
        <w:t xml:space="preserve"> </w:t>
      </w:r>
      <w:r>
        <w:rPr>
          <w:rFonts w:hint="eastAsia"/>
          <w:noProof/>
        </w:rPr>
        <w:t>데이터를 이에 맞춰 나누어라.</w:t>
      </w:r>
    </w:p>
    <w:p w14:paraId="415DD234" w14:textId="77777777" w:rsidR="00FF1CB8" w:rsidRPr="00FF1CB8" w:rsidRDefault="00FF1CB8" w:rsidP="00FF1CB8">
      <w:pPr>
        <w:spacing w:line="240" w:lineRule="auto"/>
        <w:rPr>
          <w:rFonts w:ascii="함초롬바탕" w:eastAsia="함초롬바탕" w:hAnsi="함초롬바탕" w:cs="함초롬바탕"/>
        </w:rPr>
      </w:pPr>
    </w:p>
    <w:p w14:paraId="30DA9E00" w14:textId="0A6AFFC8" w:rsidR="00FF1CB8" w:rsidRPr="00FF1CB8" w:rsidRDefault="00FF1CB8" w:rsidP="00D07C87">
      <w:r w:rsidRPr="00E86BE5">
        <w:rPr>
          <w:rFonts w:hint="eastAsia"/>
          <w:b/>
        </w:rPr>
        <w:t>A</w:t>
      </w:r>
      <w:r w:rsidR="00D07C87">
        <w:rPr>
          <w:b/>
        </w:rPr>
        <w:t>5</w:t>
      </w:r>
      <w:r w:rsidRPr="00E86BE5">
        <w:rPr>
          <w:b/>
        </w:rPr>
        <w:t>.</w:t>
      </w:r>
      <w:r>
        <w:t xml:space="preserve"> </w:t>
      </w:r>
      <w:r>
        <w:rPr>
          <w:rFonts w:hint="eastAsia"/>
        </w:rPr>
        <w:t>다음과 같은 절차를 통해 데이터를 나눌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156CB152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B19BF13" w14:textId="77777777" w:rsidR="00AC67DE" w:rsidRPr="00AC67DE" w:rsidRDefault="00AC67DE" w:rsidP="00AC67DE">
            <w:pPr>
              <w:spacing w:after="0" w:line="240" w:lineRule="auto"/>
              <w:ind w:left="2530" w:hangingChars="1150" w:hanging="253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EadH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AC67DE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AC67DE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AC67DE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75C40135" w14:textId="77777777" w:rsidR="00AC67DE" w:rsidRPr="00AC67DE" w:rsidRDefault="00AC67DE" w:rsidP="00AC67DE">
            <w:pPr>
              <w:spacing w:after="0" w:line="240" w:lineRule="auto"/>
              <w:ind w:left="2530" w:hangingChars="1150" w:hanging="253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EadOH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AC67DE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AC67DE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1</w:t>
            </w:r>
            <w:r w:rsidRPr="00AC67DE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372B5BC7" w14:textId="4C3F613E" w:rsidR="004F4DFC" w:rsidRPr="00DF3E2A" w:rsidRDefault="00AC67DE" w:rsidP="00AC67DE">
            <w:pPr>
              <w:spacing w:after="0" w:line="240" w:lineRule="auto"/>
              <w:ind w:left="2530" w:hangingChars="1150" w:hanging="253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r w:rsidRPr="00AC67DE">
              <w:rPr>
                <w:rFonts w:eastAsiaTheme="minorHAnsi" w:cs="굴림"/>
                <w:color w:val="000000"/>
                <w:sz w:val="22"/>
              </w:rPr>
              <w:t xml:space="preserve">DFT_EadNH2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AC67DE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AC67DE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AC67DE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AC67DE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AC67DE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2</w:t>
            </w:r>
            <w:r w:rsidRPr="00AC67DE">
              <w:rPr>
                <w:rFonts w:eastAsiaTheme="minorHAnsi" w:cs="굴림"/>
                <w:color w:val="000000"/>
                <w:sz w:val="22"/>
              </w:rPr>
              <w:t>])</w:t>
            </w:r>
          </w:p>
        </w:tc>
      </w:tr>
    </w:tbl>
    <w:p w14:paraId="6F302C80" w14:textId="45E35F8B" w:rsidR="00BD3D70" w:rsidRPr="00D07C87" w:rsidRDefault="00B77E8C" w:rsidP="00D07C87">
      <w:r w:rsidRPr="00EF2BD0">
        <w:rPr>
          <w:rFonts w:hint="eastAsia"/>
        </w:rPr>
        <w:t xml:space="preserve">데이터의 종속변수인 </w:t>
      </w:r>
      <w:r w:rsidRPr="00EF2BD0">
        <w:t>3</w:t>
      </w:r>
      <w:r w:rsidRPr="00EF2BD0">
        <w:rPr>
          <w:rFonts w:hint="eastAsia"/>
        </w:rPr>
        <w:t xml:space="preserve">가지 표면에서의 </w:t>
      </w:r>
      <w:r w:rsidRPr="00EF2BD0">
        <w:t xml:space="preserve">adsorption </w:t>
      </w:r>
      <w:r w:rsidRPr="00EF2BD0">
        <w:rPr>
          <w:rFonts w:hint="eastAsia"/>
        </w:rPr>
        <w:t>에너지 (</w:t>
      </w:r>
      <w:proofErr w:type="spellStart"/>
      <w:r w:rsidRPr="00EF2BD0">
        <w:t>Ead_H</w:t>
      </w:r>
      <w:proofErr w:type="spellEnd"/>
      <w:r w:rsidRPr="00EF2BD0">
        <w:t xml:space="preserve">, </w:t>
      </w:r>
      <w:proofErr w:type="spellStart"/>
      <w:r w:rsidRPr="00EF2BD0">
        <w:t>Ead_OH</w:t>
      </w:r>
      <w:proofErr w:type="spellEnd"/>
      <w:r w:rsidRPr="00EF2BD0">
        <w:t>, Ead_NH2)</w:t>
      </w:r>
      <w:r w:rsidRPr="00EF2BD0">
        <w:rPr>
          <w:rFonts w:hint="eastAsia"/>
        </w:rPr>
        <w:t>에 대해 각각 독립변수-종속변수 관계를 규명한 데이터를 생성한다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7AEA7C76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D2B6A37" w14:textId="77777777" w:rsidR="00E41BB3" w:rsidRPr="00E41BB3" w:rsidRDefault="00E41BB3" w:rsidP="00E41BB3">
            <w:pPr>
              <w:spacing w:after="0" w:line="240" w:lineRule="auto"/>
              <w:ind w:left="2420" w:hangingChars="1100" w:hanging="242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E41BB3">
              <w:rPr>
                <w:rFonts w:eastAsiaTheme="minorHAnsi" w:cs="굴림"/>
                <w:color w:val="000000"/>
                <w:sz w:val="22"/>
              </w:rPr>
              <w:t>DFT_EaH</w:t>
            </w:r>
            <w:proofErr w:type="spellEnd"/>
            <w:r w:rsidRPr="00E41BB3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E41BB3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E41BB3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E41BB3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E41BB3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E41BB3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E41BB3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E41BB3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E41BB3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3</w:t>
            </w:r>
            <w:r w:rsidRPr="00E41BB3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55967554" w14:textId="77777777" w:rsidR="00E41BB3" w:rsidRPr="00E41BB3" w:rsidRDefault="00E41BB3" w:rsidP="00E41BB3">
            <w:pPr>
              <w:spacing w:after="0" w:line="240" w:lineRule="auto"/>
              <w:ind w:left="2420" w:hangingChars="1100" w:hanging="242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E41BB3">
              <w:rPr>
                <w:rFonts w:eastAsiaTheme="minorHAnsi" w:cs="굴림"/>
                <w:color w:val="000000"/>
                <w:sz w:val="22"/>
              </w:rPr>
              <w:t>DFT_EaOH</w:t>
            </w:r>
            <w:proofErr w:type="spellEnd"/>
            <w:r w:rsidRPr="00E41BB3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E41BB3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E41BB3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E41BB3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E41BB3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E41BB3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E41BB3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E41BB3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E41BB3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4</w:t>
            </w:r>
            <w:r w:rsidRPr="00E41BB3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45A8E1C8" w14:textId="081FFDF2" w:rsidR="004F4DFC" w:rsidRPr="00DF3E2A" w:rsidRDefault="00E41BB3" w:rsidP="00E41BB3">
            <w:pPr>
              <w:spacing w:after="0" w:line="240" w:lineRule="auto"/>
              <w:ind w:left="2420" w:hangingChars="1100" w:hanging="242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r w:rsidRPr="00E41BB3">
              <w:rPr>
                <w:rFonts w:eastAsiaTheme="minorHAnsi" w:cs="굴림"/>
                <w:color w:val="000000"/>
                <w:sz w:val="22"/>
              </w:rPr>
              <w:t xml:space="preserve">DFT_EaNH2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E41BB3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E41BB3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E41BB3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E41BB3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E41BB3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E41BB3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E41BB3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E41BB3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5</w:t>
            </w:r>
            <w:r w:rsidRPr="00E41BB3">
              <w:rPr>
                <w:rFonts w:eastAsiaTheme="minorHAnsi" w:cs="굴림"/>
                <w:color w:val="000000"/>
                <w:sz w:val="22"/>
              </w:rPr>
              <w:t>])</w:t>
            </w:r>
          </w:p>
        </w:tc>
      </w:tr>
    </w:tbl>
    <w:p w14:paraId="331670A7" w14:textId="3ED520B4" w:rsidR="000E3DBD" w:rsidRPr="00D07C87" w:rsidRDefault="00B77E8C" w:rsidP="00D07C87">
      <w:r w:rsidRPr="00EF2BD0">
        <w:rPr>
          <w:rFonts w:hint="eastAsia"/>
        </w:rPr>
        <w:t xml:space="preserve">데이터의 종속변수인 </w:t>
      </w:r>
      <w:r w:rsidRPr="00EF2BD0">
        <w:t>3</w:t>
      </w:r>
      <w:r w:rsidRPr="00EF2BD0">
        <w:rPr>
          <w:rFonts w:hint="eastAsia"/>
        </w:rPr>
        <w:t xml:space="preserve">가지 표면에서의 </w:t>
      </w:r>
      <w:r w:rsidRPr="00EF2BD0">
        <w:t xml:space="preserve">active barrier </w:t>
      </w:r>
      <w:r w:rsidRPr="00EF2BD0">
        <w:rPr>
          <w:rFonts w:hint="eastAsia"/>
        </w:rPr>
        <w:t>에너지 (</w:t>
      </w:r>
      <w:proofErr w:type="spellStart"/>
      <w:r w:rsidRPr="00EF2BD0">
        <w:t>Ea_H</w:t>
      </w:r>
      <w:proofErr w:type="spellEnd"/>
      <w:r w:rsidRPr="00EF2BD0">
        <w:t xml:space="preserve">, </w:t>
      </w:r>
      <w:proofErr w:type="spellStart"/>
      <w:r w:rsidRPr="00EF2BD0">
        <w:t>Ea_OH</w:t>
      </w:r>
      <w:proofErr w:type="spellEnd"/>
      <w:r w:rsidRPr="00EF2BD0">
        <w:t>, Ea_NH2)</w:t>
      </w:r>
      <w:r w:rsidRPr="00EF2BD0">
        <w:rPr>
          <w:rFonts w:hint="eastAsia"/>
        </w:rPr>
        <w:t>에 대해 각각 독립변수-종속변수 관계를 규명한 데이터를 생성한다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1168451B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53F0100" w14:textId="77777777" w:rsidR="00F60F75" w:rsidRPr="00F60F75" w:rsidRDefault="00F60F75" w:rsidP="00F60F75">
            <w:pPr>
              <w:spacing w:after="0" w:line="240" w:lineRule="auto"/>
              <w:ind w:left="2420" w:hangingChars="1100" w:hanging="242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F60F75">
              <w:rPr>
                <w:rFonts w:eastAsiaTheme="minorHAnsi" w:cs="굴림"/>
                <w:color w:val="000000"/>
                <w:sz w:val="22"/>
              </w:rPr>
              <w:t>DFT_dEH</w:t>
            </w:r>
            <w:proofErr w:type="spellEnd"/>
            <w:r w:rsidRPr="00F60F75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F60F75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F60F75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F60F7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F60F75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F60F75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F60F75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F60F75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F60F75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6</w:t>
            </w:r>
            <w:r w:rsidRPr="00F60F7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5D161FFC" w14:textId="77777777" w:rsidR="00F60F75" w:rsidRPr="00F60F75" w:rsidRDefault="00F60F75" w:rsidP="00F60F75">
            <w:pPr>
              <w:spacing w:after="0" w:line="240" w:lineRule="auto"/>
              <w:ind w:left="2420" w:hangingChars="1100" w:hanging="242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F60F75">
              <w:rPr>
                <w:rFonts w:eastAsiaTheme="minorHAnsi" w:cs="굴림"/>
                <w:color w:val="000000"/>
                <w:sz w:val="22"/>
              </w:rPr>
              <w:t>DFT_dEOH</w:t>
            </w:r>
            <w:proofErr w:type="spellEnd"/>
            <w:r w:rsidRPr="00F60F75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F60F75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F60F75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F60F7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F60F75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F60F75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F60F75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F60F75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F60F75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7</w:t>
            </w:r>
            <w:r w:rsidRPr="00F60F7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55F0C952" w14:textId="34D5EF39" w:rsidR="004F4DFC" w:rsidRPr="00DF3E2A" w:rsidRDefault="00F60F75" w:rsidP="00F60F75">
            <w:pPr>
              <w:spacing w:after="0" w:line="240" w:lineRule="auto"/>
              <w:ind w:left="2420" w:hangingChars="1100" w:hanging="242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r w:rsidRPr="00F60F75">
              <w:rPr>
                <w:rFonts w:eastAsiaTheme="minorHAnsi" w:cs="굴림"/>
                <w:color w:val="000000"/>
                <w:sz w:val="22"/>
              </w:rPr>
              <w:t xml:space="preserve">DFT_dENH2 </w:t>
            </w:r>
            <w:r w:rsidRPr="003E6B7A">
              <w:rPr>
                <w:rFonts w:eastAsiaTheme="minorHAnsi" w:cs="굴림"/>
                <w:color w:val="D838DC"/>
                <w:sz w:val="22"/>
              </w:rPr>
              <w:t>&lt;-</w:t>
            </w:r>
            <w:r w:rsidRPr="00F60F75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proofErr w:type="gramStart"/>
            <w:r w:rsidRPr="00F60F75">
              <w:rPr>
                <w:rFonts w:eastAsiaTheme="minorHAnsi" w:cs="굴림"/>
                <w:color w:val="000000"/>
                <w:sz w:val="22"/>
              </w:rPr>
              <w:t>data.frame</w:t>
            </w:r>
            <w:proofErr w:type="spellEnd"/>
            <w:proofErr w:type="gramEnd"/>
            <w:r w:rsidRPr="00F60F7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F60F75">
              <w:rPr>
                <w:rFonts w:eastAsiaTheme="minorHAnsi" w:cs="굴림"/>
                <w:color w:val="000000"/>
                <w:sz w:val="22"/>
              </w:rPr>
              <w:t>DFT_wo_NA_symbol_scale</w:t>
            </w:r>
            <w:proofErr w:type="spellEnd"/>
            <w:r w:rsidRPr="00F60F75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F60F75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F60F75">
              <w:rPr>
                <w:rFonts w:eastAsiaTheme="minorHAnsi" w:cs="굴림"/>
                <w:color w:val="000000"/>
                <w:sz w:val="22"/>
              </w:rPr>
              <w:lastRenderedPageBreak/>
              <w:t>DFT_wo_NA_symbol_scale</w:t>
            </w:r>
            <w:proofErr w:type="spellEnd"/>
            <w:r w:rsidRPr="00F60F75">
              <w:rPr>
                <w:rFonts w:eastAsiaTheme="minorHAnsi" w:cs="굴림"/>
                <w:color w:val="000000"/>
                <w:sz w:val="22"/>
              </w:rPr>
              <w:t>[,</w:t>
            </w:r>
            <w:r w:rsidRPr="003E6B7A">
              <w:rPr>
                <w:rFonts w:eastAsiaTheme="minorHAnsi" w:cs="굴림"/>
                <w:color w:val="70AD47" w:themeColor="accent6"/>
                <w:sz w:val="22"/>
              </w:rPr>
              <w:t>18</w:t>
            </w:r>
            <w:r w:rsidRPr="00F60F75">
              <w:rPr>
                <w:rFonts w:eastAsiaTheme="minorHAnsi" w:cs="굴림"/>
                <w:color w:val="000000"/>
                <w:sz w:val="22"/>
              </w:rPr>
              <w:t>])</w:t>
            </w:r>
          </w:p>
        </w:tc>
      </w:tr>
    </w:tbl>
    <w:p w14:paraId="7452B8EE" w14:textId="3689055B" w:rsidR="00B77E8C" w:rsidRPr="00EF2BD0" w:rsidRDefault="00B77E8C" w:rsidP="00D07C87">
      <w:r w:rsidRPr="00EF2BD0">
        <w:rPr>
          <w:rFonts w:hint="eastAsia"/>
        </w:rPr>
        <w:lastRenderedPageBreak/>
        <w:t xml:space="preserve">데이터의 종속변수인 </w:t>
      </w:r>
      <w:r w:rsidRPr="00EF2BD0">
        <w:t>3</w:t>
      </w:r>
      <w:r w:rsidRPr="00EF2BD0">
        <w:rPr>
          <w:rFonts w:hint="eastAsia"/>
        </w:rPr>
        <w:t xml:space="preserve">가지 표면에서의 </w:t>
      </w:r>
      <w:proofErr w:type="spellStart"/>
      <w:r w:rsidRPr="00EF2BD0">
        <w:t>dE</w:t>
      </w:r>
      <w:proofErr w:type="spellEnd"/>
      <w:r w:rsidRPr="00EF2BD0">
        <w:t xml:space="preserve"> </w:t>
      </w:r>
      <w:r w:rsidRPr="00EF2BD0">
        <w:rPr>
          <w:rFonts w:hint="eastAsia"/>
        </w:rPr>
        <w:t>(</w:t>
      </w:r>
      <w:proofErr w:type="spellStart"/>
      <w:r w:rsidRPr="00EF2BD0">
        <w:t>dE_H</w:t>
      </w:r>
      <w:proofErr w:type="spellEnd"/>
      <w:r w:rsidRPr="00EF2BD0">
        <w:t xml:space="preserve">, </w:t>
      </w:r>
      <w:proofErr w:type="spellStart"/>
      <w:r w:rsidRPr="00EF2BD0">
        <w:t>dE_OH</w:t>
      </w:r>
      <w:proofErr w:type="spellEnd"/>
      <w:r w:rsidRPr="00EF2BD0">
        <w:t>, dE_NH2)</w:t>
      </w:r>
      <w:r w:rsidRPr="00EF2BD0">
        <w:rPr>
          <w:rFonts w:hint="eastAsia"/>
        </w:rPr>
        <w:t>에 대해 각각 독립변수-종속변수 관계를 규명한 데이터를 생성한다</w:t>
      </w:r>
    </w:p>
    <w:p w14:paraId="4B6681DA" w14:textId="50F9CB01" w:rsidR="00E86BE5" w:rsidRDefault="00E86BE5">
      <w:pPr>
        <w:rPr>
          <w:rFonts w:ascii="함초롬바탕" w:eastAsia="함초롬바탕" w:hAnsi="함초롬바탕" w:cs="함초롬바탕"/>
          <w:b/>
          <w:noProof/>
        </w:rPr>
      </w:pPr>
    </w:p>
    <w:p w14:paraId="3190C9F5" w14:textId="54A41355" w:rsidR="00846409" w:rsidRDefault="00846409" w:rsidP="00D07C87">
      <w:pPr>
        <w:pStyle w:val="4"/>
        <w:ind w:left="1200" w:hanging="400"/>
      </w:pPr>
      <w:r w:rsidRPr="00E86BE5">
        <w:rPr>
          <w:rFonts w:hint="eastAsia"/>
          <w:noProof/>
        </w:rPr>
        <w:t>Q</w:t>
      </w:r>
      <w:r w:rsidR="00D07C87">
        <w:rPr>
          <w:noProof/>
        </w:rPr>
        <w:t>6</w:t>
      </w:r>
      <w:r w:rsidRPr="00E86BE5">
        <w:rPr>
          <w:rFonts w:hint="eastAsia"/>
          <w:noProof/>
        </w:rPr>
        <w:t>.</w:t>
      </w:r>
      <w:r>
        <w:rPr>
          <w:noProof/>
        </w:rPr>
        <w:t xml:space="preserve"> SVM </w:t>
      </w:r>
      <w:r>
        <w:rPr>
          <w:rFonts w:hint="eastAsia"/>
          <w:noProof/>
        </w:rPr>
        <w:t>학습을 위해 데이터를 학습/검증 데이터로 나누어야 한다.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학습/검증 데이터를 각각 </w:t>
      </w:r>
      <w:r>
        <w:rPr>
          <w:noProof/>
        </w:rPr>
        <w:t>70%</w:t>
      </w:r>
      <w:r>
        <w:rPr>
          <w:rFonts w:hint="eastAsia"/>
          <w:noProof/>
        </w:rPr>
        <w:t xml:space="preserve">와 </w:t>
      </w:r>
      <w:r>
        <w:rPr>
          <w:noProof/>
        </w:rPr>
        <w:t>30%</w:t>
      </w:r>
      <w:r>
        <w:rPr>
          <w:rFonts w:hint="eastAsia"/>
          <w:noProof/>
        </w:rPr>
        <w:t>로 나누어라.</w:t>
      </w:r>
    </w:p>
    <w:p w14:paraId="7ADEFB86" w14:textId="4D013E54" w:rsidR="00846409" w:rsidRDefault="00846409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43C103FE" w14:textId="0501BCF7" w:rsidR="00846409" w:rsidRPr="00846409" w:rsidRDefault="00846409" w:rsidP="00D07C87">
      <w:r w:rsidRPr="00E86BE5">
        <w:rPr>
          <w:rFonts w:hint="eastAsia"/>
          <w:b/>
        </w:rPr>
        <w:t>A</w:t>
      </w:r>
      <w:r w:rsidR="00D07C87">
        <w:rPr>
          <w:b/>
        </w:rPr>
        <w:t>6</w:t>
      </w:r>
      <w:r w:rsidRPr="00E86BE5">
        <w:rPr>
          <w:b/>
        </w:rPr>
        <w:t>.</w:t>
      </w:r>
      <w:r>
        <w:t xml:space="preserve"> </w:t>
      </w:r>
      <w:r>
        <w:rPr>
          <w:rFonts w:hint="eastAsia"/>
        </w:rPr>
        <w:t>다음과 같은 절차를 통해 데이터를 나눌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1FEB7B0C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26C1F8E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mp_size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C51565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gramStart"/>
            <w:r w:rsidRPr="00C075CC">
              <w:rPr>
                <w:rFonts w:eastAsiaTheme="minorHAnsi" w:cs="굴림"/>
                <w:color w:val="000000"/>
                <w:sz w:val="22"/>
              </w:rPr>
              <w:t>floor(</w:t>
            </w:r>
            <w:proofErr w:type="gramEnd"/>
            <w:r w:rsidRPr="00C51565">
              <w:rPr>
                <w:rFonts w:eastAsiaTheme="minorHAnsi" w:cs="굴림"/>
                <w:color w:val="70AD47" w:themeColor="accent6"/>
                <w:sz w:val="22"/>
              </w:rPr>
              <w:t xml:space="preserve">0.7 </w:t>
            </w:r>
            <w:r w:rsidRPr="00C51565">
              <w:rPr>
                <w:rFonts w:eastAsiaTheme="minorHAnsi" w:cs="굴림"/>
                <w:color w:val="D838DC"/>
                <w:sz w:val="22"/>
              </w:rPr>
              <w:t>*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nrow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Ead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))</w:t>
            </w:r>
          </w:p>
          <w:p w14:paraId="09033CF1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proofErr w:type="gramStart"/>
            <w:r w:rsidRPr="00C51565">
              <w:rPr>
                <w:rFonts w:eastAsiaTheme="minorHAnsi" w:cs="굴림"/>
                <w:color w:val="70AD47" w:themeColor="accent6"/>
                <w:sz w:val="22"/>
              </w:rPr>
              <w:t>set.</w:t>
            </w:r>
            <w:r w:rsidRPr="00C075CC">
              <w:rPr>
                <w:rFonts w:eastAsiaTheme="minorHAnsi" w:cs="굴림"/>
                <w:color w:val="000000"/>
                <w:sz w:val="22"/>
              </w:rPr>
              <w:t>seed</w:t>
            </w:r>
            <w:proofErr w:type="spellEnd"/>
            <w:proofErr w:type="gramEnd"/>
            <w:r w:rsidRPr="00C075CC">
              <w:rPr>
                <w:rFonts w:eastAsiaTheme="minorHAnsi" w:cs="굴림"/>
                <w:color w:val="000000"/>
                <w:sz w:val="22"/>
              </w:rPr>
              <w:t>(</w:t>
            </w:r>
            <w:r w:rsidRPr="00C51565">
              <w:rPr>
                <w:rFonts w:eastAsiaTheme="minorHAnsi" w:cs="굴림"/>
                <w:color w:val="70AD47" w:themeColor="accent6"/>
                <w:sz w:val="22"/>
              </w:rPr>
              <w:t>1</w:t>
            </w:r>
            <w:r w:rsidRPr="00C075CC">
              <w:rPr>
                <w:rFonts w:eastAsiaTheme="minorHAnsi" w:cs="굴림"/>
                <w:color w:val="000000"/>
                <w:sz w:val="22"/>
              </w:rPr>
              <w:t>)</w:t>
            </w:r>
          </w:p>
          <w:p w14:paraId="4CB391C1" w14:textId="5C459F6D" w:rsidR="004F4DFC" w:rsidRPr="00DF3E2A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C51565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sample(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eq_le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proofErr w:type="gramStart"/>
            <w:r w:rsidRPr="00C075CC">
              <w:rPr>
                <w:rFonts w:eastAsiaTheme="minorHAnsi" w:cs="굴림"/>
                <w:color w:val="000000"/>
                <w:sz w:val="22"/>
              </w:rPr>
              <w:t>nrow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proofErr w:type="gramEnd"/>
            <w:r w:rsidRPr="00C075CC">
              <w:rPr>
                <w:rFonts w:eastAsiaTheme="minorHAnsi" w:cs="굴림"/>
                <w:color w:val="000000"/>
                <w:sz w:val="22"/>
              </w:rPr>
              <w:t>DFT_wo_NA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)), size </w:t>
            </w:r>
            <w:r w:rsidRPr="00C51565">
              <w:rPr>
                <w:rFonts w:eastAsiaTheme="minorHAnsi" w:cs="굴림"/>
                <w:color w:val="D838DC"/>
                <w:sz w:val="22"/>
              </w:rPr>
              <w:t>=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mp_size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)</w:t>
            </w:r>
          </w:p>
        </w:tc>
      </w:tr>
    </w:tbl>
    <w:p w14:paraId="5318E32D" w14:textId="77777777" w:rsidR="00965538" w:rsidRPr="00EF2BD0" w:rsidRDefault="00965538" w:rsidP="00D07C87">
      <w:r w:rsidRPr="00EF2BD0">
        <w:t>‘</w:t>
      </w:r>
      <w:r w:rsidRPr="00EF2BD0">
        <w:rPr>
          <w:rFonts w:hint="eastAsia"/>
        </w:rPr>
        <w:t>f</w:t>
      </w:r>
      <w:r w:rsidRPr="00EF2BD0">
        <w:t>loor</w:t>
      </w:r>
      <w:r w:rsidRPr="00EF2BD0">
        <w:rPr>
          <w:rFonts w:hint="eastAsia"/>
        </w:rPr>
        <w:t>()</w:t>
      </w:r>
      <w:r w:rsidRPr="00EF2BD0">
        <w:t>’</w:t>
      </w:r>
      <w:r w:rsidRPr="00EF2BD0">
        <w:rPr>
          <w:rFonts w:hint="eastAsia"/>
        </w:rPr>
        <w:t xml:space="preserve"> 함수를 사용하여 </w:t>
      </w:r>
      <w:r w:rsidRPr="00EF2BD0">
        <w:t>‘</w:t>
      </w:r>
      <w:proofErr w:type="spellStart"/>
      <w:r w:rsidRPr="00EF2BD0">
        <w:t>WGSR_scale</w:t>
      </w:r>
      <w:proofErr w:type="spellEnd"/>
      <w:r w:rsidRPr="00EF2BD0">
        <w:t xml:space="preserve">’ </w:t>
      </w:r>
      <w:r w:rsidRPr="00EF2BD0">
        <w:rPr>
          <w:rFonts w:hint="eastAsia"/>
        </w:rPr>
        <w:t xml:space="preserve">데이터의 행 개수의 </w:t>
      </w:r>
      <w:r w:rsidRPr="00EF2BD0">
        <w:t>70%</w:t>
      </w:r>
      <w:r w:rsidRPr="00EF2BD0">
        <w:rPr>
          <w:rFonts w:hint="eastAsia"/>
        </w:rPr>
        <w:t>에 해당되는 값을 생성한다.</w:t>
      </w:r>
      <w:r w:rsidRPr="00EF2BD0">
        <w:t xml:space="preserve"> </w:t>
      </w:r>
      <w:r w:rsidRPr="00EF2BD0">
        <w:rPr>
          <w:rFonts w:hint="eastAsia"/>
        </w:rPr>
        <w:t xml:space="preserve">이 값은 </w:t>
      </w:r>
      <w:r w:rsidRPr="00EF2BD0">
        <w:t>‘</w:t>
      </w:r>
      <w:proofErr w:type="spellStart"/>
      <w:r w:rsidRPr="00EF2BD0">
        <w:t>smp_size</w:t>
      </w:r>
      <w:proofErr w:type="spellEnd"/>
      <w:r w:rsidRPr="00EF2BD0">
        <w:t>’</w:t>
      </w:r>
      <w:r w:rsidRPr="00EF2BD0">
        <w:rPr>
          <w:rFonts w:hint="eastAsia"/>
        </w:rPr>
        <w:t>로 명명하여,</w:t>
      </w:r>
      <w:r w:rsidRPr="00EF2BD0">
        <w:t xml:space="preserve"> </w:t>
      </w:r>
      <w:r w:rsidRPr="00EF2BD0">
        <w:rPr>
          <w:rFonts w:hint="eastAsia"/>
        </w:rPr>
        <w:t>후에 무작위 데이터 추출에 사용한다.</w:t>
      </w:r>
    </w:p>
    <w:p w14:paraId="57E47E42" w14:textId="2EC18436" w:rsidR="00965538" w:rsidRPr="00D07C87" w:rsidRDefault="00965538" w:rsidP="00D07C87">
      <w:r w:rsidRPr="00EF2BD0">
        <w:t xml:space="preserve">‘sample()’ </w:t>
      </w:r>
      <w:r w:rsidRPr="00EF2BD0">
        <w:rPr>
          <w:rFonts w:hint="eastAsia"/>
        </w:rPr>
        <w:t xml:space="preserve">함수를 사용해서 </w:t>
      </w:r>
      <w:r w:rsidRPr="00EF2BD0">
        <w:t>‘</w:t>
      </w:r>
      <w:proofErr w:type="spellStart"/>
      <w:r w:rsidRPr="00EF2BD0">
        <w:t>WGSR_scale</w:t>
      </w:r>
      <w:proofErr w:type="spellEnd"/>
      <w:r w:rsidRPr="00EF2BD0">
        <w:t xml:space="preserve">’ </w:t>
      </w:r>
      <w:r w:rsidRPr="00EF2BD0">
        <w:rPr>
          <w:rFonts w:hint="eastAsia"/>
        </w:rPr>
        <w:t>데이터로부터 행 번호를 무작위 추출을 진행한다.</w:t>
      </w:r>
      <w:r w:rsidRPr="00EF2BD0">
        <w:t xml:space="preserve"> ‘size’ </w:t>
      </w:r>
      <w:proofErr w:type="spellStart"/>
      <w:r w:rsidRPr="00EF2BD0">
        <w:t>arg</w:t>
      </w:r>
      <w:proofErr w:type="spellEnd"/>
      <w:r w:rsidRPr="00EF2BD0">
        <w:t>를 ‘</w:t>
      </w:r>
      <w:proofErr w:type="spellStart"/>
      <w:r w:rsidRPr="00EF2BD0">
        <w:t>smp_size</w:t>
      </w:r>
      <w:proofErr w:type="spellEnd"/>
      <w:r w:rsidRPr="00EF2BD0">
        <w:t>’</w:t>
      </w:r>
      <w:r w:rsidRPr="00EF2BD0">
        <w:rPr>
          <w:rFonts w:hint="eastAsia"/>
        </w:rPr>
        <w:t xml:space="preserve">로 설정하여 총 </w:t>
      </w:r>
      <w:r w:rsidRPr="00EF2BD0">
        <w:t xml:space="preserve">70% </w:t>
      </w:r>
      <w:r w:rsidRPr="00EF2BD0">
        <w:rPr>
          <w:rFonts w:hint="eastAsia"/>
        </w:rPr>
        <w:t>데이터를 추출한다.</w:t>
      </w:r>
      <w:r w:rsidRPr="00EF2BD0">
        <w:t xml:space="preserve"> ‘</w:t>
      </w:r>
      <w:proofErr w:type="spellStart"/>
      <w:r w:rsidRPr="00EF2BD0">
        <w:t>seq_len</w:t>
      </w:r>
      <w:proofErr w:type="spellEnd"/>
      <w:r w:rsidRPr="00EF2BD0">
        <w:t xml:space="preserve">()’ </w:t>
      </w:r>
      <w:r w:rsidRPr="00EF2BD0">
        <w:rPr>
          <w:rFonts w:hint="eastAsia"/>
        </w:rPr>
        <w:t>함수를 통해 1부터 임의의 지정된 숫자까지 순차 데이터를 생성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1CE67C36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E399BBB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Ead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43183405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Ead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r w:rsidRPr="00392450">
              <w:rPr>
                <w:rFonts w:eastAsiaTheme="minorHAnsi" w:cs="굴림"/>
                <w:color w:val="D838DC"/>
                <w:sz w:val="22"/>
              </w:rPr>
              <w:t>-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12906A8D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</w:p>
          <w:p w14:paraId="495468AE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EadO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4640C3A9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EadO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r w:rsidRPr="00392450">
              <w:rPr>
                <w:rFonts w:eastAsiaTheme="minorHAnsi" w:cs="굴림"/>
                <w:color w:val="D838DC"/>
                <w:sz w:val="22"/>
              </w:rPr>
              <w:t>-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3D9F0C2D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</w:p>
          <w:p w14:paraId="19A2F5C3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lastRenderedPageBreak/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DFT_EadNH2[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302F2D38" w14:textId="1BBB0465" w:rsidR="004F4DFC" w:rsidRPr="00DF3E2A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DFT_EadNH2[</w:t>
            </w:r>
            <w:r w:rsidRPr="00392450">
              <w:rPr>
                <w:rFonts w:eastAsiaTheme="minorHAnsi" w:cs="굴림"/>
                <w:color w:val="D838DC"/>
                <w:sz w:val="22"/>
              </w:rPr>
              <w:t>-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</w:tc>
      </w:tr>
    </w:tbl>
    <w:p w14:paraId="59C36D15" w14:textId="2EBB0C59" w:rsidR="000E3DBD" w:rsidRPr="00D07C87" w:rsidRDefault="00965538" w:rsidP="00D07C87">
      <w:r w:rsidRPr="00EF2BD0">
        <w:lastRenderedPageBreak/>
        <w:t>SV</w:t>
      </w:r>
      <w:r w:rsidRPr="00EF2BD0">
        <w:rPr>
          <w:rFonts w:hint="eastAsia"/>
        </w:rPr>
        <w:t xml:space="preserve">R의 학습과 검증을 위해 세가지 표면에서의 </w:t>
      </w:r>
      <w:r w:rsidRPr="00EF2BD0">
        <w:t xml:space="preserve">adsorption </w:t>
      </w:r>
      <w:r w:rsidRPr="00EF2BD0">
        <w:rPr>
          <w:rFonts w:hint="eastAsia"/>
        </w:rPr>
        <w:t>에너지 대한 데이터를 생성한다.</w:t>
      </w:r>
      <w:r w:rsidRPr="00EF2BD0"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13BEEABD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371236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Ea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05C25F96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Ea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r w:rsidRPr="00392450">
              <w:rPr>
                <w:rFonts w:eastAsiaTheme="minorHAnsi" w:cs="굴림"/>
                <w:color w:val="D838DC"/>
                <w:sz w:val="22"/>
              </w:rPr>
              <w:t>-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0CD9B94A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</w:p>
          <w:p w14:paraId="17A5FD6A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EaO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55F78175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EaO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r w:rsidRPr="00392450">
              <w:rPr>
                <w:rFonts w:eastAsiaTheme="minorHAnsi" w:cs="굴림"/>
                <w:color w:val="D838DC"/>
                <w:sz w:val="22"/>
              </w:rPr>
              <w:t>-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132E36F4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</w:p>
          <w:p w14:paraId="6EFEF31F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DFT_EaNH2[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16569C82" w14:textId="45C1ED37" w:rsidR="004F4DFC" w:rsidRPr="00DF3E2A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392450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DFT_EaNH2[</w:t>
            </w:r>
            <w:r w:rsidRPr="00392450">
              <w:rPr>
                <w:rFonts w:eastAsiaTheme="minorHAnsi" w:cs="굴림"/>
                <w:color w:val="D838DC"/>
                <w:sz w:val="22"/>
              </w:rPr>
              <w:t>-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</w:tc>
      </w:tr>
    </w:tbl>
    <w:p w14:paraId="5C8D10ED" w14:textId="58D58A26" w:rsidR="000E3DBD" w:rsidRPr="00D07C87" w:rsidRDefault="00965538" w:rsidP="00D07C87">
      <w:r w:rsidRPr="00EF2BD0">
        <w:t>SV</w:t>
      </w:r>
      <w:r w:rsidRPr="00EF2BD0">
        <w:rPr>
          <w:rFonts w:hint="eastAsia"/>
        </w:rPr>
        <w:t xml:space="preserve">R의 학습과 검증을 위해 세가지 표면에서의 </w:t>
      </w:r>
      <w:r w:rsidRPr="00EF2BD0">
        <w:t xml:space="preserve">active barrier </w:t>
      </w:r>
      <w:r w:rsidRPr="00EF2BD0">
        <w:rPr>
          <w:rFonts w:hint="eastAsia"/>
        </w:rPr>
        <w:t>에너지 대한 데이터를 생성한다.</w:t>
      </w:r>
      <w:r w:rsidRPr="00EF2BD0"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0DAD2655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AF9FD8E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1A064C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dE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43811763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1A064C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dE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r w:rsidRPr="001A064C">
              <w:rPr>
                <w:rFonts w:eastAsiaTheme="minorHAnsi" w:cs="굴림"/>
                <w:color w:val="D838DC"/>
                <w:sz w:val="22"/>
              </w:rPr>
              <w:t>-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4A6B12E5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</w:p>
          <w:p w14:paraId="08C0C48B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1A064C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dEO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6640CACE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1A064C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DFT_dEOH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</w:t>
            </w:r>
            <w:r w:rsidRPr="001A064C">
              <w:rPr>
                <w:rFonts w:eastAsiaTheme="minorHAnsi" w:cs="굴림"/>
                <w:color w:val="D838DC"/>
                <w:sz w:val="22"/>
              </w:rPr>
              <w:t>-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5EB13785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</w:p>
          <w:p w14:paraId="4FABDEBA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1A064C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DFT_dENH2[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  <w:p w14:paraId="3F6E833A" w14:textId="0F8C779D" w:rsidR="004F4DFC" w:rsidRPr="00DF3E2A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1A064C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DFT_dENH2[</w:t>
            </w:r>
            <w:r w:rsidRPr="001A064C">
              <w:rPr>
                <w:rFonts w:eastAsiaTheme="minorHAnsi" w:cs="굴림"/>
                <w:color w:val="D838DC"/>
                <w:sz w:val="22"/>
              </w:rPr>
              <w:t>-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train_ind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,]</w:t>
            </w:r>
          </w:p>
        </w:tc>
      </w:tr>
    </w:tbl>
    <w:p w14:paraId="007602FB" w14:textId="404C3CE1" w:rsidR="00965538" w:rsidRPr="00EF2BD0" w:rsidRDefault="00965538" w:rsidP="00D07C87">
      <w:r w:rsidRPr="00EF2BD0">
        <w:t>SV</w:t>
      </w:r>
      <w:r w:rsidRPr="00EF2BD0">
        <w:rPr>
          <w:rFonts w:hint="eastAsia"/>
        </w:rPr>
        <w:t xml:space="preserve">R의 학습과 검증을 위해 세가지 표면에서의 </w:t>
      </w:r>
      <w:proofErr w:type="spellStart"/>
      <w:r w:rsidRPr="00EF2BD0">
        <w:t>dE</w:t>
      </w:r>
      <w:proofErr w:type="spellEnd"/>
      <w:r w:rsidRPr="00EF2BD0">
        <w:t xml:space="preserve"> </w:t>
      </w:r>
      <w:r w:rsidRPr="00EF2BD0">
        <w:rPr>
          <w:rFonts w:hint="eastAsia"/>
        </w:rPr>
        <w:t>대한 데이터를 생성한다.</w:t>
      </w:r>
      <w:r w:rsidRPr="00EF2BD0">
        <w:t xml:space="preserve"> </w:t>
      </w:r>
    </w:p>
    <w:p w14:paraId="07B73FDB" w14:textId="2FB14123" w:rsidR="000E3DBD" w:rsidRDefault="000E3DBD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3E3D4EB4" w14:textId="77777777" w:rsidR="00E86BE5" w:rsidRDefault="00E86BE5">
      <w:pPr>
        <w:rPr>
          <w:rFonts w:ascii="함초롬바탕" w:eastAsia="함초롬바탕" w:hAnsi="함초롬바탕" w:cs="함초롬바탕"/>
          <w:b/>
          <w:noProof/>
        </w:rPr>
      </w:pPr>
      <w:r>
        <w:rPr>
          <w:rFonts w:ascii="함초롬바탕" w:eastAsia="함초롬바탕" w:hAnsi="함초롬바탕" w:cs="함초롬바탕"/>
          <w:b/>
          <w:noProof/>
        </w:rPr>
        <w:br w:type="page"/>
      </w:r>
    </w:p>
    <w:p w14:paraId="3E1CA2BF" w14:textId="0D62EC60" w:rsidR="004A4A18" w:rsidRDefault="004A4A18" w:rsidP="00D07C87">
      <w:pPr>
        <w:pStyle w:val="4"/>
        <w:ind w:left="1200" w:hanging="400"/>
        <w:rPr>
          <w:noProof/>
        </w:rPr>
      </w:pPr>
      <w:r w:rsidRPr="00E86BE5">
        <w:rPr>
          <w:rFonts w:hint="eastAsia"/>
          <w:noProof/>
        </w:rPr>
        <w:lastRenderedPageBreak/>
        <w:t>Q</w:t>
      </w:r>
      <w:r w:rsidR="00D07C87">
        <w:rPr>
          <w:noProof/>
        </w:rPr>
        <w:t>7</w:t>
      </w:r>
      <w:r w:rsidRPr="00E86BE5">
        <w:rPr>
          <w:rFonts w:hint="eastAsia"/>
          <w:noProof/>
        </w:rPr>
        <w:t>.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위에서 만든 데이터를 사용하여 </w:t>
      </w:r>
      <w:r>
        <w:rPr>
          <w:noProof/>
        </w:rPr>
        <w:t xml:space="preserve">SVM </w:t>
      </w:r>
      <w:r>
        <w:rPr>
          <w:rFonts w:hint="eastAsia"/>
          <w:noProof/>
        </w:rPr>
        <w:t>모델을 생성할 것이다.</w:t>
      </w:r>
      <w:r>
        <w:rPr>
          <w:noProof/>
        </w:rPr>
        <w:t xml:space="preserve"> Gamma = 0.1, cost = 10 </w:t>
      </w:r>
      <w:r>
        <w:rPr>
          <w:rFonts w:hint="eastAsia"/>
          <w:noProof/>
        </w:rPr>
        <w:t xml:space="preserve">환경에서 </w:t>
      </w:r>
      <w:r>
        <w:rPr>
          <w:noProof/>
        </w:rPr>
        <w:t xml:space="preserve">SVM </w:t>
      </w:r>
      <w:r>
        <w:rPr>
          <w:rFonts w:hint="eastAsia"/>
          <w:noProof/>
        </w:rPr>
        <w:t>모델을 생성하라.</w:t>
      </w:r>
    </w:p>
    <w:p w14:paraId="58749008" w14:textId="74DF2696" w:rsidR="004A4A18" w:rsidRDefault="004A4A18" w:rsidP="000A3371">
      <w:pPr>
        <w:spacing w:line="240" w:lineRule="auto"/>
        <w:rPr>
          <w:rFonts w:ascii="함초롬바탕" w:eastAsia="함초롬바탕" w:hAnsi="함초롬바탕" w:cs="함초롬바탕"/>
          <w:noProof/>
        </w:rPr>
      </w:pPr>
    </w:p>
    <w:p w14:paraId="2FD841BA" w14:textId="1A9ABBA9" w:rsidR="004A4A18" w:rsidRPr="004A4A18" w:rsidRDefault="004A4A18" w:rsidP="00D07C87">
      <w:r w:rsidRPr="00E86BE5">
        <w:rPr>
          <w:rFonts w:hint="eastAsia"/>
          <w:b/>
        </w:rPr>
        <w:t>A</w:t>
      </w:r>
      <w:r w:rsidR="00D07C87">
        <w:rPr>
          <w:b/>
        </w:rPr>
        <w:t>7</w:t>
      </w:r>
      <w:r w:rsidRPr="00E86BE5">
        <w:rPr>
          <w:b/>
        </w:rPr>
        <w:t>.</w:t>
      </w:r>
      <w:r>
        <w:t xml:space="preserve"> </w:t>
      </w:r>
      <w:r>
        <w:rPr>
          <w:rFonts w:hint="eastAsia"/>
        </w:rPr>
        <w:t xml:space="preserve">다음과 같은 절차를 통해 </w:t>
      </w:r>
      <w:r w:rsidR="004640F5">
        <w:rPr>
          <w:rFonts w:hint="eastAsia"/>
        </w:rPr>
        <w:t>S</w:t>
      </w:r>
      <w:r w:rsidR="004640F5">
        <w:t>VM</w:t>
      </w:r>
      <w:r w:rsidR="004640F5">
        <w:rPr>
          <w:rFonts w:hint="eastAsia"/>
        </w:rPr>
        <w:t>을 생성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3383D653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3D51DBA" w14:textId="77777777" w:rsidR="00C075CC" w:rsidRPr="00C075CC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r w:rsidRPr="00B603EC">
              <w:rPr>
                <w:rFonts w:eastAsiaTheme="minorHAnsi" w:cs="굴림"/>
                <w:color w:val="D838DC"/>
                <w:sz w:val="22"/>
              </w:rPr>
              <w:t>library</w:t>
            </w:r>
            <w:r w:rsidRPr="00C075CC">
              <w:rPr>
                <w:rFonts w:eastAsiaTheme="minorHAnsi" w:cs="굴림"/>
                <w:color w:val="000000"/>
                <w:sz w:val="22"/>
              </w:rPr>
              <w:t>(e1071)</w:t>
            </w:r>
          </w:p>
          <w:p w14:paraId="78C4DDF4" w14:textId="31E24A6E" w:rsidR="004F4DFC" w:rsidRPr="00DF3E2A" w:rsidRDefault="00C075CC" w:rsidP="00C075CC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B603EC">
              <w:rPr>
                <w:rFonts w:eastAsiaTheme="minorHAnsi" w:cs="굴림"/>
                <w:color w:val="D838DC"/>
                <w:sz w:val="22"/>
              </w:rPr>
              <w:t>library</w:t>
            </w:r>
            <w:r w:rsidRPr="00C075CC">
              <w:rPr>
                <w:rFonts w:eastAsiaTheme="minorHAnsi" w:cs="굴림"/>
                <w:color w:val="000000"/>
                <w:sz w:val="22"/>
              </w:rPr>
              <w:t>(</w:t>
            </w:r>
            <w:proofErr w:type="gramEnd"/>
            <w:r w:rsidRPr="00C075CC">
              <w:rPr>
                <w:rFonts w:eastAsiaTheme="minorHAnsi" w:cs="굴림"/>
                <w:color w:val="000000"/>
                <w:sz w:val="22"/>
              </w:rPr>
              <w:t>Metrics)</w:t>
            </w:r>
          </w:p>
        </w:tc>
      </w:tr>
    </w:tbl>
    <w:p w14:paraId="2DD7C742" w14:textId="61E8200A" w:rsidR="000120B5" w:rsidRPr="00EF2BD0" w:rsidRDefault="000120B5" w:rsidP="00D07C87">
      <w:r w:rsidRPr="00EF2BD0">
        <w:t>SV</w:t>
      </w:r>
      <w:r w:rsidRPr="00EF2BD0">
        <w:rPr>
          <w:rFonts w:hint="eastAsia"/>
        </w:rPr>
        <w:t xml:space="preserve">R 모델을 </w:t>
      </w:r>
      <w:proofErr w:type="spellStart"/>
      <w:proofErr w:type="gramStart"/>
      <w:r w:rsidRPr="00EF2BD0">
        <w:rPr>
          <w:rFonts w:hint="eastAsia"/>
        </w:rPr>
        <w:t>내장하고있는</w:t>
      </w:r>
      <w:proofErr w:type="spellEnd"/>
      <w:proofErr w:type="gramEnd"/>
      <w:r w:rsidRPr="00EF2BD0">
        <w:rPr>
          <w:rFonts w:hint="eastAsia"/>
        </w:rPr>
        <w:t xml:space="preserve"> </w:t>
      </w:r>
      <w:r w:rsidRPr="00EF2BD0">
        <w:t>‘e1071’ package</w:t>
      </w:r>
      <w:r w:rsidRPr="00EF2BD0">
        <w:rPr>
          <w:rFonts w:hint="eastAsia"/>
        </w:rPr>
        <w:t>를 i</w:t>
      </w:r>
      <w:r w:rsidRPr="00EF2BD0">
        <w:t>mport</w:t>
      </w:r>
      <w:r w:rsidRPr="00EF2BD0">
        <w:rPr>
          <w:rFonts w:hint="eastAsia"/>
        </w:rPr>
        <w:t>한다.</w:t>
      </w:r>
      <w:r w:rsidRPr="00EF2BD0">
        <w:t xml:space="preserve"> </w:t>
      </w:r>
    </w:p>
    <w:p w14:paraId="14FCD9EB" w14:textId="3D1DFB44" w:rsidR="000E3DBD" w:rsidRPr="00D07C87" w:rsidRDefault="000120B5" w:rsidP="00D07C87">
      <w:r w:rsidRPr="00EF2BD0">
        <w:t>SV</w:t>
      </w:r>
      <w:r w:rsidRPr="00EF2BD0">
        <w:rPr>
          <w:rFonts w:hint="eastAsia"/>
        </w:rPr>
        <w:t xml:space="preserve">R 모델의 검증을 예측 정확도 평가 지표를 내장하고 있는 </w:t>
      </w:r>
      <w:r w:rsidRPr="00EF2BD0">
        <w:t>‘Metrics’ package</w:t>
      </w:r>
      <w:r w:rsidRPr="00EF2BD0">
        <w:rPr>
          <w:rFonts w:hint="eastAsia"/>
        </w:rPr>
        <w:t xml:space="preserve">를 </w:t>
      </w:r>
      <w:r w:rsidRPr="00EF2BD0">
        <w:t xml:space="preserve">import </w:t>
      </w:r>
      <w:r w:rsidRPr="00EF2BD0">
        <w:rPr>
          <w:rFonts w:hint="eastAsia"/>
        </w:rPr>
        <w:t>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0D30CCCD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78C5F82" w14:textId="77777777" w:rsidR="00C075CC" w:rsidRDefault="00C075CC" w:rsidP="003833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model_SVM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F751A9">
              <w:rPr>
                <w:rFonts w:eastAsiaTheme="minorHAnsi" w:cs="굴림"/>
                <w:color w:val="D838DC"/>
                <w:sz w:val="22"/>
              </w:rPr>
              <w:t>&lt;-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 e</w:t>
            </w:r>
            <w:proofErr w:type="gramStart"/>
            <w:r w:rsidRPr="00C075CC">
              <w:rPr>
                <w:rFonts w:eastAsiaTheme="minorHAnsi" w:cs="굴림"/>
                <w:color w:val="000000"/>
                <w:sz w:val="22"/>
              </w:rPr>
              <w:t>1071::</w:t>
            </w:r>
            <w:proofErr w:type="spellStart"/>
            <w:proofErr w:type="gramEnd"/>
            <w:r w:rsidRPr="00C075CC">
              <w:rPr>
                <w:rFonts w:eastAsiaTheme="minorHAnsi" w:cs="굴림"/>
                <w:color w:val="000000"/>
                <w:sz w:val="22"/>
              </w:rPr>
              <w:t>svm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,</w:t>
            </w:r>
            <w:r w:rsidRPr="00F751A9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], </w:t>
            </w:r>
            <w:proofErr w:type="spellStart"/>
            <w:r w:rsidRPr="00C075CC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C075CC">
              <w:rPr>
                <w:rFonts w:eastAsiaTheme="minorHAnsi" w:cs="굴림"/>
                <w:color w:val="000000"/>
                <w:sz w:val="22"/>
              </w:rPr>
              <w:t>[,</w:t>
            </w:r>
            <w:r w:rsidRPr="00F751A9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], </w:t>
            </w:r>
          </w:p>
          <w:p w14:paraId="225AB725" w14:textId="5F825F3C" w:rsidR="004F4DFC" w:rsidRPr="00DF3E2A" w:rsidRDefault="00C075CC" w:rsidP="00C075CC">
            <w:pPr>
              <w:spacing w:after="0" w:line="240" w:lineRule="auto"/>
              <w:ind w:firstLineChars="1250" w:firstLine="2750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r w:rsidRPr="00C075CC">
              <w:rPr>
                <w:rFonts w:eastAsiaTheme="minorHAnsi" w:cs="굴림"/>
                <w:color w:val="000000"/>
                <w:sz w:val="22"/>
              </w:rPr>
              <w:t xml:space="preserve">gamma = </w:t>
            </w:r>
            <w:r w:rsidRPr="00F751A9">
              <w:rPr>
                <w:rFonts w:eastAsiaTheme="minorHAnsi" w:cs="굴림"/>
                <w:color w:val="70AD47" w:themeColor="accent6"/>
                <w:sz w:val="22"/>
              </w:rPr>
              <w:t>0.001</w:t>
            </w:r>
            <w:r w:rsidRPr="00C075CC">
              <w:rPr>
                <w:rFonts w:eastAsiaTheme="minorHAnsi" w:cs="굴림"/>
                <w:color w:val="000000"/>
                <w:sz w:val="22"/>
              </w:rPr>
              <w:t xml:space="preserve">, cost = </w:t>
            </w:r>
            <w:r w:rsidRPr="00F751A9">
              <w:rPr>
                <w:rFonts w:eastAsiaTheme="minorHAnsi" w:cs="굴림"/>
                <w:color w:val="70AD47" w:themeColor="accent6"/>
                <w:sz w:val="22"/>
              </w:rPr>
              <w:t>60</w:t>
            </w:r>
            <w:r w:rsidRPr="00C075CC">
              <w:rPr>
                <w:rFonts w:eastAsiaTheme="minorHAnsi" w:cs="굴림"/>
                <w:color w:val="000000"/>
                <w:sz w:val="22"/>
              </w:rPr>
              <w:t>)</w:t>
            </w:r>
          </w:p>
        </w:tc>
      </w:tr>
    </w:tbl>
    <w:p w14:paraId="0BFD29CC" w14:textId="0A392605" w:rsidR="00D07C87" w:rsidRPr="00D07C87" w:rsidRDefault="000120B5" w:rsidP="00D07C87">
      <w:r w:rsidRPr="00EF2BD0">
        <w:t>SV</w:t>
      </w:r>
      <w:r w:rsidRPr="00EF2BD0">
        <w:rPr>
          <w:rFonts w:hint="eastAsia"/>
        </w:rPr>
        <w:t>R의 학습을 진행한다.</w:t>
      </w:r>
      <w:r w:rsidRPr="00EF2BD0">
        <w:t xml:space="preserve"> Gamma</w:t>
      </w:r>
      <w:r w:rsidRPr="00EF2BD0">
        <w:rPr>
          <w:rFonts w:hint="eastAsia"/>
        </w:rPr>
        <w:t xml:space="preserve">와 </w:t>
      </w:r>
      <w:r w:rsidRPr="00EF2BD0">
        <w:t>cost</w:t>
      </w:r>
      <w:r w:rsidRPr="00EF2BD0">
        <w:rPr>
          <w:rFonts w:hint="eastAsia"/>
        </w:rPr>
        <w:t xml:space="preserve">는 </w:t>
      </w:r>
      <w:r w:rsidRPr="00EF2BD0">
        <w:t>‘</w:t>
      </w:r>
      <w:proofErr w:type="spellStart"/>
      <w:r w:rsidRPr="00EF2BD0">
        <w:t>svm</w:t>
      </w:r>
      <w:proofErr w:type="spellEnd"/>
      <w:r w:rsidRPr="00EF2BD0">
        <w:t xml:space="preserve">()’ </w:t>
      </w:r>
      <w:r w:rsidRPr="00EF2BD0">
        <w:rPr>
          <w:rFonts w:hint="eastAsia"/>
        </w:rPr>
        <w:t xml:space="preserve">함수의 </w:t>
      </w:r>
      <w:r w:rsidRPr="00EF2BD0">
        <w:t>‘</w:t>
      </w:r>
      <w:proofErr w:type="spellStart"/>
      <w:r w:rsidRPr="00EF2BD0">
        <w:t>arg</w:t>
      </w:r>
      <w:proofErr w:type="spellEnd"/>
      <w:r w:rsidRPr="00EF2BD0">
        <w:t>’</w:t>
      </w:r>
      <w:r w:rsidRPr="00EF2BD0">
        <w:rPr>
          <w:rFonts w:hint="eastAsia"/>
        </w:rPr>
        <w:t>로</w:t>
      </w:r>
      <w:r w:rsidRPr="00EF2BD0">
        <w:t xml:space="preserve">, </w:t>
      </w:r>
      <w:proofErr w:type="spellStart"/>
      <w:r w:rsidRPr="00EF2BD0">
        <w:rPr>
          <w:rFonts w:hint="eastAsia"/>
        </w:rPr>
        <w:t>하이퍼파라미터에</w:t>
      </w:r>
      <w:proofErr w:type="spellEnd"/>
      <w:r w:rsidRPr="00EF2BD0">
        <w:rPr>
          <w:rFonts w:hint="eastAsia"/>
        </w:rPr>
        <w:t xml:space="preserve"> 해당한다.</w:t>
      </w:r>
      <w:r w:rsidRPr="00EF2BD0">
        <w:t xml:space="preserve"> </w:t>
      </w:r>
      <w:r w:rsidRPr="00EF2BD0">
        <w:rPr>
          <w:rFonts w:hint="eastAsia"/>
        </w:rPr>
        <w:t>이는 여러 번의 시행착오를 통해 얻도록 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6C30432C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05C9E43" w14:textId="32F74974" w:rsidR="004F4DFC" w:rsidRPr="00DF3E2A" w:rsidRDefault="005353F5" w:rsidP="003833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r w:rsidRPr="005353F5">
              <w:rPr>
                <w:rFonts w:eastAsiaTheme="minorHAnsi" w:cs="굴림"/>
                <w:color w:val="000000"/>
                <w:sz w:val="22"/>
              </w:rPr>
              <w:t>summary(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model_SVM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)</w:t>
            </w:r>
          </w:p>
        </w:tc>
      </w:tr>
    </w:tbl>
    <w:p w14:paraId="6D030E04" w14:textId="0773538C" w:rsidR="000E3DBD" w:rsidRPr="00EF2BD0" w:rsidRDefault="000120B5" w:rsidP="000A3371">
      <w:pPr>
        <w:spacing w:line="240" w:lineRule="auto"/>
        <w:rPr>
          <w:rFonts w:ascii="함초롬바탕" w:eastAsia="함초롬바탕" w:hAnsi="함초롬바탕" w:cs="함초롬바탕"/>
        </w:rPr>
      </w:pPr>
      <w:r w:rsidRPr="00EF2BD0"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4564F2A7" wp14:editId="0E009EF2">
            <wp:extent cx="4723130" cy="1466850"/>
            <wp:effectExtent l="0" t="0" r="1270" b="0"/>
            <wp:docPr id="156" name="그림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EB3B" w14:textId="5519CCD9" w:rsidR="000120B5" w:rsidRPr="00EF2BD0" w:rsidRDefault="000120B5" w:rsidP="00D07C87">
      <w:r w:rsidRPr="00EF2BD0">
        <w:t>‘</w:t>
      </w:r>
      <w:r w:rsidRPr="00EF2BD0">
        <w:rPr>
          <w:rFonts w:hint="eastAsia"/>
        </w:rPr>
        <w:t>summary</w:t>
      </w:r>
      <w:r w:rsidRPr="00EF2BD0">
        <w:t xml:space="preserve">()’ </w:t>
      </w:r>
      <w:r w:rsidRPr="00EF2BD0">
        <w:rPr>
          <w:rFonts w:hint="eastAsia"/>
        </w:rPr>
        <w:t xml:space="preserve">함수를 통해 모델의 정보를 얻을 수 </w:t>
      </w:r>
      <w:proofErr w:type="gramStart"/>
      <w:r w:rsidRPr="00EF2BD0">
        <w:rPr>
          <w:rFonts w:hint="eastAsia"/>
        </w:rPr>
        <w:t>있다..</w:t>
      </w:r>
      <w:proofErr w:type="gramEnd"/>
    </w:p>
    <w:p w14:paraId="6E58C7D8" w14:textId="5D2BBE39" w:rsidR="000120B5" w:rsidRDefault="000120B5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70135262" w14:textId="0B03242A" w:rsidR="004640F5" w:rsidRDefault="004640F5" w:rsidP="00D07C87">
      <w:pPr>
        <w:pStyle w:val="4"/>
        <w:ind w:left="1200" w:hanging="400"/>
        <w:rPr>
          <w:noProof/>
        </w:rPr>
      </w:pPr>
      <w:r w:rsidRPr="00E86BE5">
        <w:rPr>
          <w:rFonts w:hint="eastAsia"/>
          <w:noProof/>
        </w:rPr>
        <w:t>Q</w:t>
      </w:r>
      <w:r w:rsidR="00D07C87">
        <w:rPr>
          <w:noProof/>
        </w:rPr>
        <w:t>8</w:t>
      </w:r>
      <w:r w:rsidRPr="00E86BE5">
        <w:rPr>
          <w:rFonts w:hint="eastAsia"/>
          <w:noProof/>
        </w:rPr>
        <w:t>.</w:t>
      </w:r>
      <w:r>
        <w:rPr>
          <w:noProof/>
        </w:rPr>
        <w:t xml:space="preserve"> </w:t>
      </w:r>
      <w:r>
        <w:rPr>
          <w:rFonts w:hint="eastAsia"/>
          <w:noProof/>
        </w:rPr>
        <w:t>모델의 예측 정확도를 파악하라.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예측 정확도는 </w:t>
      </w:r>
      <w:r>
        <w:rPr>
          <w:noProof/>
        </w:rPr>
        <w:t>R2, MSE, RMSE,</w:t>
      </w:r>
      <w:r>
        <w:rPr>
          <w:rFonts w:hint="eastAsia"/>
          <w:noProof/>
        </w:rPr>
        <w:t xml:space="preserve"> </w:t>
      </w:r>
      <w:r>
        <w:rPr>
          <w:rFonts w:hint="eastAsia"/>
          <w:noProof/>
        </w:rPr>
        <w:lastRenderedPageBreak/>
        <w:t xml:space="preserve">그리고 </w:t>
      </w:r>
      <w:r>
        <w:rPr>
          <w:noProof/>
        </w:rPr>
        <w:t xml:space="preserve">MAE </w:t>
      </w:r>
      <w:r>
        <w:rPr>
          <w:rFonts w:hint="eastAsia"/>
          <w:noProof/>
        </w:rPr>
        <w:t>지표를 사용해 판단하라.</w:t>
      </w:r>
    </w:p>
    <w:p w14:paraId="722D7A0E" w14:textId="196CE769" w:rsidR="004640F5" w:rsidRDefault="004640F5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p w14:paraId="01F6608B" w14:textId="17277874" w:rsidR="004640F5" w:rsidRPr="004640F5" w:rsidRDefault="004640F5" w:rsidP="00D07C87">
      <w:r w:rsidRPr="00E86BE5">
        <w:rPr>
          <w:rFonts w:hint="eastAsia"/>
          <w:b/>
        </w:rPr>
        <w:t>A</w:t>
      </w:r>
      <w:r w:rsidR="00D07C87">
        <w:rPr>
          <w:b/>
        </w:rPr>
        <w:t>8</w:t>
      </w:r>
      <w:r w:rsidRPr="00E86BE5">
        <w:rPr>
          <w:b/>
        </w:rPr>
        <w:t>.</w:t>
      </w:r>
      <w:r>
        <w:t xml:space="preserve"> </w:t>
      </w:r>
      <w:r>
        <w:rPr>
          <w:rFonts w:hint="eastAsia"/>
        </w:rPr>
        <w:t>다음과 같은 절차를 통해 정확도를 평가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7087FDE4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C1538E5" w14:textId="77777777" w:rsidR="005353F5" w:rsidRPr="005353F5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train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876588">
              <w:rPr>
                <w:rFonts w:eastAsiaTheme="minorHAnsi" w:cs="굴림"/>
                <w:color w:val="D838DC"/>
                <w:sz w:val="22"/>
              </w:rPr>
              <w:t>&lt;-</w:t>
            </w:r>
            <w:r w:rsidRPr="005353F5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predict(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model_SVM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 xml:space="preserve">, 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876588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08BA5CD5" w14:textId="15348FC5" w:rsidR="004F4DFC" w:rsidRPr="00DF3E2A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test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876588">
              <w:rPr>
                <w:rFonts w:eastAsiaTheme="minorHAnsi" w:cs="굴림"/>
                <w:color w:val="D838DC"/>
                <w:sz w:val="22"/>
              </w:rPr>
              <w:t>&lt;-</w:t>
            </w:r>
            <w:r w:rsidRPr="005353F5">
              <w:rPr>
                <w:rFonts w:eastAsiaTheme="minorHAnsi" w:cs="굴림"/>
                <w:color w:val="000000"/>
                <w:sz w:val="22"/>
              </w:rPr>
              <w:t xml:space="preserve"> </w:t>
            </w: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predict(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model_SVM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 xml:space="preserve">, 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876588">
              <w:rPr>
                <w:rFonts w:eastAsiaTheme="minorHAnsi" w:cs="굴림"/>
                <w:color w:val="70AD47" w:themeColor="accent6"/>
                <w:sz w:val="22"/>
              </w:rPr>
              <w:t>1:9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</w:tc>
      </w:tr>
    </w:tbl>
    <w:p w14:paraId="5BBD74FF" w14:textId="4D74360D" w:rsidR="000E3DBD" w:rsidRPr="00D07C87" w:rsidRDefault="000120B5" w:rsidP="00D07C87">
      <w:r w:rsidRPr="00EF2BD0">
        <w:t>SV</w:t>
      </w:r>
      <w:r w:rsidRPr="00EF2BD0">
        <w:rPr>
          <w:rFonts w:hint="eastAsia"/>
        </w:rPr>
        <w:t>R의 모델을 통해 학습 데이터와 검증 데이터를 예측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192E779A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0759052" w14:textId="4E369FB3" w:rsidR="004F4DFC" w:rsidRPr="00DF3E2A" w:rsidRDefault="005353F5" w:rsidP="003833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rsq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7220ED">
              <w:rPr>
                <w:rFonts w:eastAsiaTheme="minorHAnsi" w:cs="굴림"/>
                <w:color w:val="D838DC"/>
                <w:sz w:val="22"/>
              </w:rPr>
              <w:t>&lt;-</w:t>
            </w:r>
            <w:r w:rsidRPr="005353F5">
              <w:rPr>
                <w:rFonts w:eastAsiaTheme="minorHAnsi" w:cs="굴림"/>
                <w:color w:val="000000"/>
                <w:sz w:val="22"/>
              </w:rPr>
              <w:t xml:space="preserve"> function (x, y) </w:t>
            </w:r>
            <w:proofErr w:type="spellStart"/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cor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(</w:t>
            </w:r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 xml:space="preserve">x, y) </w:t>
            </w:r>
            <w:r w:rsidRPr="007220ED">
              <w:rPr>
                <w:rFonts w:eastAsiaTheme="minorHAnsi" w:cs="굴림"/>
                <w:color w:val="D838DC"/>
                <w:sz w:val="22"/>
              </w:rPr>
              <w:t>^</w:t>
            </w:r>
            <w:r w:rsidRPr="005353F5">
              <w:rPr>
                <w:rFonts w:eastAsiaTheme="minorHAnsi" w:cs="굴림"/>
                <w:color w:val="000000"/>
                <w:sz w:val="22"/>
              </w:rPr>
              <w:t xml:space="preserve"> </w:t>
            </w:r>
            <w:r w:rsidRPr="007220ED">
              <w:rPr>
                <w:rFonts w:eastAsiaTheme="minorHAnsi" w:cs="굴림"/>
                <w:color w:val="70AD47" w:themeColor="accent6"/>
                <w:sz w:val="22"/>
              </w:rPr>
              <w:t>2</w:t>
            </w:r>
          </w:p>
        </w:tc>
      </w:tr>
    </w:tbl>
    <w:p w14:paraId="01EEEE56" w14:textId="7148CEB0" w:rsidR="000E3DBD" w:rsidRPr="00A31AED" w:rsidRDefault="000120B5" w:rsidP="00D07C87">
      <w:r w:rsidRPr="00EF2BD0">
        <w:rPr>
          <w:rFonts w:hint="eastAsia"/>
        </w:rPr>
        <w:t xml:space="preserve">예측 정확도 평가를 위한 </w:t>
      </w:r>
      <w:r w:rsidRPr="00EF2BD0">
        <w:t>R</w:t>
      </w:r>
      <w:r w:rsidRPr="00EF2BD0">
        <w:rPr>
          <w:vertAlign w:val="superscript"/>
        </w:rPr>
        <w:t>2</w:t>
      </w:r>
      <w:r w:rsidRPr="00EF2BD0">
        <w:t xml:space="preserve"> </w:t>
      </w:r>
      <w:r w:rsidRPr="00EF2BD0">
        <w:rPr>
          <w:rFonts w:hint="eastAsia"/>
        </w:rPr>
        <w:t>계산식을 만든다.</w:t>
      </w:r>
      <w:r w:rsidRPr="00EF2BD0">
        <w:t xml:space="preserve"> </w:t>
      </w:r>
      <w:r w:rsidRPr="00EF2BD0">
        <w:rPr>
          <w:rFonts w:hint="eastAsia"/>
        </w:rPr>
        <w:t xml:space="preserve">해당 함수는 </w:t>
      </w:r>
      <w:r w:rsidRPr="00EF2BD0">
        <w:t>‘</w:t>
      </w:r>
      <w:proofErr w:type="spellStart"/>
      <w:r w:rsidRPr="00EF2BD0">
        <w:t>rsq</w:t>
      </w:r>
      <w:proofErr w:type="spellEnd"/>
      <w:r w:rsidRPr="00EF2BD0">
        <w:t>()’</w:t>
      </w:r>
      <w:r w:rsidRPr="00EF2BD0">
        <w:rPr>
          <w:rFonts w:hint="eastAsia"/>
        </w:rPr>
        <w:t>로 명명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05B1AF8B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6787FF" w14:textId="77777777" w:rsidR="005353F5" w:rsidRPr="005353F5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rsq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</w:t>
            </w: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train,SVM</w:t>
            </w:r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_train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541782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0AD92107" w14:textId="77777777" w:rsidR="005353F5" w:rsidRPr="005353F5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Metrics::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mse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train,SVM_train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541782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46D4ADCF" w14:textId="77777777" w:rsidR="005353F5" w:rsidRPr="005353F5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Metrics::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rmse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train,SVM_train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541782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6A147D69" w14:textId="77777777" w:rsidR="004F4DFC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Metrics::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mae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train,SVM_train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541782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563F891B" w14:textId="77777777" w:rsidR="005353F5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</w:p>
          <w:p w14:paraId="2CB02A80" w14:textId="77777777" w:rsidR="005353F5" w:rsidRPr="005353F5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rsq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</w:t>
            </w: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test,SVM</w:t>
            </w:r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_test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541782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7D5B3787" w14:textId="77777777" w:rsidR="005353F5" w:rsidRPr="005353F5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Metrics::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mse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test,SVM_test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541782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2F6E3DBD" w14:textId="77777777" w:rsidR="005353F5" w:rsidRPr="005353F5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Metrics::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rmse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test,SVM_test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541782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  <w:p w14:paraId="5A72EB17" w14:textId="334353B4" w:rsidR="005353F5" w:rsidRPr="00DF3E2A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Metrics::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mae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(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pred_test,SVM_test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541782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</w:tc>
      </w:tr>
    </w:tbl>
    <w:p w14:paraId="4CC4D860" w14:textId="13B71EC5" w:rsidR="00FE4140" w:rsidRPr="00A31AED" w:rsidRDefault="000120B5" w:rsidP="00D07C87">
      <w:r w:rsidRPr="00EF2BD0">
        <w:rPr>
          <w:rFonts w:hint="eastAsia"/>
        </w:rPr>
        <w:t>학습 데이터 예측에 대한 정확도와 검증 데이터 예측에 대한 정확도를 계산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38"/>
      </w:tblGrid>
      <w:tr w:rsidR="004F4DFC" w:rsidRPr="00F759E0" w14:paraId="056F01F2" w14:textId="77777777" w:rsidTr="003833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6A9BC0C" w14:textId="77777777" w:rsidR="005353F5" w:rsidRPr="005353F5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plot(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pred_train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 xml:space="preserve">, 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SVM_train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10])</w:t>
            </w:r>
          </w:p>
          <w:p w14:paraId="01005950" w14:textId="389FBDAD" w:rsidR="004F4DFC" w:rsidRPr="00DF3E2A" w:rsidRDefault="005353F5" w:rsidP="005353F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sz w:val="22"/>
              </w:rPr>
            </w:pPr>
            <w:proofErr w:type="gramStart"/>
            <w:r w:rsidRPr="005353F5">
              <w:rPr>
                <w:rFonts w:eastAsiaTheme="minorHAnsi" w:cs="굴림"/>
                <w:color w:val="000000"/>
                <w:sz w:val="22"/>
              </w:rPr>
              <w:t>plot(</w:t>
            </w:r>
            <w:proofErr w:type="spellStart"/>
            <w:proofErr w:type="gramEnd"/>
            <w:r w:rsidRPr="005353F5">
              <w:rPr>
                <w:rFonts w:eastAsiaTheme="minorHAnsi" w:cs="굴림"/>
                <w:color w:val="000000"/>
                <w:sz w:val="22"/>
              </w:rPr>
              <w:t>pred_test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 xml:space="preserve">, </w:t>
            </w:r>
            <w:proofErr w:type="spellStart"/>
            <w:r w:rsidRPr="005353F5">
              <w:rPr>
                <w:rFonts w:eastAsiaTheme="minorHAnsi" w:cs="굴림"/>
                <w:color w:val="000000"/>
                <w:sz w:val="22"/>
              </w:rPr>
              <w:t>SVM_test</w:t>
            </w:r>
            <w:proofErr w:type="spellEnd"/>
            <w:r w:rsidRPr="005353F5">
              <w:rPr>
                <w:rFonts w:eastAsiaTheme="minorHAnsi" w:cs="굴림"/>
                <w:color w:val="000000"/>
                <w:sz w:val="22"/>
              </w:rPr>
              <w:t>[,</w:t>
            </w:r>
            <w:r w:rsidRPr="004A06CA">
              <w:rPr>
                <w:rFonts w:eastAsiaTheme="minorHAnsi" w:cs="굴림"/>
                <w:color w:val="70AD47" w:themeColor="accent6"/>
                <w:sz w:val="22"/>
              </w:rPr>
              <w:t>10</w:t>
            </w:r>
            <w:r w:rsidRPr="005353F5">
              <w:rPr>
                <w:rFonts w:eastAsiaTheme="minorHAnsi" w:cs="굴림"/>
                <w:color w:val="000000"/>
                <w:sz w:val="22"/>
              </w:rPr>
              <w:t>])</w:t>
            </w:r>
          </w:p>
        </w:tc>
      </w:tr>
    </w:tbl>
    <w:p w14:paraId="7AA5DFFF" w14:textId="236334DC" w:rsidR="000120B5" w:rsidRPr="00EF2BD0" w:rsidRDefault="000120B5" w:rsidP="00D07C87">
      <w:r w:rsidRPr="00EF2BD0">
        <w:rPr>
          <w:rFonts w:hint="eastAsia"/>
        </w:rPr>
        <w:t>예측 값과 실제 값을 시각화 한다.</w:t>
      </w:r>
    </w:p>
    <w:p w14:paraId="530D0A5D" w14:textId="262924E1" w:rsidR="00293E72" w:rsidRDefault="00293E72" w:rsidP="00D07C87">
      <w:pPr>
        <w:pStyle w:val="3"/>
        <w:numPr>
          <w:ilvl w:val="0"/>
          <w:numId w:val="31"/>
        </w:numPr>
        <w:ind w:leftChars="0" w:firstLineChars="0"/>
      </w:pPr>
      <w:r>
        <w:t>[</w:t>
      </w:r>
      <w:r>
        <w:rPr>
          <w:rFonts w:hint="eastAsia"/>
        </w:rPr>
        <w:t>결론</w:t>
      </w:r>
      <w:r>
        <w:t xml:space="preserve">] ## </w:t>
      </w:r>
      <w:r>
        <w:rPr>
          <w:rFonts w:hint="eastAsia"/>
        </w:rPr>
        <w:t>추가 필요</w:t>
      </w:r>
    </w:p>
    <w:p w14:paraId="0FEADB6B" w14:textId="77777777" w:rsidR="00293E72" w:rsidRPr="00293E72" w:rsidRDefault="00293E72" w:rsidP="00293E72"/>
    <w:p w14:paraId="1EB64986" w14:textId="116CCE67" w:rsidR="005F5E00" w:rsidRPr="008228E8" w:rsidRDefault="00293E72" w:rsidP="00D07C87">
      <w:pPr>
        <w:pStyle w:val="3"/>
        <w:numPr>
          <w:ilvl w:val="0"/>
          <w:numId w:val="31"/>
        </w:numPr>
        <w:ind w:leftChars="0" w:firstLineChars="0"/>
      </w:pPr>
      <w:r>
        <w:rPr>
          <w:rFonts w:hint="eastAsia"/>
        </w:rPr>
        <w:lastRenderedPageBreak/>
        <w:t>[</w:t>
      </w:r>
      <w:r w:rsidR="005F5E00" w:rsidRPr="008228E8">
        <w:rPr>
          <w:rFonts w:hint="eastAsia"/>
        </w:rPr>
        <w:t>학습 결과</w:t>
      </w:r>
      <w:r>
        <w:rPr>
          <w:rFonts w:hint="eastAsia"/>
        </w:rPr>
        <w:t>]</w:t>
      </w:r>
    </w:p>
    <w:p w14:paraId="522F53AC" w14:textId="77777777" w:rsidR="005F5E00" w:rsidRDefault="005F5E00" w:rsidP="00D07C87">
      <w:pPr>
        <w:pStyle w:val="a5"/>
        <w:numPr>
          <w:ilvl w:val="0"/>
          <w:numId w:val="33"/>
        </w:numPr>
        <w:ind w:leftChars="0"/>
      </w:pPr>
      <w:r>
        <w:rPr>
          <w:rFonts w:hint="eastAsia"/>
        </w:rPr>
        <w:t>학습 내용</w:t>
      </w:r>
    </w:p>
    <w:p w14:paraId="7CA9DDF3" w14:textId="7C9221B1" w:rsidR="005F5E00" w:rsidRDefault="005F5E00" w:rsidP="00D07C87">
      <w:r>
        <w:rPr>
          <w:rFonts w:hint="eastAsia"/>
        </w:rPr>
        <w:t>반도체 소재 개발을 위한 SVM</w:t>
      </w:r>
      <w:r>
        <w:t xml:space="preserve"> </w:t>
      </w:r>
      <w:r>
        <w:rPr>
          <w:rFonts w:hint="eastAsia"/>
        </w:rPr>
        <w:t xml:space="preserve">방법론 기반 </w:t>
      </w:r>
      <w:proofErr w:type="spellStart"/>
      <w:r>
        <w:rPr>
          <w:rFonts w:hint="eastAsia"/>
        </w:rPr>
        <w:t>단원자</w:t>
      </w:r>
      <w:proofErr w:type="spellEnd"/>
      <w:r>
        <w:rPr>
          <w:rFonts w:hint="eastAsia"/>
        </w:rPr>
        <w:t xml:space="preserve"> 증착 설계 익히기.</w:t>
      </w:r>
    </w:p>
    <w:p w14:paraId="1BB4A5C5" w14:textId="77777777" w:rsidR="005F5E00" w:rsidRDefault="005F5E00" w:rsidP="00D07C87">
      <w:pPr>
        <w:pStyle w:val="a5"/>
        <w:numPr>
          <w:ilvl w:val="0"/>
          <w:numId w:val="33"/>
        </w:numPr>
        <w:ind w:leftChars="0"/>
      </w:pPr>
      <w:r>
        <w:rPr>
          <w:rFonts w:hint="eastAsia"/>
        </w:rPr>
        <w:t>학습 결과 확인하기</w:t>
      </w:r>
    </w:p>
    <w:p w14:paraId="7C483F05" w14:textId="484C2E2B" w:rsidR="005F5E00" w:rsidRDefault="000D62BF" w:rsidP="00D07C87">
      <w:r>
        <w:rPr>
          <w:rFonts w:hint="eastAsia"/>
        </w:rPr>
        <w:t>SVM</w:t>
      </w:r>
      <w:r>
        <w:t xml:space="preserve"> </w:t>
      </w:r>
      <w:r>
        <w:rPr>
          <w:rFonts w:hint="eastAsia"/>
        </w:rPr>
        <w:t xml:space="preserve">알고리즘의 활용 방법 및 예측 결과 해석 방법 </w:t>
      </w:r>
      <w:r w:rsidR="005F5E00">
        <w:rPr>
          <w:rFonts w:hint="eastAsia"/>
        </w:rPr>
        <w:t>익히기.</w:t>
      </w:r>
    </w:p>
    <w:p w14:paraId="7AA69574" w14:textId="77777777" w:rsidR="005F5E00" w:rsidRPr="00314D06" w:rsidRDefault="005F5E00" w:rsidP="00D07C87">
      <w:pPr>
        <w:pStyle w:val="a5"/>
        <w:numPr>
          <w:ilvl w:val="0"/>
          <w:numId w:val="33"/>
        </w:numPr>
        <w:ind w:leftChars="0"/>
      </w:pPr>
      <w:r w:rsidRPr="00314D06">
        <w:rPr>
          <w:rFonts w:hint="eastAsia"/>
        </w:rPr>
        <w:t>학습 결과 응</w:t>
      </w:r>
      <w:r>
        <w:rPr>
          <w:rFonts w:hint="eastAsia"/>
        </w:rPr>
        <w:t>용</w:t>
      </w:r>
      <w:r w:rsidRPr="00314D06">
        <w:rPr>
          <w:rFonts w:hint="eastAsia"/>
        </w:rPr>
        <w:t>하기</w:t>
      </w:r>
    </w:p>
    <w:p w14:paraId="63C0800B" w14:textId="59FAF9E8" w:rsidR="005F5E00" w:rsidRDefault="005F5E00" w:rsidP="00D07C87">
      <w:r w:rsidRPr="004F7B7C">
        <w:rPr>
          <w:rFonts w:hint="eastAsia"/>
        </w:rPr>
        <w:t xml:space="preserve">본 장의 학습내용에 기반해 </w:t>
      </w:r>
      <w:proofErr w:type="spellStart"/>
      <w:r w:rsidR="000D62BF">
        <w:rPr>
          <w:rFonts w:hint="eastAsia"/>
        </w:rPr>
        <w:t>단원자</w:t>
      </w:r>
      <w:proofErr w:type="spellEnd"/>
      <w:r w:rsidR="000D62BF">
        <w:rPr>
          <w:rFonts w:hint="eastAsia"/>
        </w:rPr>
        <w:t xml:space="preserve"> 증착을 위한 </w:t>
      </w:r>
      <w:proofErr w:type="spellStart"/>
      <w:r w:rsidR="000D62BF">
        <w:rPr>
          <w:rFonts w:hint="eastAsia"/>
        </w:rPr>
        <w:t>전구체</w:t>
      </w:r>
      <w:proofErr w:type="spellEnd"/>
      <w:r w:rsidR="000D62BF">
        <w:rPr>
          <w:rFonts w:hint="eastAsia"/>
        </w:rPr>
        <w:t xml:space="preserve"> 물질 탐색 및 효과적 표면 화학반응 설계를 위한 </w:t>
      </w:r>
      <w:proofErr w:type="spellStart"/>
      <w:r w:rsidR="000D62BF">
        <w:rPr>
          <w:rFonts w:hint="eastAsia"/>
        </w:rPr>
        <w:t>전구체</w:t>
      </w:r>
      <w:proofErr w:type="spellEnd"/>
      <w:r w:rsidR="000D62BF">
        <w:rPr>
          <w:rFonts w:hint="eastAsia"/>
        </w:rPr>
        <w:t xml:space="preserve"> 물질 성능 예측</w:t>
      </w:r>
      <w:r>
        <w:rPr>
          <w:rFonts w:hint="eastAsia"/>
        </w:rPr>
        <w:t>하기.</w:t>
      </w:r>
    </w:p>
    <w:p w14:paraId="5BB2D21A" w14:textId="77777777" w:rsidR="000E3DBD" w:rsidRPr="005F5E00" w:rsidRDefault="000E3DBD" w:rsidP="000A3371">
      <w:pPr>
        <w:spacing w:line="240" w:lineRule="auto"/>
        <w:rPr>
          <w:rFonts w:ascii="함초롬바탕" w:eastAsia="함초롬바탕" w:hAnsi="함초롬바탕" w:cs="함초롬바탕"/>
        </w:rPr>
      </w:pPr>
    </w:p>
    <w:sectPr w:rsidR="000E3DBD" w:rsidRPr="005F5E00" w:rsidSect="00A6402B">
      <w:footerReference w:type="default" r:id="rId15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828D3" w14:textId="77777777" w:rsidR="003B73E2" w:rsidRDefault="003B73E2" w:rsidP="00A6402B">
      <w:pPr>
        <w:spacing w:after="0" w:line="240" w:lineRule="auto"/>
      </w:pPr>
      <w:r>
        <w:separator/>
      </w:r>
    </w:p>
  </w:endnote>
  <w:endnote w:type="continuationSeparator" w:id="0">
    <w:p w14:paraId="3C6C89E4" w14:textId="77777777" w:rsidR="003B73E2" w:rsidRDefault="003B73E2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153AAB46" w:rsidR="0001291B" w:rsidRDefault="0001291B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31AED" w:rsidRPr="00A31AED">
          <w:rPr>
            <w:noProof/>
            <w:lang w:val="ko-KR"/>
          </w:rPr>
          <w:t>10</w:t>
        </w:r>
        <w:r>
          <w:fldChar w:fldCharType="end"/>
        </w:r>
      </w:p>
    </w:sdtContent>
  </w:sdt>
  <w:p w14:paraId="4EE9DF9C" w14:textId="77777777" w:rsidR="0001291B" w:rsidRDefault="0001291B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F67C3" w14:textId="77777777" w:rsidR="003B73E2" w:rsidRDefault="003B73E2" w:rsidP="00A6402B">
      <w:pPr>
        <w:spacing w:after="0" w:line="240" w:lineRule="auto"/>
      </w:pPr>
      <w:r>
        <w:separator/>
      </w:r>
    </w:p>
  </w:footnote>
  <w:footnote w:type="continuationSeparator" w:id="0">
    <w:p w14:paraId="0985BD01" w14:textId="77777777" w:rsidR="003B73E2" w:rsidRDefault="003B73E2" w:rsidP="00A64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6290302"/>
    <w:multiLevelType w:val="hybridMultilevel"/>
    <w:tmpl w:val="352E9926"/>
    <w:lvl w:ilvl="0" w:tplc="633C57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CD158CE"/>
    <w:multiLevelType w:val="hybridMultilevel"/>
    <w:tmpl w:val="429A951E"/>
    <w:lvl w:ilvl="0" w:tplc="86C46EA0">
      <w:start w:val="3"/>
      <w:numFmt w:val="decimal"/>
      <w:lvlText w:val="5.%1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6" w15:restartNumberingAfterBreak="0">
    <w:nsid w:val="14DC0133"/>
    <w:multiLevelType w:val="hybridMultilevel"/>
    <w:tmpl w:val="32240FA6"/>
    <w:lvl w:ilvl="0" w:tplc="58A05C52">
      <w:start w:val="1"/>
      <w:numFmt w:val="decimal"/>
      <w:lvlText w:val="%1."/>
      <w:lvlJc w:val="left"/>
      <w:pPr>
        <w:ind w:left="2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200" w:hanging="400"/>
      </w:pPr>
    </w:lvl>
    <w:lvl w:ilvl="2" w:tplc="0409001B" w:tentative="1">
      <w:start w:val="1"/>
      <w:numFmt w:val="lowerRoman"/>
      <w:lvlText w:val="%3."/>
      <w:lvlJc w:val="right"/>
      <w:pPr>
        <w:ind w:left="3600" w:hanging="400"/>
      </w:pPr>
    </w:lvl>
    <w:lvl w:ilvl="3" w:tplc="0409000F" w:tentative="1">
      <w:start w:val="1"/>
      <w:numFmt w:val="decimal"/>
      <w:lvlText w:val="%4."/>
      <w:lvlJc w:val="left"/>
      <w:pPr>
        <w:ind w:left="4000" w:hanging="400"/>
      </w:pPr>
    </w:lvl>
    <w:lvl w:ilvl="4" w:tplc="04090019" w:tentative="1">
      <w:start w:val="1"/>
      <w:numFmt w:val="upperLetter"/>
      <w:lvlText w:val="%5."/>
      <w:lvlJc w:val="left"/>
      <w:pPr>
        <w:ind w:left="4400" w:hanging="400"/>
      </w:pPr>
    </w:lvl>
    <w:lvl w:ilvl="5" w:tplc="0409001B" w:tentative="1">
      <w:start w:val="1"/>
      <w:numFmt w:val="lowerRoman"/>
      <w:lvlText w:val="%6."/>
      <w:lvlJc w:val="right"/>
      <w:pPr>
        <w:ind w:left="4800" w:hanging="400"/>
      </w:pPr>
    </w:lvl>
    <w:lvl w:ilvl="6" w:tplc="0409000F" w:tentative="1">
      <w:start w:val="1"/>
      <w:numFmt w:val="decimal"/>
      <w:lvlText w:val="%7."/>
      <w:lvlJc w:val="left"/>
      <w:pPr>
        <w:ind w:left="5200" w:hanging="400"/>
      </w:pPr>
    </w:lvl>
    <w:lvl w:ilvl="7" w:tplc="04090019" w:tentative="1">
      <w:start w:val="1"/>
      <w:numFmt w:val="upperLetter"/>
      <w:lvlText w:val="%8."/>
      <w:lvlJc w:val="left"/>
      <w:pPr>
        <w:ind w:left="5600" w:hanging="400"/>
      </w:pPr>
    </w:lvl>
    <w:lvl w:ilvl="8" w:tplc="0409001B" w:tentative="1">
      <w:start w:val="1"/>
      <w:numFmt w:val="lowerRoman"/>
      <w:lvlText w:val="%9."/>
      <w:lvlJc w:val="right"/>
      <w:pPr>
        <w:ind w:left="6000" w:hanging="400"/>
      </w:pPr>
    </w:lvl>
  </w:abstractNum>
  <w:abstractNum w:abstractNumId="7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9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6733E86"/>
    <w:multiLevelType w:val="hybridMultilevel"/>
    <w:tmpl w:val="57D4B8EE"/>
    <w:lvl w:ilvl="0" w:tplc="28C0D0AE">
      <w:start w:val="2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7C315DF"/>
    <w:multiLevelType w:val="hybridMultilevel"/>
    <w:tmpl w:val="4B022130"/>
    <w:lvl w:ilvl="0" w:tplc="01E274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F3E0A70"/>
    <w:multiLevelType w:val="hybridMultilevel"/>
    <w:tmpl w:val="9E580E80"/>
    <w:lvl w:ilvl="0" w:tplc="C93A6E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29A6B5D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15634BD"/>
    <w:multiLevelType w:val="hybridMultilevel"/>
    <w:tmpl w:val="C89E02C6"/>
    <w:lvl w:ilvl="0" w:tplc="6254B82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8650171"/>
    <w:multiLevelType w:val="hybridMultilevel"/>
    <w:tmpl w:val="866EC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74176BDB"/>
    <w:multiLevelType w:val="hybridMultilevel"/>
    <w:tmpl w:val="B8DEC100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2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0"/>
  </w:num>
  <w:num w:numId="2">
    <w:abstractNumId w:val="5"/>
  </w:num>
  <w:num w:numId="3">
    <w:abstractNumId w:val="13"/>
  </w:num>
  <w:num w:numId="4">
    <w:abstractNumId w:val="8"/>
  </w:num>
  <w:num w:numId="5">
    <w:abstractNumId w:val="20"/>
  </w:num>
  <w:num w:numId="6">
    <w:abstractNumId w:val="21"/>
  </w:num>
  <w:num w:numId="7">
    <w:abstractNumId w:val="0"/>
  </w:num>
  <w:num w:numId="8">
    <w:abstractNumId w:val="32"/>
  </w:num>
  <w:num w:numId="9">
    <w:abstractNumId w:val="9"/>
  </w:num>
  <w:num w:numId="10">
    <w:abstractNumId w:val="7"/>
  </w:num>
  <w:num w:numId="11">
    <w:abstractNumId w:val="28"/>
  </w:num>
  <w:num w:numId="12">
    <w:abstractNumId w:val="18"/>
  </w:num>
  <w:num w:numId="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7"/>
  </w:num>
  <w:num w:numId="15">
    <w:abstractNumId w:val="3"/>
  </w:num>
  <w:num w:numId="16">
    <w:abstractNumId w:val="29"/>
  </w:num>
  <w:num w:numId="17">
    <w:abstractNumId w:val="16"/>
  </w:num>
  <w:num w:numId="18">
    <w:abstractNumId w:val="10"/>
  </w:num>
  <w:num w:numId="19">
    <w:abstractNumId w:val="24"/>
  </w:num>
  <w:num w:numId="20">
    <w:abstractNumId w:val="12"/>
  </w:num>
  <w:num w:numId="21">
    <w:abstractNumId w:val="4"/>
  </w:num>
  <w:num w:numId="22">
    <w:abstractNumId w:val="11"/>
  </w:num>
  <w:num w:numId="23">
    <w:abstractNumId w:val="19"/>
  </w:num>
  <w:num w:numId="24">
    <w:abstractNumId w:val="15"/>
  </w:num>
  <w:num w:numId="25">
    <w:abstractNumId w:val="23"/>
  </w:num>
  <w:num w:numId="26">
    <w:abstractNumId w:val="1"/>
  </w:num>
  <w:num w:numId="27">
    <w:abstractNumId w:val="17"/>
  </w:num>
  <w:num w:numId="28">
    <w:abstractNumId w:val="6"/>
  </w:num>
  <w:num w:numId="29">
    <w:abstractNumId w:val="26"/>
  </w:num>
  <w:num w:numId="30">
    <w:abstractNumId w:val="14"/>
  </w:num>
  <w:num w:numId="31">
    <w:abstractNumId w:val="31"/>
  </w:num>
  <w:num w:numId="32">
    <w:abstractNumId w:val="2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0MDYxNLU0Mja2MLBU0lEKTi0uzszPAykwrAUAg0ChASwAAAA="/>
  </w:docVars>
  <w:rsids>
    <w:rsidRoot w:val="000047C4"/>
    <w:rsid w:val="00001498"/>
    <w:rsid w:val="00001DEE"/>
    <w:rsid w:val="0000349E"/>
    <w:rsid w:val="000035C7"/>
    <w:rsid w:val="000047C4"/>
    <w:rsid w:val="00006F06"/>
    <w:rsid w:val="00007F5D"/>
    <w:rsid w:val="000120B5"/>
    <w:rsid w:val="0001291B"/>
    <w:rsid w:val="00012F44"/>
    <w:rsid w:val="00013503"/>
    <w:rsid w:val="00013BDB"/>
    <w:rsid w:val="00014086"/>
    <w:rsid w:val="000177CD"/>
    <w:rsid w:val="0002078E"/>
    <w:rsid w:val="00020BE4"/>
    <w:rsid w:val="00022B56"/>
    <w:rsid w:val="00023049"/>
    <w:rsid w:val="0002361B"/>
    <w:rsid w:val="00024DB1"/>
    <w:rsid w:val="00026EFF"/>
    <w:rsid w:val="000273D1"/>
    <w:rsid w:val="0003044A"/>
    <w:rsid w:val="00033A78"/>
    <w:rsid w:val="000364F0"/>
    <w:rsid w:val="00037F09"/>
    <w:rsid w:val="000419E9"/>
    <w:rsid w:val="00046998"/>
    <w:rsid w:val="000507C8"/>
    <w:rsid w:val="00052463"/>
    <w:rsid w:val="00053570"/>
    <w:rsid w:val="000555B3"/>
    <w:rsid w:val="000578AA"/>
    <w:rsid w:val="00057DF2"/>
    <w:rsid w:val="00061924"/>
    <w:rsid w:val="00062565"/>
    <w:rsid w:val="0006273B"/>
    <w:rsid w:val="00064DBD"/>
    <w:rsid w:val="00064F23"/>
    <w:rsid w:val="00076EB6"/>
    <w:rsid w:val="00077B6C"/>
    <w:rsid w:val="000803CD"/>
    <w:rsid w:val="000834BB"/>
    <w:rsid w:val="00083BA7"/>
    <w:rsid w:val="00084657"/>
    <w:rsid w:val="00090C31"/>
    <w:rsid w:val="00094F82"/>
    <w:rsid w:val="000956A1"/>
    <w:rsid w:val="00097041"/>
    <w:rsid w:val="00097E70"/>
    <w:rsid w:val="000A220A"/>
    <w:rsid w:val="000A2F6A"/>
    <w:rsid w:val="000A3037"/>
    <w:rsid w:val="000A3371"/>
    <w:rsid w:val="000A75F6"/>
    <w:rsid w:val="000B3006"/>
    <w:rsid w:val="000B5F9A"/>
    <w:rsid w:val="000B6727"/>
    <w:rsid w:val="000B734A"/>
    <w:rsid w:val="000C3F08"/>
    <w:rsid w:val="000C522B"/>
    <w:rsid w:val="000C64D0"/>
    <w:rsid w:val="000D4809"/>
    <w:rsid w:val="000D607B"/>
    <w:rsid w:val="000D6162"/>
    <w:rsid w:val="000D62BF"/>
    <w:rsid w:val="000E03F9"/>
    <w:rsid w:val="000E1D6A"/>
    <w:rsid w:val="000E3DBD"/>
    <w:rsid w:val="000E7CB0"/>
    <w:rsid w:val="000F120E"/>
    <w:rsid w:val="000F1F35"/>
    <w:rsid w:val="000F7261"/>
    <w:rsid w:val="000F7F9A"/>
    <w:rsid w:val="0010094E"/>
    <w:rsid w:val="00100C46"/>
    <w:rsid w:val="00100D1A"/>
    <w:rsid w:val="00106C8A"/>
    <w:rsid w:val="001107EC"/>
    <w:rsid w:val="001127B1"/>
    <w:rsid w:val="0011444E"/>
    <w:rsid w:val="00115EF3"/>
    <w:rsid w:val="001164F0"/>
    <w:rsid w:val="001262AB"/>
    <w:rsid w:val="001274AC"/>
    <w:rsid w:val="00127F67"/>
    <w:rsid w:val="00130C92"/>
    <w:rsid w:val="0013107E"/>
    <w:rsid w:val="0013202F"/>
    <w:rsid w:val="0013282E"/>
    <w:rsid w:val="00135951"/>
    <w:rsid w:val="00136C32"/>
    <w:rsid w:val="001405DF"/>
    <w:rsid w:val="001418E0"/>
    <w:rsid w:val="00141910"/>
    <w:rsid w:val="001423E8"/>
    <w:rsid w:val="0014597B"/>
    <w:rsid w:val="00146280"/>
    <w:rsid w:val="0014720B"/>
    <w:rsid w:val="00150080"/>
    <w:rsid w:val="0015010F"/>
    <w:rsid w:val="00153688"/>
    <w:rsid w:val="00153831"/>
    <w:rsid w:val="001629D2"/>
    <w:rsid w:val="00162C3B"/>
    <w:rsid w:val="00163FD6"/>
    <w:rsid w:val="001647B8"/>
    <w:rsid w:val="00164878"/>
    <w:rsid w:val="001670F4"/>
    <w:rsid w:val="0017257C"/>
    <w:rsid w:val="001756B6"/>
    <w:rsid w:val="00175E74"/>
    <w:rsid w:val="00181376"/>
    <w:rsid w:val="001815AD"/>
    <w:rsid w:val="00181ACD"/>
    <w:rsid w:val="00181DD2"/>
    <w:rsid w:val="001828C7"/>
    <w:rsid w:val="00183B3A"/>
    <w:rsid w:val="00191BC5"/>
    <w:rsid w:val="00191D9B"/>
    <w:rsid w:val="00192404"/>
    <w:rsid w:val="0019663B"/>
    <w:rsid w:val="00197551"/>
    <w:rsid w:val="001A064C"/>
    <w:rsid w:val="001A3E88"/>
    <w:rsid w:val="001A61FB"/>
    <w:rsid w:val="001A6F35"/>
    <w:rsid w:val="001B608E"/>
    <w:rsid w:val="001C5D95"/>
    <w:rsid w:val="001C66F0"/>
    <w:rsid w:val="001C6BAA"/>
    <w:rsid w:val="001D1EF2"/>
    <w:rsid w:val="001D2E86"/>
    <w:rsid w:val="001D3D08"/>
    <w:rsid w:val="001E0E95"/>
    <w:rsid w:val="001E3186"/>
    <w:rsid w:val="001E60B3"/>
    <w:rsid w:val="001F15EB"/>
    <w:rsid w:val="001F2A89"/>
    <w:rsid w:val="001F307D"/>
    <w:rsid w:val="002007D9"/>
    <w:rsid w:val="002036F6"/>
    <w:rsid w:val="00204C66"/>
    <w:rsid w:val="00207BBE"/>
    <w:rsid w:val="00207DD8"/>
    <w:rsid w:val="00210011"/>
    <w:rsid w:val="002103E1"/>
    <w:rsid w:val="00214CB4"/>
    <w:rsid w:val="00217954"/>
    <w:rsid w:val="00224B02"/>
    <w:rsid w:val="002307C8"/>
    <w:rsid w:val="00230D2C"/>
    <w:rsid w:val="002408C4"/>
    <w:rsid w:val="0024248E"/>
    <w:rsid w:val="00243169"/>
    <w:rsid w:val="002512D2"/>
    <w:rsid w:val="002513C5"/>
    <w:rsid w:val="00253624"/>
    <w:rsid w:val="002538A9"/>
    <w:rsid w:val="00255B27"/>
    <w:rsid w:val="00255F9B"/>
    <w:rsid w:val="002563F9"/>
    <w:rsid w:val="00262998"/>
    <w:rsid w:val="002651AA"/>
    <w:rsid w:val="002676E5"/>
    <w:rsid w:val="002710A8"/>
    <w:rsid w:val="00273119"/>
    <w:rsid w:val="002731B6"/>
    <w:rsid w:val="002732D1"/>
    <w:rsid w:val="00273949"/>
    <w:rsid w:val="00277209"/>
    <w:rsid w:val="00282F18"/>
    <w:rsid w:val="002849B8"/>
    <w:rsid w:val="00284CBB"/>
    <w:rsid w:val="00287B26"/>
    <w:rsid w:val="00290335"/>
    <w:rsid w:val="002908D1"/>
    <w:rsid w:val="00292669"/>
    <w:rsid w:val="00293191"/>
    <w:rsid w:val="00293E72"/>
    <w:rsid w:val="00295225"/>
    <w:rsid w:val="0029658D"/>
    <w:rsid w:val="00297DF2"/>
    <w:rsid w:val="002A1712"/>
    <w:rsid w:val="002A2283"/>
    <w:rsid w:val="002A491B"/>
    <w:rsid w:val="002A64D8"/>
    <w:rsid w:val="002A67EB"/>
    <w:rsid w:val="002A73D2"/>
    <w:rsid w:val="002B014C"/>
    <w:rsid w:val="002B13D3"/>
    <w:rsid w:val="002B198D"/>
    <w:rsid w:val="002B5A53"/>
    <w:rsid w:val="002B64E5"/>
    <w:rsid w:val="002C15DE"/>
    <w:rsid w:val="002C3F4D"/>
    <w:rsid w:val="002C57CB"/>
    <w:rsid w:val="002D07A3"/>
    <w:rsid w:val="002D0EA2"/>
    <w:rsid w:val="002D2EB1"/>
    <w:rsid w:val="002D3D3A"/>
    <w:rsid w:val="002E239E"/>
    <w:rsid w:val="002E51E9"/>
    <w:rsid w:val="002F1289"/>
    <w:rsid w:val="002F13BE"/>
    <w:rsid w:val="002F5969"/>
    <w:rsid w:val="002F7916"/>
    <w:rsid w:val="00301BA6"/>
    <w:rsid w:val="0030291D"/>
    <w:rsid w:val="00302E61"/>
    <w:rsid w:val="003051FF"/>
    <w:rsid w:val="003068E8"/>
    <w:rsid w:val="0031071E"/>
    <w:rsid w:val="00311E2C"/>
    <w:rsid w:val="003133F2"/>
    <w:rsid w:val="00313CA2"/>
    <w:rsid w:val="00315240"/>
    <w:rsid w:val="00315B34"/>
    <w:rsid w:val="00316ED8"/>
    <w:rsid w:val="0031796B"/>
    <w:rsid w:val="00327B01"/>
    <w:rsid w:val="003342AD"/>
    <w:rsid w:val="00334B2B"/>
    <w:rsid w:val="003352BD"/>
    <w:rsid w:val="0033578C"/>
    <w:rsid w:val="00336FB4"/>
    <w:rsid w:val="00337727"/>
    <w:rsid w:val="00340B59"/>
    <w:rsid w:val="00341A2E"/>
    <w:rsid w:val="00345FBC"/>
    <w:rsid w:val="00347314"/>
    <w:rsid w:val="00352799"/>
    <w:rsid w:val="003531D2"/>
    <w:rsid w:val="00356EF4"/>
    <w:rsid w:val="00361AEA"/>
    <w:rsid w:val="0036223B"/>
    <w:rsid w:val="0036785C"/>
    <w:rsid w:val="00370213"/>
    <w:rsid w:val="00377B85"/>
    <w:rsid w:val="00377C2D"/>
    <w:rsid w:val="0038141D"/>
    <w:rsid w:val="0038234D"/>
    <w:rsid w:val="00382B5B"/>
    <w:rsid w:val="00384AA2"/>
    <w:rsid w:val="00385716"/>
    <w:rsid w:val="003872AD"/>
    <w:rsid w:val="0039150D"/>
    <w:rsid w:val="00392174"/>
    <w:rsid w:val="00392450"/>
    <w:rsid w:val="00396683"/>
    <w:rsid w:val="00396F0B"/>
    <w:rsid w:val="003A0FB0"/>
    <w:rsid w:val="003A12B9"/>
    <w:rsid w:val="003A4FD1"/>
    <w:rsid w:val="003A53A2"/>
    <w:rsid w:val="003A5566"/>
    <w:rsid w:val="003A6008"/>
    <w:rsid w:val="003A6568"/>
    <w:rsid w:val="003B3102"/>
    <w:rsid w:val="003B3629"/>
    <w:rsid w:val="003B5213"/>
    <w:rsid w:val="003B522E"/>
    <w:rsid w:val="003B73E2"/>
    <w:rsid w:val="003B74C4"/>
    <w:rsid w:val="003C6209"/>
    <w:rsid w:val="003C744D"/>
    <w:rsid w:val="003C7CA3"/>
    <w:rsid w:val="003D2D5F"/>
    <w:rsid w:val="003D4D47"/>
    <w:rsid w:val="003D559E"/>
    <w:rsid w:val="003D56A6"/>
    <w:rsid w:val="003D7EEE"/>
    <w:rsid w:val="003E0540"/>
    <w:rsid w:val="003E200F"/>
    <w:rsid w:val="003E6B7A"/>
    <w:rsid w:val="003F13BE"/>
    <w:rsid w:val="003F25F5"/>
    <w:rsid w:val="003F4319"/>
    <w:rsid w:val="003F4DA6"/>
    <w:rsid w:val="003F7A44"/>
    <w:rsid w:val="00402A16"/>
    <w:rsid w:val="00402F65"/>
    <w:rsid w:val="0040715D"/>
    <w:rsid w:val="00407668"/>
    <w:rsid w:val="00411235"/>
    <w:rsid w:val="00413B7A"/>
    <w:rsid w:val="0041469A"/>
    <w:rsid w:val="0041726C"/>
    <w:rsid w:val="004175E4"/>
    <w:rsid w:val="00422685"/>
    <w:rsid w:val="0042394E"/>
    <w:rsid w:val="00425F0D"/>
    <w:rsid w:val="00426CC6"/>
    <w:rsid w:val="00437CBC"/>
    <w:rsid w:val="004412D4"/>
    <w:rsid w:val="00441B46"/>
    <w:rsid w:val="00442671"/>
    <w:rsid w:val="00442D47"/>
    <w:rsid w:val="004446CA"/>
    <w:rsid w:val="0044583A"/>
    <w:rsid w:val="004464F2"/>
    <w:rsid w:val="00451815"/>
    <w:rsid w:val="00451ADC"/>
    <w:rsid w:val="004556B2"/>
    <w:rsid w:val="00456254"/>
    <w:rsid w:val="004573A4"/>
    <w:rsid w:val="004614FE"/>
    <w:rsid w:val="00461E00"/>
    <w:rsid w:val="004640F5"/>
    <w:rsid w:val="00464DC4"/>
    <w:rsid w:val="00465EC3"/>
    <w:rsid w:val="00466821"/>
    <w:rsid w:val="00470121"/>
    <w:rsid w:val="00470633"/>
    <w:rsid w:val="00470CF9"/>
    <w:rsid w:val="0047136B"/>
    <w:rsid w:val="00474A8D"/>
    <w:rsid w:val="00474DA5"/>
    <w:rsid w:val="00477B8F"/>
    <w:rsid w:val="00483A75"/>
    <w:rsid w:val="00487299"/>
    <w:rsid w:val="00487585"/>
    <w:rsid w:val="004928EB"/>
    <w:rsid w:val="00494A2C"/>
    <w:rsid w:val="004970CC"/>
    <w:rsid w:val="004A06CA"/>
    <w:rsid w:val="004A1B6A"/>
    <w:rsid w:val="004A304D"/>
    <w:rsid w:val="004A3607"/>
    <w:rsid w:val="004A4438"/>
    <w:rsid w:val="004A4A18"/>
    <w:rsid w:val="004A7AF8"/>
    <w:rsid w:val="004B165E"/>
    <w:rsid w:val="004B274B"/>
    <w:rsid w:val="004B32CF"/>
    <w:rsid w:val="004B4373"/>
    <w:rsid w:val="004B48A1"/>
    <w:rsid w:val="004B7F3B"/>
    <w:rsid w:val="004C31C4"/>
    <w:rsid w:val="004C3F59"/>
    <w:rsid w:val="004C4E92"/>
    <w:rsid w:val="004D5E48"/>
    <w:rsid w:val="004D67EE"/>
    <w:rsid w:val="004D7BB6"/>
    <w:rsid w:val="004D7E14"/>
    <w:rsid w:val="004E1F05"/>
    <w:rsid w:val="004E2A2A"/>
    <w:rsid w:val="004E3EC6"/>
    <w:rsid w:val="004E4B2A"/>
    <w:rsid w:val="004E6AD2"/>
    <w:rsid w:val="004F0EFF"/>
    <w:rsid w:val="004F11D7"/>
    <w:rsid w:val="004F3E55"/>
    <w:rsid w:val="004F4DFC"/>
    <w:rsid w:val="004F4E9A"/>
    <w:rsid w:val="004F5865"/>
    <w:rsid w:val="004F73CE"/>
    <w:rsid w:val="005017AB"/>
    <w:rsid w:val="00504D0A"/>
    <w:rsid w:val="005074E5"/>
    <w:rsid w:val="0051208E"/>
    <w:rsid w:val="00516E14"/>
    <w:rsid w:val="00516FE3"/>
    <w:rsid w:val="0052624B"/>
    <w:rsid w:val="00526C5E"/>
    <w:rsid w:val="00526E77"/>
    <w:rsid w:val="00530A86"/>
    <w:rsid w:val="005317F5"/>
    <w:rsid w:val="00532ED6"/>
    <w:rsid w:val="00534689"/>
    <w:rsid w:val="005353F5"/>
    <w:rsid w:val="00536412"/>
    <w:rsid w:val="0054087C"/>
    <w:rsid w:val="00541151"/>
    <w:rsid w:val="0054177C"/>
    <w:rsid w:val="00541782"/>
    <w:rsid w:val="00543B1D"/>
    <w:rsid w:val="0055112F"/>
    <w:rsid w:val="00555D45"/>
    <w:rsid w:val="00556677"/>
    <w:rsid w:val="00557885"/>
    <w:rsid w:val="00557BB3"/>
    <w:rsid w:val="00557BDC"/>
    <w:rsid w:val="00560DD4"/>
    <w:rsid w:val="005620AA"/>
    <w:rsid w:val="00562608"/>
    <w:rsid w:val="00566153"/>
    <w:rsid w:val="005669B4"/>
    <w:rsid w:val="00567627"/>
    <w:rsid w:val="00573077"/>
    <w:rsid w:val="00575B4E"/>
    <w:rsid w:val="005872D3"/>
    <w:rsid w:val="005909CD"/>
    <w:rsid w:val="00592819"/>
    <w:rsid w:val="00592AEC"/>
    <w:rsid w:val="0059669D"/>
    <w:rsid w:val="005A2A52"/>
    <w:rsid w:val="005A54F2"/>
    <w:rsid w:val="005A62A7"/>
    <w:rsid w:val="005B19F1"/>
    <w:rsid w:val="005B2EE6"/>
    <w:rsid w:val="005B58B1"/>
    <w:rsid w:val="005B639D"/>
    <w:rsid w:val="005B6C96"/>
    <w:rsid w:val="005B707C"/>
    <w:rsid w:val="005C0E6E"/>
    <w:rsid w:val="005C1035"/>
    <w:rsid w:val="005C5F66"/>
    <w:rsid w:val="005C7BA7"/>
    <w:rsid w:val="005D4A2C"/>
    <w:rsid w:val="005D5938"/>
    <w:rsid w:val="005D74ED"/>
    <w:rsid w:val="005E068F"/>
    <w:rsid w:val="005E14FB"/>
    <w:rsid w:val="005E37A6"/>
    <w:rsid w:val="005E399E"/>
    <w:rsid w:val="005E6472"/>
    <w:rsid w:val="005E7C49"/>
    <w:rsid w:val="005F18A3"/>
    <w:rsid w:val="005F315C"/>
    <w:rsid w:val="005F4868"/>
    <w:rsid w:val="005F5E00"/>
    <w:rsid w:val="005F6835"/>
    <w:rsid w:val="005F6F5C"/>
    <w:rsid w:val="00600104"/>
    <w:rsid w:val="00600F08"/>
    <w:rsid w:val="0060439D"/>
    <w:rsid w:val="00604F96"/>
    <w:rsid w:val="006055D3"/>
    <w:rsid w:val="00605836"/>
    <w:rsid w:val="0061164E"/>
    <w:rsid w:val="00620DB3"/>
    <w:rsid w:val="00625440"/>
    <w:rsid w:val="00626708"/>
    <w:rsid w:val="006306E2"/>
    <w:rsid w:val="00630749"/>
    <w:rsid w:val="00631215"/>
    <w:rsid w:val="006313FD"/>
    <w:rsid w:val="00631E60"/>
    <w:rsid w:val="00635EBD"/>
    <w:rsid w:val="00636CE3"/>
    <w:rsid w:val="00636D35"/>
    <w:rsid w:val="00641A20"/>
    <w:rsid w:val="0064395A"/>
    <w:rsid w:val="00643CD2"/>
    <w:rsid w:val="0064652F"/>
    <w:rsid w:val="00646A6C"/>
    <w:rsid w:val="00650509"/>
    <w:rsid w:val="00650948"/>
    <w:rsid w:val="006539D7"/>
    <w:rsid w:val="00660315"/>
    <w:rsid w:val="006611EE"/>
    <w:rsid w:val="00662541"/>
    <w:rsid w:val="00662C44"/>
    <w:rsid w:val="00662C7A"/>
    <w:rsid w:val="0066763B"/>
    <w:rsid w:val="00672C02"/>
    <w:rsid w:val="00680792"/>
    <w:rsid w:val="00680C73"/>
    <w:rsid w:val="00683777"/>
    <w:rsid w:val="00684A58"/>
    <w:rsid w:val="00684D5E"/>
    <w:rsid w:val="00686F1F"/>
    <w:rsid w:val="00692060"/>
    <w:rsid w:val="0069682A"/>
    <w:rsid w:val="00697DD9"/>
    <w:rsid w:val="006A0CB4"/>
    <w:rsid w:val="006A18B2"/>
    <w:rsid w:val="006A358C"/>
    <w:rsid w:val="006A7F63"/>
    <w:rsid w:val="006C0337"/>
    <w:rsid w:val="006C2975"/>
    <w:rsid w:val="006C7607"/>
    <w:rsid w:val="006D0BD7"/>
    <w:rsid w:val="006D1BF6"/>
    <w:rsid w:val="006D3EA7"/>
    <w:rsid w:val="006D47E3"/>
    <w:rsid w:val="006D5478"/>
    <w:rsid w:val="006E18F0"/>
    <w:rsid w:val="006E4CEA"/>
    <w:rsid w:val="006F0DCD"/>
    <w:rsid w:val="006F197F"/>
    <w:rsid w:val="006F2716"/>
    <w:rsid w:val="006F37A9"/>
    <w:rsid w:val="006F4137"/>
    <w:rsid w:val="006F4AEA"/>
    <w:rsid w:val="006F78EC"/>
    <w:rsid w:val="00701E97"/>
    <w:rsid w:val="007046D0"/>
    <w:rsid w:val="00704851"/>
    <w:rsid w:val="0070518D"/>
    <w:rsid w:val="00706411"/>
    <w:rsid w:val="00706EE0"/>
    <w:rsid w:val="00711006"/>
    <w:rsid w:val="00711705"/>
    <w:rsid w:val="007117AA"/>
    <w:rsid w:val="0071324D"/>
    <w:rsid w:val="0071524B"/>
    <w:rsid w:val="007171A2"/>
    <w:rsid w:val="007220ED"/>
    <w:rsid w:val="00725D2A"/>
    <w:rsid w:val="007324DA"/>
    <w:rsid w:val="0073294E"/>
    <w:rsid w:val="00733066"/>
    <w:rsid w:val="00736313"/>
    <w:rsid w:val="007373EC"/>
    <w:rsid w:val="00737B55"/>
    <w:rsid w:val="00742F23"/>
    <w:rsid w:val="007440BB"/>
    <w:rsid w:val="00744637"/>
    <w:rsid w:val="0074574B"/>
    <w:rsid w:val="0075062D"/>
    <w:rsid w:val="00751E3C"/>
    <w:rsid w:val="00753A0D"/>
    <w:rsid w:val="0075468F"/>
    <w:rsid w:val="00756F03"/>
    <w:rsid w:val="00760881"/>
    <w:rsid w:val="007654F5"/>
    <w:rsid w:val="00775BB0"/>
    <w:rsid w:val="00776CFB"/>
    <w:rsid w:val="00777E5C"/>
    <w:rsid w:val="00784ADB"/>
    <w:rsid w:val="0078758D"/>
    <w:rsid w:val="00787619"/>
    <w:rsid w:val="0079063B"/>
    <w:rsid w:val="00790FD5"/>
    <w:rsid w:val="007A12B8"/>
    <w:rsid w:val="007A3674"/>
    <w:rsid w:val="007A4379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66C5"/>
    <w:rsid w:val="007D73A2"/>
    <w:rsid w:val="007E0DB5"/>
    <w:rsid w:val="007E26CE"/>
    <w:rsid w:val="007E2764"/>
    <w:rsid w:val="007E29EE"/>
    <w:rsid w:val="007E35A2"/>
    <w:rsid w:val="007E5378"/>
    <w:rsid w:val="007E72FD"/>
    <w:rsid w:val="007E7975"/>
    <w:rsid w:val="007F1184"/>
    <w:rsid w:val="007F401A"/>
    <w:rsid w:val="007F53F3"/>
    <w:rsid w:val="007F59CB"/>
    <w:rsid w:val="007F5AEE"/>
    <w:rsid w:val="007F7780"/>
    <w:rsid w:val="00814104"/>
    <w:rsid w:val="008143A7"/>
    <w:rsid w:val="00816D8E"/>
    <w:rsid w:val="00824F3F"/>
    <w:rsid w:val="00825B22"/>
    <w:rsid w:val="0082622A"/>
    <w:rsid w:val="00827C86"/>
    <w:rsid w:val="00832478"/>
    <w:rsid w:val="00833F03"/>
    <w:rsid w:val="00834229"/>
    <w:rsid w:val="00836629"/>
    <w:rsid w:val="00836CAA"/>
    <w:rsid w:val="00840DB8"/>
    <w:rsid w:val="00840F26"/>
    <w:rsid w:val="00846119"/>
    <w:rsid w:val="00846409"/>
    <w:rsid w:val="008515FA"/>
    <w:rsid w:val="0085559C"/>
    <w:rsid w:val="0086380D"/>
    <w:rsid w:val="00863E08"/>
    <w:rsid w:val="008677E1"/>
    <w:rsid w:val="00870860"/>
    <w:rsid w:val="008738AF"/>
    <w:rsid w:val="00876588"/>
    <w:rsid w:val="00877234"/>
    <w:rsid w:val="00877439"/>
    <w:rsid w:val="00881AFF"/>
    <w:rsid w:val="00883CBF"/>
    <w:rsid w:val="00885BD8"/>
    <w:rsid w:val="00886C2C"/>
    <w:rsid w:val="00887579"/>
    <w:rsid w:val="008878EE"/>
    <w:rsid w:val="00887D28"/>
    <w:rsid w:val="00892ACD"/>
    <w:rsid w:val="008953D1"/>
    <w:rsid w:val="008957CB"/>
    <w:rsid w:val="00896BA5"/>
    <w:rsid w:val="008970B9"/>
    <w:rsid w:val="008970DD"/>
    <w:rsid w:val="00897A17"/>
    <w:rsid w:val="00897D44"/>
    <w:rsid w:val="008A0B5F"/>
    <w:rsid w:val="008A11B1"/>
    <w:rsid w:val="008A42A7"/>
    <w:rsid w:val="008A55AC"/>
    <w:rsid w:val="008A59AB"/>
    <w:rsid w:val="008A5BCF"/>
    <w:rsid w:val="008A6D47"/>
    <w:rsid w:val="008B1F36"/>
    <w:rsid w:val="008B2268"/>
    <w:rsid w:val="008B24E3"/>
    <w:rsid w:val="008B403E"/>
    <w:rsid w:val="008C041C"/>
    <w:rsid w:val="008C1A6B"/>
    <w:rsid w:val="008C1F77"/>
    <w:rsid w:val="008C2EE7"/>
    <w:rsid w:val="008C4D98"/>
    <w:rsid w:val="008C65C9"/>
    <w:rsid w:val="008D00A2"/>
    <w:rsid w:val="008D0E16"/>
    <w:rsid w:val="008D2C18"/>
    <w:rsid w:val="008D6995"/>
    <w:rsid w:val="008E26E3"/>
    <w:rsid w:val="008E4102"/>
    <w:rsid w:val="008E5A8F"/>
    <w:rsid w:val="008F3571"/>
    <w:rsid w:val="008F433F"/>
    <w:rsid w:val="008F74EB"/>
    <w:rsid w:val="00900098"/>
    <w:rsid w:val="009002A5"/>
    <w:rsid w:val="00902879"/>
    <w:rsid w:val="00903015"/>
    <w:rsid w:val="00905D11"/>
    <w:rsid w:val="0090615C"/>
    <w:rsid w:val="0091055F"/>
    <w:rsid w:val="00912874"/>
    <w:rsid w:val="00913E80"/>
    <w:rsid w:val="0091462F"/>
    <w:rsid w:val="009147D7"/>
    <w:rsid w:val="00916C46"/>
    <w:rsid w:val="00917864"/>
    <w:rsid w:val="00925B67"/>
    <w:rsid w:val="00926DC0"/>
    <w:rsid w:val="0093397A"/>
    <w:rsid w:val="009357FF"/>
    <w:rsid w:val="00937D9F"/>
    <w:rsid w:val="009417A7"/>
    <w:rsid w:val="00941D7E"/>
    <w:rsid w:val="009427E8"/>
    <w:rsid w:val="00947408"/>
    <w:rsid w:val="0094790E"/>
    <w:rsid w:val="00965538"/>
    <w:rsid w:val="00966A3D"/>
    <w:rsid w:val="009728DF"/>
    <w:rsid w:val="0097384C"/>
    <w:rsid w:val="00973B21"/>
    <w:rsid w:val="00974E0C"/>
    <w:rsid w:val="00981BEC"/>
    <w:rsid w:val="0098716A"/>
    <w:rsid w:val="0098790E"/>
    <w:rsid w:val="00991486"/>
    <w:rsid w:val="009A1B4C"/>
    <w:rsid w:val="009A2AB7"/>
    <w:rsid w:val="009A3E7F"/>
    <w:rsid w:val="009A5D51"/>
    <w:rsid w:val="009A60B4"/>
    <w:rsid w:val="009A74BF"/>
    <w:rsid w:val="009B0709"/>
    <w:rsid w:val="009B2650"/>
    <w:rsid w:val="009B4551"/>
    <w:rsid w:val="009B4D8A"/>
    <w:rsid w:val="009B6FFB"/>
    <w:rsid w:val="009C0C46"/>
    <w:rsid w:val="009C1C31"/>
    <w:rsid w:val="009C308B"/>
    <w:rsid w:val="009C60EE"/>
    <w:rsid w:val="009C6B44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F1331"/>
    <w:rsid w:val="009F2227"/>
    <w:rsid w:val="009F22E5"/>
    <w:rsid w:val="009F3850"/>
    <w:rsid w:val="009F4951"/>
    <w:rsid w:val="009F5058"/>
    <w:rsid w:val="009F5756"/>
    <w:rsid w:val="009F6448"/>
    <w:rsid w:val="00A00D41"/>
    <w:rsid w:val="00A05446"/>
    <w:rsid w:val="00A07BCA"/>
    <w:rsid w:val="00A10438"/>
    <w:rsid w:val="00A12242"/>
    <w:rsid w:val="00A15273"/>
    <w:rsid w:val="00A1718F"/>
    <w:rsid w:val="00A204BB"/>
    <w:rsid w:val="00A208EC"/>
    <w:rsid w:val="00A208F9"/>
    <w:rsid w:val="00A21A1F"/>
    <w:rsid w:val="00A22688"/>
    <w:rsid w:val="00A236DC"/>
    <w:rsid w:val="00A2492F"/>
    <w:rsid w:val="00A310B0"/>
    <w:rsid w:val="00A31AED"/>
    <w:rsid w:val="00A32A5A"/>
    <w:rsid w:val="00A33AC5"/>
    <w:rsid w:val="00A369E1"/>
    <w:rsid w:val="00A372B5"/>
    <w:rsid w:val="00A44C07"/>
    <w:rsid w:val="00A46908"/>
    <w:rsid w:val="00A509A7"/>
    <w:rsid w:val="00A5352F"/>
    <w:rsid w:val="00A53C63"/>
    <w:rsid w:val="00A5514F"/>
    <w:rsid w:val="00A5524C"/>
    <w:rsid w:val="00A576A7"/>
    <w:rsid w:val="00A60DF5"/>
    <w:rsid w:val="00A6402B"/>
    <w:rsid w:val="00A67019"/>
    <w:rsid w:val="00A749D5"/>
    <w:rsid w:val="00A7546D"/>
    <w:rsid w:val="00A7573D"/>
    <w:rsid w:val="00A75832"/>
    <w:rsid w:val="00A75F7A"/>
    <w:rsid w:val="00A816C8"/>
    <w:rsid w:val="00A821A3"/>
    <w:rsid w:val="00A8239A"/>
    <w:rsid w:val="00A8294F"/>
    <w:rsid w:val="00A83C3D"/>
    <w:rsid w:val="00A852F7"/>
    <w:rsid w:val="00A873E4"/>
    <w:rsid w:val="00A91636"/>
    <w:rsid w:val="00A92038"/>
    <w:rsid w:val="00A928FF"/>
    <w:rsid w:val="00A940D7"/>
    <w:rsid w:val="00A947FC"/>
    <w:rsid w:val="00A9728D"/>
    <w:rsid w:val="00AA42E2"/>
    <w:rsid w:val="00AC0120"/>
    <w:rsid w:val="00AC1105"/>
    <w:rsid w:val="00AC483F"/>
    <w:rsid w:val="00AC4ACE"/>
    <w:rsid w:val="00AC67DE"/>
    <w:rsid w:val="00AC74DD"/>
    <w:rsid w:val="00AD00B1"/>
    <w:rsid w:val="00AD0F7F"/>
    <w:rsid w:val="00AD2394"/>
    <w:rsid w:val="00AE2BEE"/>
    <w:rsid w:val="00AE4D62"/>
    <w:rsid w:val="00AE587A"/>
    <w:rsid w:val="00AE5B50"/>
    <w:rsid w:val="00AF20B8"/>
    <w:rsid w:val="00AF649F"/>
    <w:rsid w:val="00AF6E3C"/>
    <w:rsid w:val="00B000EE"/>
    <w:rsid w:val="00B02A76"/>
    <w:rsid w:val="00B03D83"/>
    <w:rsid w:val="00B0518B"/>
    <w:rsid w:val="00B056F1"/>
    <w:rsid w:val="00B11CB1"/>
    <w:rsid w:val="00B140FD"/>
    <w:rsid w:val="00B14AEC"/>
    <w:rsid w:val="00B17B91"/>
    <w:rsid w:val="00B20060"/>
    <w:rsid w:val="00B216ED"/>
    <w:rsid w:val="00B25A71"/>
    <w:rsid w:val="00B25B66"/>
    <w:rsid w:val="00B26F3D"/>
    <w:rsid w:val="00B30303"/>
    <w:rsid w:val="00B30BA3"/>
    <w:rsid w:val="00B33C10"/>
    <w:rsid w:val="00B35CE3"/>
    <w:rsid w:val="00B3682D"/>
    <w:rsid w:val="00B377E1"/>
    <w:rsid w:val="00B41552"/>
    <w:rsid w:val="00B4230F"/>
    <w:rsid w:val="00B45425"/>
    <w:rsid w:val="00B46897"/>
    <w:rsid w:val="00B50294"/>
    <w:rsid w:val="00B50349"/>
    <w:rsid w:val="00B504F3"/>
    <w:rsid w:val="00B52498"/>
    <w:rsid w:val="00B539FB"/>
    <w:rsid w:val="00B56CDC"/>
    <w:rsid w:val="00B603EC"/>
    <w:rsid w:val="00B60775"/>
    <w:rsid w:val="00B6320C"/>
    <w:rsid w:val="00B63E2F"/>
    <w:rsid w:val="00B65082"/>
    <w:rsid w:val="00B6627D"/>
    <w:rsid w:val="00B70557"/>
    <w:rsid w:val="00B70AA6"/>
    <w:rsid w:val="00B725EC"/>
    <w:rsid w:val="00B72905"/>
    <w:rsid w:val="00B772F0"/>
    <w:rsid w:val="00B77E8C"/>
    <w:rsid w:val="00B80C44"/>
    <w:rsid w:val="00B8124D"/>
    <w:rsid w:val="00B812ED"/>
    <w:rsid w:val="00B818A6"/>
    <w:rsid w:val="00B83198"/>
    <w:rsid w:val="00B8623F"/>
    <w:rsid w:val="00B86308"/>
    <w:rsid w:val="00B86981"/>
    <w:rsid w:val="00B9006B"/>
    <w:rsid w:val="00B91677"/>
    <w:rsid w:val="00B97311"/>
    <w:rsid w:val="00B97BA7"/>
    <w:rsid w:val="00BA0FFC"/>
    <w:rsid w:val="00BA5426"/>
    <w:rsid w:val="00BB0447"/>
    <w:rsid w:val="00BB2417"/>
    <w:rsid w:val="00BB3534"/>
    <w:rsid w:val="00BB4839"/>
    <w:rsid w:val="00BB722C"/>
    <w:rsid w:val="00BC343C"/>
    <w:rsid w:val="00BC4F1B"/>
    <w:rsid w:val="00BC600C"/>
    <w:rsid w:val="00BC798C"/>
    <w:rsid w:val="00BD0829"/>
    <w:rsid w:val="00BD0A50"/>
    <w:rsid w:val="00BD3136"/>
    <w:rsid w:val="00BD3D70"/>
    <w:rsid w:val="00BD542B"/>
    <w:rsid w:val="00BD57C1"/>
    <w:rsid w:val="00BD5FA7"/>
    <w:rsid w:val="00BE1DA2"/>
    <w:rsid w:val="00BE33C6"/>
    <w:rsid w:val="00BF1FC4"/>
    <w:rsid w:val="00BF2589"/>
    <w:rsid w:val="00BF2D8C"/>
    <w:rsid w:val="00BF5263"/>
    <w:rsid w:val="00BF5883"/>
    <w:rsid w:val="00BF7F4D"/>
    <w:rsid w:val="00C046E1"/>
    <w:rsid w:val="00C063FE"/>
    <w:rsid w:val="00C06AD9"/>
    <w:rsid w:val="00C075CC"/>
    <w:rsid w:val="00C112A5"/>
    <w:rsid w:val="00C157FA"/>
    <w:rsid w:val="00C2101A"/>
    <w:rsid w:val="00C21025"/>
    <w:rsid w:val="00C213F1"/>
    <w:rsid w:val="00C248A1"/>
    <w:rsid w:val="00C33240"/>
    <w:rsid w:val="00C37D5E"/>
    <w:rsid w:val="00C41455"/>
    <w:rsid w:val="00C4353C"/>
    <w:rsid w:val="00C509E5"/>
    <w:rsid w:val="00C51565"/>
    <w:rsid w:val="00C51D7E"/>
    <w:rsid w:val="00C53E79"/>
    <w:rsid w:val="00C5474A"/>
    <w:rsid w:val="00C55970"/>
    <w:rsid w:val="00C55F50"/>
    <w:rsid w:val="00C633B9"/>
    <w:rsid w:val="00C63BC5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51A0"/>
    <w:rsid w:val="00C76B2A"/>
    <w:rsid w:val="00C77BE1"/>
    <w:rsid w:val="00C80277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B075A"/>
    <w:rsid w:val="00CB1982"/>
    <w:rsid w:val="00CB2418"/>
    <w:rsid w:val="00CB4693"/>
    <w:rsid w:val="00CB7977"/>
    <w:rsid w:val="00CB7ADD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40D9"/>
    <w:rsid w:val="00CE4627"/>
    <w:rsid w:val="00CE6BF7"/>
    <w:rsid w:val="00CE6C27"/>
    <w:rsid w:val="00CE7FAC"/>
    <w:rsid w:val="00CF0E37"/>
    <w:rsid w:val="00D003C0"/>
    <w:rsid w:val="00D04FB7"/>
    <w:rsid w:val="00D05592"/>
    <w:rsid w:val="00D07C87"/>
    <w:rsid w:val="00D12E25"/>
    <w:rsid w:val="00D1392A"/>
    <w:rsid w:val="00D20D7D"/>
    <w:rsid w:val="00D2613A"/>
    <w:rsid w:val="00D26C50"/>
    <w:rsid w:val="00D33782"/>
    <w:rsid w:val="00D35AC4"/>
    <w:rsid w:val="00D36B38"/>
    <w:rsid w:val="00D36C10"/>
    <w:rsid w:val="00D40A37"/>
    <w:rsid w:val="00D415AF"/>
    <w:rsid w:val="00D429D7"/>
    <w:rsid w:val="00D430CD"/>
    <w:rsid w:val="00D45BBB"/>
    <w:rsid w:val="00D45F09"/>
    <w:rsid w:val="00D50B31"/>
    <w:rsid w:val="00D52A0C"/>
    <w:rsid w:val="00D52C2E"/>
    <w:rsid w:val="00D537F4"/>
    <w:rsid w:val="00D55773"/>
    <w:rsid w:val="00D56AAF"/>
    <w:rsid w:val="00D57998"/>
    <w:rsid w:val="00D64384"/>
    <w:rsid w:val="00D66310"/>
    <w:rsid w:val="00D668A0"/>
    <w:rsid w:val="00D6790B"/>
    <w:rsid w:val="00D71FDC"/>
    <w:rsid w:val="00D72A21"/>
    <w:rsid w:val="00D75B5E"/>
    <w:rsid w:val="00D7686B"/>
    <w:rsid w:val="00D803D6"/>
    <w:rsid w:val="00D80DFD"/>
    <w:rsid w:val="00D811B3"/>
    <w:rsid w:val="00D8149F"/>
    <w:rsid w:val="00D82395"/>
    <w:rsid w:val="00D85363"/>
    <w:rsid w:val="00D93771"/>
    <w:rsid w:val="00D937A5"/>
    <w:rsid w:val="00D94C78"/>
    <w:rsid w:val="00D96094"/>
    <w:rsid w:val="00D96359"/>
    <w:rsid w:val="00D96F30"/>
    <w:rsid w:val="00D979DE"/>
    <w:rsid w:val="00DA2755"/>
    <w:rsid w:val="00DA3A05"/>
    <w:rsid w:val="00DA3F2F"/>
    <w:rsid w:val="00DA51DD"/>
    <w:rsid w:val="00DB379F"/>
    <w:rsid w:val="00DB5FD4"/>
    <w:rsid w:val="00DB7380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F250D"/>
    <w:rsid w:val="00DF39B3"/>
    <w:rsid w:val="00DF7EAA"/>
    <w:rsid w:val="00E00EE7"/>
    <w:rsid w:val="00E03B37"/>
    <w:rsid w:val="00E04C93"/>
    <w:rsid w:val="00E10239"/>
    <w:rsid w:val="00E1315C"/>
    <w:rsid w:val="00E13B77"/>
    <w:rsid w:val="00E160DD"/>
    <w:rsid w:val="00E165B3"/>
    <w:rsid w:val="00E16A89"/>
    <w:rsid w:val="00E20839"/>
    <w:rsid w:val="00E2142A"/>
    <w:rsid w:val="00E22EC1"/>
    <w:rsid w:val="00E25568"/>
    <w:rsid w:val="00E2771C"/>
    <w:rsid w:val="00E27949"/>
    <w:rsid w:val="00E33025"/>
    <w:rsid w:val="00E34C9B"/>
    <w:rsid w:val="00E35497"/>
    <w:rsid w:val="00E35FE2"/>
    <w:rsid w:val="00E40759"/>
    <w:rsid w:val="00E41A46"/>
    <w:rsid w:val="00E41BB3"/>
    <w:rsid w:val="00E429A0"/>
    <w:rsid w:val="00E430AE"/>
    <w:rsid w:val="00E445DE"/>
    <w:rsid w:val="00E44962"/>
    <w:rsid w:val="00E467F1"/>
    <w:rsid w:val="00E51A16"/>
    <w:rsid w:val="00E52433"/>
    <w:rsid w:val="00E53276"/>
    <w:rsid w:val="00E546DA"/>
    <w:rsid w:val="00E55943"/>
    <w:rsid w:val="00E56E9A"/>
    <w:rsid w:val="00E66D1A"/>
    <w:rsid w:val="00E677BE"/>
    <w:rsid w:val="00E713B2"/>
    <w:rsid w:val="00E71E35"/>
    <w:rsid w:val="00E721DE"/>
    <w:rsid w:val="00E73100"/>
    <w:rsid w:val="00E73932"/>
    <w:rsid w:val="00E7411D"/>
    <w:rsid w:val="00E76B44"/>
    <w:rsid w:val="00E82F6B"/>
    <w:rsid w:val="00E86BE5"/>
    <w:rsid w:val="00E87B67"/>
    <w:rsid w:val="00E90149"/>
    <w:rsid w:val="00E91287"/>
    <w:rsid w:val="00E916B9"/>
    <w:rsid w:val="00E92006"/>
    <w:rsid w:val="00E92B2D"/>
    <w:rsid w:val="00E95974"/>
    <w:rsid w:val="00EA1544"/>
    <w:rsid w:val="00EA2939"/>
    <w:rsid w:val="00EA2A88"/>
    <w:rsid w:val="00EA2B96"/>
    <w:rsid w:val="00EA7E86"/>
    <w:rsid w:val="00EB0004"/>
    <w:rsid w:val="00EB2AE7"/>
    <w:rsid w:val="00EB789B"/>
    <w:rsid w:val="00EC215B"/>
    <w:rsid w:val="00EC2A96"/>
    <w:rsid w:val="00EC41A2"/>
    <w:rsid w:val="00EC6F60"/>
    <w:rsid w:val="00ED16AE"/>
    <w:rsid w:val="00ED4A44"/>
    <w:rsid w:val="00ED56DA"/>
    <w:rsid w:val="00ED70D2"/>
    <w:rsid w:val="00EE00EB"/>
    <w:rsid w:val="00EE0D1B"/>
    <w:rsid w:val="00EE268C"/>
    <w:rsid w:val="00EE510B"/>
    <w:rsid w:val="00EE6928"/>
    <w:rsid w:val="00EF02F5"/>
    <w:rsid w:val="00EF2BD0"/>
    <w:rsid w:val="00EF5DD6"/>
    <w:rsid w:val="00EF5F1B"/>
    <w:rsid w:val="00EF7C9A"/>
    <w:rsid w:val="00F04294"/>
    <w:rsid w:val="00F0750B"/>
    <w:rsid w:val="00F10748"/>
    <w:rsid w:val="00F10842"/>
    <w:rsid w:val="00F152FD"/>
    <w:rsid w:val="00F1603A"/>
    <w:rsid w:val="00F326B9"/>
    <w:rsid w:val="00F34EEB"/>
    <w:rsid w:val="00F360AB"/>
    <w:rsid w:val="00F37E04"/>
    <w:rsid w:val="00F37EED"/>
    <w:rsid w:val="00F41701"/>
    <w:rsid w:val="00F425D7"/>
    <w:rsid w:val="00F45A2A"/>
    <w:rsid w:val="00F4791C"/>
    <w:rsid w:val="00F53184"/>
    <w:rsid w:val="00F54EE0"/>
    <w:rsid w:val="00F564ED"/>
    <w:rsid w:val="00F56D21"/>
    <w:rsid w:val="00F57391"/>
    <w:rsid w:val="00F60F75"/>
    <w:rsid w:val="00F71496"/>
    <w:rsid w:val="00F71B2A"/>
    <w:rsid w:val="00F751A9"/>
    <w:rsid w:val="00F752A8"/>
    <w:rsid w:val="00F755B1"/>
    <w:rsid w:val="00F75B2D"/>
    <w:rsid w:val="00F76D2A"/>
    <w:rsid w:val="00F82753"/>
    <w:rsid w:val="00F82DB7"/>
    <w:rsid w:val="00F83AA5"/>
    <w:rsid w:val="00F844DD"/>
    <w:rsid w:val="00F84570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A6FA1"/>
    <w:rsid w:val="00FB1389"/>
    <w:rsid w:val="00FB18E0"/>
    <w:rsid w:val="00FB5ACB"/>
    <w:rsid w:val="00FC3461"/>
    <w:rsid w:val="00FC4BBD"/>
    <w:rsid w:val="00FC514A"/>
    <w:rsid w:val="00FC615A"/>
    <w:rsid w:val="00FC6407"/>
    <w:rsid w:val="00FC6BD3"/>
    <w:rsid w:val="00FC70F1"/>
    <w:rsid w:val="00FD05E6"/>
    <w:rsid w:val="00FD271F"/>
    <w:rsid w:val="00FD58DD"/>
    <w:rsid w:val="00FD622C"/>
    <w:rsid w:val="00FD6E96"/>
    <w:rsid w:val="00FE0849"/>
    <w:rsid w:val="00FE09FC"/>
    <w:rsid w:val="00FE0CEF"/>
    <w:rsid w:val="00FE3317"/>
    <w:rsid w:val="00FE4140"/>
    <w:rsid w:val="00FE4730"/>
    <w:rsid w:val="00FE55B8"/>
    <w:rsid w:val="00FE5675"/>
    <w:rsid w:val="00FE6CBC"/>
    <w:rsid w:val="00FE6E1D"/>
    <w:rsid w:val="00FF1CB8"/>
    <w:rsid w:val="00FF5DBA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542B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 w:val="20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BD542B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D542B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BD542B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BD542B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F2BD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F2BD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F2BD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F2BD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F2BD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spacing w:before="100" w:beforeAutospacing="1" w:after="100" w:afterAutospacing="1" w:line="240" w:lineRule="auto"/>
    </w:pPr>
    <w:rPr>
      <w:rFonts w:ascii="굴림" w:eastAsia="굴림" w:hAnsi="굴림" w:cs="굴림"/>
      <w:szCs w:val="24"/>
    </w:rPr>
  </w:style>
  <w:style w:type="character" w:customStyle="1" w:styleId="1Char">
    <w:name w:val="제목 1 Char"/>
    <w:basedOn w:val="a0"/>
    <w:link w:val="1"/>
    <w:uiPriority w:val="9"/>
    <w:rsid w:val="00BD542B"/>
    <w:rPr>
      <w:rFonts w:asciiTheme="majorHAnsi" w:eastAsiaTheme="majorEastAsia" w:hAnsiTheme="majorHAnsi" w:cstheme="majorBidi"/>
      <w:kern w:val="2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EF2BD0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560DD4"/>
    <w:pPr>
      <w:spacing w:after="100"/>
      <w:ind w:left="220"/>
    </w:pPr>
    <w:rPr>
      <w:sz w:val="22"/>
    </w:rPr>
  </w:style>
  <w:style w:type="paragraph" w:styleId="10">
    <w:name w:val="toc 1"/>
    <w:basedOn w:val="a"/>
    <w:next w:val="a"/>
    <w:autoRedefine/>
    <w:uiPriority w:val="39"/>
    <w:unhideWhenUsed/>
    <w:rsid w:val="00560DD4"/>
    <w:pPr>
      <w:spacing w:after="100"/>
    </w:pPr>
    <w:rPr>
      <w:sz w:val="22"/>
    </w:rPr>
  </w:style>
  <w:style w:type="paragraph" w:styleId="30">
    <w:name w:val="toc 3"/>
    <w:basedOn w:val="a"/>
    <w:next w:val="a"/>
    <w:autoRedefine/>
    <w:uiPriority w:val="39"/>
    <w:unhideWhenUsed/>
    <w:rsid w:val="00560DD4"/>
    <w:pPr>
      <w:spacing w:after="100"/>
      <w:ind w:left="440"/>
    </w:pPr>
    <w:rPr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BD542B"/>
    <w:rPr>
      <w:rFonts w:asciiTheme="majorHAnsi" w:eastAsiaTheme="majorEastAsia" w:hAnsiTheme="majorHAnsi" w:cstheme="majorBidi"/>
      <w:kern w:val="2"/>
      <w:sz w:val="24"/>
      <w:szCs w:val="22"/>
    </w:rPr>
  </w:style>
  <w:style w:type="character" w:customStyle="1" w:styleId="3Char">
    <w:name w:val="제목 3 Char"/>
    <w:basedOn w:val="a0"/>
    <w:link w:val="3"/>
    <w:uiPriority w:val="9"/>
    <w:rsid w:val="00BD542B"/>
    <w:rPr>
      <w:rFonts w:asciiTheme="majorHAnsi" w:eastAsiaTheme="majorEastAsia" w:hAnsiTheme="majorHAnsi" w:cstheme="majorBidi"/>
      <w:kern w:val="2"/>
      <w:sz w:val="22"/>
      <w:szCs w:val="22"/>
    </w:rPr>
  </w:style>
  <w:style w:type="character" w:customStyle="1" w:styleId="4Char">
    <w:name w:val="제목 4 Char"/>
    <w:basedOn w:val="a0"/>
    <w:link w:val="4"/>
    <w:uiPriority w:val="9"/>
    <w:rsid w:val="00BD542B"/>
    <w:rPr>
      <w:b/>
      <w:bCs/>
      <w:kern w:val="2"/>
      <w:sz w:val="20"/>
      <w:szCs w:val="22"/>
    </w:rPr>
  </w:style>
  <w:style w:type="character" w:customStyle="1" w:styleId="5Char">
    <w:name w:val="제목 5 Char"/>
    <w:basedOn w:val="a0"/>
    <w:link w:val="5"/>
    <w:uiPriority w:val="9"/>
    <w:semiHidden/>
    <w:rsid w:val="00EF2B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6Char">
    <w:name w:val="제목 6 Char"/>
    <w:basedOn w:val="a0"/>
    <w:link w:val="6"/>
    <w:uiPriority w:val="9"/>
    <w:semiHidden/>
    <w:rsid w:val="00EF2BD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EF2BD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EF2BD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9Char">
    <w:name w:val="제목 9 Char"/>
    <w:basedOn w:val="a0"/>
    <w:link w:val="9"/>
    <w:uiPriority w:val="9"/>
    <w:semiHidden/>
    <w:rsid w:val="00EF2BD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ad">
    <w:name w:val="caption"/>
    <w:basedOn w:val="a"/>
    <w:next w:val="a"/>
    <w:uiPriority w:val="35"/>
    <w:unhideWhenUsed/>
    <w:qFormat/>
    <w:rsid w:val="00BD542B"/>
    <w:rPr>
      <w:b/>
      <w:bCs/>
      <w:szCs w:val="20"/>
    </w:rPr>
  </w:style>
  <w:style w:type="paragraph" w:styleId="ae">
    <w:name w:val="Title"/>
    <w:basedOn w:val="a"/>
    <w:next w:val="a"/>
    <w:link w:val="Char4"/>
    <w:uiPriority w:val="10"/>
    <w:qFormat/>
    <w:rsid w:val="00BD542B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e"/>
    <w:uiPriority w:val="10"/>
    <w:rsid w:val="00BD542B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f">
    <w:name w:val="Subtitle"/>
    <w:basedOn w:val="a"/>
    <w:next w:val="a"/>
    <w:link w:val="Char5"/>
    <w:uiPriority w:val="11"/>
    <w:qFormat/>
    <w:rsid w:val="00EF2BD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Char5">
    <w:name w:val="부제 Char"/>
    <w:basedOn w:val="a0"/>
    <w:link w:val="af"/>
    <w:uiPriority w:val="11"/>
    <w:rsid w:val="00EF2BD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af0">
    <w:name w:val="Strong"/>
    <w:basedOn w:val="a0"/>
    <w:uiPriority w:val="22"/>
    <w:qFormat/>
    <w:rsid w:val="00EF2BD0"/>
    <w:rPr>
      <w:b/>
      <w:bCs/>
    </w:rPr>
  </w:style>
  <w:style w:type="character" w:styleId="af1">
    <w:name w:val="Emphasis"/>
    <w:basedOn w:val="a0"/>
    <w:uiPriority w:val="20"/>
    <w:qFormat/>
    <w:rsid w:val="00EF2BD0"/>
    <w:rPr>
      <w:i/>
      <w:iCs/>
    </w:rPr>
  </w:style>
  <w:style w:type="paragraph" w:styleId="af2">
    <w:name w:val="No Spacing"/>
    <w:uiPriority w:val="1"/>
    <w:qFormat/>
    <w:rsid w:val="00EF2BD0"/>
    <w:pPr>
      <w:spacing w:after="0" w:line="240" w:lineRule="auto"/>
    </w:pPr>
  </w:style>
  <w:style w:type="paragraph" w:styleId="af3">
    <w:name w:val="Quote"/>
    <w:basedOn w:val="a"/>
    <w:next w:val="a"/>
    <w:link w:val="Char6"/>
    <w:uiPriority w:val="29"/>
    <w:qFormat/>
    <w:rsid w:val="00EF2BD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har6">
    <w:name w:val="인용 Char"/>
    <w:basedOn w:val="a0"/>
    <w:link w:val="af3"/>
    <w:uiPriority w:val="29"/>
    <w:rsid w:val="00EF2BD0"/>
    <w:rPr>
      <w:i/>
      <w:iCs/>
    </w:rPr>
  </w:style>
  <w:style w:type="paragraph" w:styleId="af4">
    <w:name w:val="Intense Quote"/>
    <w:basedOn w:val="a"/>
    <w:next w:val="a"/>
    <w:link w:val="Char7"/>
    <w:uiPriority w:val="30"/>
    <w:qFormat/>
    <w:rsid w:val="00EF2BD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har7">
    <w:name w:val="강한 인용 Char"/>
    <w:basedOn w:val="a0"/>
    <w:link w:val="af4"/>
    <w:uiPriority w:val="30"/>
    <w:rsid w:val="00EF2BD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af5">
    <w:name w:val="Subtle Emphasis"/>
    <w:basedOn w:val="a0"/>
    <w:uiPriority w:val="19"/>
    <w:qFormat/>
    <w:rsid w:val="00EF2BD0"/>
    <w:rPr>
      <w:i/>
      <w:iCs/>
      <w:color w:val="595959" w:themeColor="text1" w:themeTint="A6"/>
    </w:rPr>
  </w:style>
  <w:style w:type="character" w:styleId="af6">
    <w:name w:val="Intense Emphasis"/>
    <w:basedOn w:val="a0"/>
    <w:uiPriority w:val="21"/>
    <w:qFormat/>
    <w:rsid w:val="00EF2BD0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EF2BD0"/>
    <w:rPr>
      <w:smallCaps/>
      <w:color w:val="404040" w:themeColor="text1" w:themeTint="BF"/>
    </w:rPr>
  </w:style>
  <w:style w:type="character" w:styleId="af8">
    <w:name w:val="Intense Reference"/>
    <w:basedOn w:val="a0"/>
    <w:uiPriority w:val="32"/>
    <w:qFormat/>
    <w:rsid w:val="00EF2BD0"/>
    <w:rPr>
      <w:b/>
      <w:bCs/>
      <w:smallCaps/>
      <w:u w:val="single"/>
    </w:rPr>
  </w:style>
  <w:style w:type="character" w:styleId="af9">
    <w:name w:val="Book Title"/>
    <w:basedOn w:val="a0"/>
    <w:uiPriority w:val="33"/>
    <w:qFormat/>
    <w:rsid w:val="00EF2BD0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3.png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5">
  <dgm:title val=""/>
  <dgm:desc val=""/>
  <dgm:catLst>
    <dgm:cat type="accent2" pri="11500"/>
  </dgm:catLst>
  <dgm:styleLbl name="node0">
    <dgm:fillClrLst meth="cycle">
      <a:schemeClr val="accent2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alpha val="90000"/>
      </a:schemeClr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alpha val="90000"/>
      </a:schemeClr>
      <a:schemeClr val="accent2">
        <a:alpha val="5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/>
    <dgm:txEffectClrLst/>
  </dgm:styleLbl>
  <dgm:styleLbl name="lnNode1">
    <dgm:fillClrLst>
      <a:schemeClr val="accent2">
        <a:shade val="90000"/>
      </a:schemeClr>
      <a:schemeClr val="accent2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  <a:alpha val="90000"/>
      </a:schemeClr>
      <a:schemeClr val="accent2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b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sibTrans1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alpha val="90000"/>
        <a:tint val="40000"/>
      </a:schemeClr>
      <a:schemeClr val="accent2">
        <a:alpha val="5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713BED-581F-4735-B175-7F0C1DA30BA6}" type="doc">
      <dgm:prSet loTypeId="urn:microsoft.com/office/officeart/2005/8/layout/vList4" loCatId="list" qsTypeId="urn:microsoft.com/office/officeart/2005/8/quickstyle/simple4" qsCatId="simple" csTypeId="urn:microsoft.com/office/officeart/2005/8/colors/accent2_5" csCatId="accent2" phldr="1"/>
      <dgm:spPr/>
      <dgm:t>
        <a:bodyPr/>
        <a:lstStyle/>
        <a:p>
          <a:pPr latinLnBrk="1"/>
          <a:endParaRPr lang="ko-KR" altLang="en-US"/>
        </a:p>
      </dgm:t>
    </dgm:pt>
    <dgm:pt modelId="{DC97A380-665E-4EAF-8E95-088BD11198DD}">
      <dgm:prSet phldrT="[텍스트]" custT="1"/>
      <dgm:spPr/>
      <dgm:t>
        <a:bodyPr/>
        <a:lstStyle/>
        <a:p>
          <a:pPr latinLnBrk="1"/>
          <a:r>
            <a:rPr lang="ko-KR" altLang="en-US" sz="1400" b="1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</dgm:t>
    </dgm:pt>
    <dgm:pt modelId="{D254B56B-A504-408F-BB1A-0B791B69A67F}" type="par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FC291959-4454-46D9-97A1-8715B21C286C}" type="sib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AFF07674-364E-4247-BEA8-746B14CB1A9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단원자 증착법을 이용한 반도체 공정 이해</a:t>
          </a:r>
        </a:p>
      </dgm:t>
    </dgm:pt>
    <dgm:pt modelId="{4CD5F4B3-0687-4F54-9D83-D04015A6860C}" type="par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B5308DEC-2A4B-4846-9F5E-05CB8933BEF3}" type="sib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C72334CD-E359-4BF9-B4B7-06BAE536A827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예제 풀이을 통한 서포트 벡터 회귀 알고리즘 학습</a:t>
          </a:r>
        </a:p>
      </dgm:t>
    </dgm:pt>
    <dgm:pt modelId="{4D9F3720-0CA9-48DF-8A67-D88802A47A3E}" type="par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6E1564DD-89DB-4BA0-9B87-6D6E9AC4BFA9}" type="sib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AC9AD23D-F8F1-4E82-A4C2-AD744602EA8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서포트 벡터 회귀 기반 단원자 증착 전구체 성능 예측</a:t>
          </a:r>
        </a:p>
      </dgm:t>
    </dgm:pt>
    <dgm:pt modelId="{B5072AC0-C89D-4D06-9F07-61C0564F4168}" type="par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5F77080C-F133-4F7E-AA02-C7677EF21652}" type="sib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D1B9DA24-3AEC-4F63-8A1B-D2C4DF4D0815}" type="pres">
      <dgm:prSet presAssocID="{F8713BED-581F-4735-B175-7F0C1DA30BA6}" presName="linear" presStyleCnt="0">
        <dgm:presLayoutVars>
          <dgm:dir/>
          <dgm:resizeHandles val="exact"/>
        </dgm:presLayoutVars>
      </dgm:prSet>
      <dgm:spPr/>
    </dgm:pt>
    <dgm:pt modelId="{6722B8EF-15E7-45C0-B852-1366A96F2C00}" type="pres">
      <dgm:prSet presAssocID="{DC97A380-665E-4EAF-8E95-088BD11198DD}" presName="comp" presStyleCnt="0"/>
      <dgm:spPr/>
    </dgm:pt>
    <dgm:pt modelId="{AD1FCAC9-8728-4539-A3E4-ADB06DFEA877}" type="pres">
      <dgm:prSet presAssocID="{DC97A380-665E-4EAF-8E95-088BD11198DD}" presName="box" presStyleLbl="node1" presStyleIdx="0" presStyleCnt="1"/>
      <dgm:spPr/>
    </dgm:pt>
    <dgm:pt modelId="{31078853-2321-4F23-B268-6A09759BD455}" type="pres">
      <dgm:prSet presAssocID="{DC97A380-665E-4EAF-8E95-088BD11198DD}" presName="img" presStyleLbl="fgImgPlace1" presStyleIdx="0" presStyleCnt="1"/>
      <dgm:spPr>
        <a:blipFill rotWithShape="1">
          <a:blip xmlns:r="http://schemas.openxmlformats.org/officeDocument/2006/relationships" r:embed="rId1"/>
          <a:stretch>
            <a:fillRect/>
          </a:stretch>
        </a:blipFill>
      </dgm:spPr>
    </dgm:pt>
    <dgm:pt modelId="{78F715B6-EE8D-47B3-8E22-A77EDC6914A1}" type="pres">
      <dgm:prSet presAssocID="{DC97A380-665E-4EAF-8E95-088BD11198DD}" presName="text" presStyleLbl="node1" presStyleIdx="0" presStyleCnt="1">
        <dgm:presLayoutVars>
          <dgm:bulletEnabled val="1"/>
        </dgm:presLayoutVars>
      </dgm:prSet>
      <dgm:spPr/>
    </dgm:pt>
  </dgm:ptLst>
  <dgm:cxnLst>
    <dgm:cxn modelId="{F4E29F34-5A4A-4792-B614-6B317F462F9C}" type="presOf" srcId="{C72334CD-E359-4BF9-B4B7-06BAE536A827}" destId="{AD1FCAC9-8728-4539-A3E4-ADB06DFEA877}" srcOrd="0" destOrd="2" presId="urn:microsoft.com/office/officeart/2005/8/layout/vList4"/>
    <dgm:cxn modelId="{CB85C74E-E4A3-49ED-A699-E7BEA2EB1BF4}" srcId="{DC97A380-665E-4EAF-8E95-088BD11198DD}" destId="{AC9AD23D-F8F1-4E82-A4C2-AD744602EA82}" srcOrd="2" destOrd="0" parTransId="{B5072AC0-C89D-4D06-9F07-61C0564F4168}" sibTransId="{5F77080C-F133-4F7E-AA02-C7677EF21652}"/>
    <dgm:cxn modelId="{F5E24172-9F52-4AA9-B20B-8BF868F47742}" srcId="{DC97A380-665E-4EAF-8E95-088BD11198DD}" destId="{C72334CD-E359-4BF9-B4B7-06BAE536A827}" srcOrd="1" destOrd="0" parTransId="{4D9F3720-0CA9-48DF-8A67-D88802A47A3E}" sibTransId="{6E1564DD-89DB-4BA0-9B87-6D6E9AC4BFA9}"/>
    <dgm:cxn modelId="{60441080-1468-4B64-AF29-FBDC86657FB6}" type="presOf" srcId="{DC97A380-665E-4EAF-8E95-088BD11198DD}" destId="{78F715B6-EE8D-47B3-8E22-A77EDC6914A1}" srcOrd="1" destOrd="0" presId="urn:microsoft.com/office/officeart/2005/8/layout/vList4"/>
    <dgm:cxn modelId="{18CDFC8F-8FFE-4030-8985-529FB50A2023}" type="presOf" srcId="{AC9AD23D-F8F1-4E82-A4C2-AD744602EA82}" destId="{AD1FCAC9-8728-4539-A3E4-ADB06DFEA877}" srcOrd="0" destOrd="3" presId="urn:microsoft.com/office/officeart/2005/8/layout/vList4"/>
    <dgm:cxn modelId="{EFF94BA0-ED43-4E9E-8A78-8AA0F85E1071}" type="presOf" srcId="{AC9AD23D-F8F1-4E82-A4C2-AD744602EA82}" destId="{78F715B6-EE8D-47B3-8E22-A77EDC6914A1}" srcOrd="1" destOrd="3" presId="urn:microsoft.com/office/officeart/2005/8/layout/vList4"/>
    <dgm:cxn modelId="{BA4F1AA8-F475-41C9-9BA8-58CFA6024C99}" type="presOf" srcId="{AFF07674-364E-4247-BEA8-746B14CB1A92}" destId="{AD1FCAC9-8728-4539-A3E4-ADB06DFEA877}" srcOrd="0" destOrd="1" presId="urn:microsoft.com/office/officeart/2005/8/layout/vList4"/>
    <dgm:cxn modelId="{635913B4-890B-4B00-A774-AEAE50B4B29E}" type="presOf" srcId="{AFF07674-364E-4247-BEA8-746B14CB1A92}" destId="{78F715B6-EE8D-47B3-8E22-A77EDC6914A1}" srcOrd="1" destOrd="1" presId="urn:microsoft.com/office/officeart/2005/8/layout/vList4"/>
    <dgm:cxn modelId="{F076D3B6-1433-4F0A-A6AF-7B5CF73753CC}" type="presOf" srcId="{F8713BED-581F-4735-B175-7F0C1DA30BA6}" destId="{D1B9DA24-3AEC-4F63-8A1B-D2C4DF4D0815}" srcOrd="0" destOrd="0" presId="urn:microsoft.com/office/officeart/2005/8/layout/vList4"/>
    <dgm:cxn modelId="{8E438DC1-BA28-4FA3-A256-25C6A8CD2F4F}" srcId="{F8713BED-581F-4735-B175-7F0C1DA30BA6}" destId="{DC97A380-665E-4EAF-8E95-088BD11198DD}" srcOrd="0" destOrd="0" parTransId="{D254B56B-A504-408F-BB1A-0B791B69A67F}" sibTransId="{FC291959-4454-46D9-97A1-8715B21C286C}"/>
    <dgm:cxn modelId="{2DF511C4-F734-4D7B-BBF6-C69FE863C066}" type="presOf" srcId="{C72334CD-E359-4BF9-B4B7-06BAE536A827}" destId="{78F715B6-EE8D-47B3-8E22-A77EDC6914A1}" srcOrd="1" destOrd="2" presId="urn:microsoft.com/office/officeart/2005/8/layout/vList4"/>
    <dgm:cxn modelId="{F8ED05E3-B8CE-43A3-AF4A-D2A15D712CD4}" type="presOf" srcId="{DC97A380-665E-4EAF-8E95-088BD11198DD}" destId="{AD1FCAC9-8728-4539-A3E4-ADB06DFEA877}" srcOrd="0" destOrd="0" presId="urn:microsoft.com/office/officeart/2005/8/layout/vList4"/>
    <dgm:cxn modelId="{3C8209E8-A268-4679-82E6-C4209A9B0EAE}" srcId="{DC97A380-665E-4EAF-8E95-088BD11198DD}" destId="{AFF07674-364E-4247-BEA8-746B14CB1A92}" srcOrd="0" destOrd="0" parTransId="{4CD5F4B3-0687-4F54-9D83-D04015A6860C}" sibTransId="{B5308DEC-2A4B-4846-9F5E-05CB8933BEF3}"/>
    <dgm:cxn modelId="{CE2960B3-EBF3-45F2-B925-E8C9F284F35A}" type="presParOf" srcId="{D1B9DA24-3AEC-4F63-8A1B-D2C4DF4D0815}" destId="{6722B8EF-15E7-45C0-B852-1366A96F2C00}" srcOrd="0" destOrd="0" presId="urn:microsoft.com/office/officeart/2005/8/layout/vList4"/>
    <dgm:cxn modelId="{479283CC-4662-4B27-9272-FA0049F98017}" type="presParOf" srcId="{6722B8EF-15E7-45C0-B852-1366A96F2C00}" destId="{AD1FCAC9-8728-4539-A3E4-ADB06DFEA877}" srcOrd="0" destOrd="0" presId="urn:microsoft.com/office/officeart/2005/8/layout/vList4"/>
    <dgm:cxn modelId="{7F6C65D0-4BC5-4CF3-A57D-BC4A42E5AFD2}" type="presParOf" srcId="{6722B8EF-15E7-45C0-B852-1366A96F2C00}" destId="{31078853-2321-4F23-B268-6A09759BD455}" srcOrd="1" destOrd="0" presId="urn:microsoft.com/office/officeart/2005/8/layout/vList4"/>
    <dgm:cxn modelId="{2138D76D-B78A-4414-AD11-85310528108E}" type="presParOf" srcId="{6722B8EF-15E7-45C0-B852-1366A96F2C00}" destId="{78F715B6-EE8D-47B3-8E22-A77EDC6914A1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D1FCAC9-8728-4539-A3E4-ADB06DFEA877}">
      <dsp:nvSpPr>
        <dsp:cNvPr id="0" name=""/>
        <dsp:cNvSpPr/>
      </dsp:nvSpPr>
      <dsp:spPr>
        <a:xfrm>
          <a:off x="0" y="0"/>
          <a:ext cx="4820717" cy="1316354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alpha val="9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alpha val="9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alpha val="9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marL="0" lvl="0" indent="0" algn="l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b="1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단원자 증착법을 이용한 반도체 공정 이해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예제 풀이을 통한 서포트 벡터 회귀 알고리즘 학습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서포트 벡터 회귀 기반 단원자 증착 전구체 성능 예측</a:t>
          </a:r>
        </a:p>
      </dsp:txBody>
      <dsp:txXfrm>
        <a:off x="1095778" y="0"/>
        <a:ext cx="3724938" cy="1316354"/>
      </dsp:txXfrm>
    </dsp:sp>
    <dsp:sp modelId="{31078853-2321-4F23-B268-6A09759BD455}">
      <dsp:nvSpPr>
        <dsp:cNvPr id="0" name=""/>
        <dsp:cNvSpPr/>
      </dsp:nvSpPr>
      <dsp:spPr>
        <a:xfrm>
          <a:off x="131635" y="131635"/>
          <a:ext cx="964143" cy="1053084"/>
        </a:xfrm>
        <a:prstGeom prst="roundRect">
          <a:avLst>
            <a:gd name="adj" fmla="val 10000"/>
          </a:avLst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AAF72-6674-44AA-AB71-40F18342A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82</TotalTime>
  <Pages>11</Pages>
  <Words>1014</Words>
  <Characters>5785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장교진</cp:lastModifiedBy>
  <cp:revision>647</cp:revision>
  <dcterms:created xsi:type="dcterms:W3CDTF">2021-12-15T04:12:00Z</dcterms:created>
  <dcterms:modified xsi:type="dcterms:W3CDTF">2022-02-24T13:37:00Z</dcterms:modified>
</cp:coreProperties>
</file>